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18B77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7F7053D4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134CF91C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0AFD5BD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4B961E9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6EDE57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1B2F730" w14:textId="77777777" w:rsidTr="002D5513">
        <w:trPr>
          <w:trHeight w:val="1295"/>
        </w:trPr>
        <w:tc>
          <w:tcPr>
            <w:tcW w:w="9072" w:type="dxa"/>
            <w:vAlign w:val="center"/>
          </w:tcPr>
          <w:p w14:paraId="2F88B417" w14:textId="77777777" w:rsidR="008F1FC7" w:rsidRPr="00452F14" w:rsidRDefault="008F1FC7" w:rsidP="002D551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proofErr w:type="spellStart"/>
            <w:r w:rsidR="002D5513">
              <w:rPr>
                <w:rFonts w:asciiTheme="majorHAnsi" w:eastAsiaTheme="majorHAnsi" w:hAnsiTheme="majorHAnsi" w:hint="eastAsia"/>
                <w:szCs w:val="60"/>
              </w:rPr>
              <w:t>산업및시스템공학과</w:t>
            </w:r>
            <w:proofErr w:type="spellEnd"/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2A719020" w14:textId="77777777" w:rsidR="008F1FC7" w:rsidRPr="00BF4E72" w:rsidRDefault="002D5513" w:rsidP="002D551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>
              <w:rPr>
                <w:rFonts w:asciiTheme="majorHAnsi" w:eastAsiaTheme="majorHAnsi" w:hAnsiTheme="majorHAnsi" w:hint="eastAsia"/>
                <w:szCs w:val="60"/>
              </w:rPr>
              <w:t>상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29C1C4E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9ACA5C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F613397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21C9763E" wp14:editId="48C9E0A5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4EF5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B5E9B05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FE2DF4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FE2DF4">
        <w:rPr>
          <w:sz w:val="48"/>
          <w:szCs w:val="48"/>
        </w:rPr>
        <w:t>23</w:t>
      </w:r>
    </w:p>
    <w:p w14:paraId="076DF46C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015B36B8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20469267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4E6B319D" w14:textId="77777777" w:rsidR="008F1FC7" w:rsidRDefault="002D5513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산업및시스템공학과</w:t>
            </w:r>
            <w:proofErr w:type="spellEnd"/>
          </w:p>
        </w:tc>
      </w:tr>
      <w:tr w:rsidR="008F1FC7" w14:paraId="6D992467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234EECCA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25DEC0DA" w14:textId="77777777" w:rsidR="008F1FC7" w:rsidRDefault="002D551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/임채원</w:t>
            </w:r>
          </w:p>
        </w:tc>
      </w:tr>
    </w:tbl>
    <w:p w14:paraId="27166444" w14:textId="77777777" w:rsidR="008F1FC7" w:rsidRDefault="008F1FC7" w:rsidP="008F1FC7">
      <w:pPr>
        <w:widowControl/>
      </w:pPr>
    </w:p>
    <w:p w14:paraId="211142A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2E377C4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21A787B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30D20E3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9B375EA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14BF567F" w14:textId="77777777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proofErr w:type="spellStart"/>
      <w:r w:rsidR="002D551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산업및시스템공학과</w:t>
      </w:r>
      <w:proofErr w:type="spellEnd"/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2D551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2D551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반기 사업보고서로 제출합니다.</w:t>
      </w:r>
    </w:p>
    <w:p w14:paraId="0B65FA5E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2428C69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2E11950D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FE2DF4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FE2DF4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738FE5B1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26BAC90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5391EC3C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F47E" w14:textId="77777777" w:rsidR="00F70E7B" w:rsidRPr="008744F0" w:rsidRDefault="00F70E7B" w:rsidP="002D551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5A11" w14:textId="77777777" w:rsidR="00F70E7B" w:rsidRPr="008744F0" w:rsidRDefault="00F70E7B" w:rsidP="002D551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B2548" w14:textId="77777777" w:rsidR="00F70E7B" w:rsidRPr="008744F0" w:rsidRDefault="00F70E7B" w:rsidP="002D551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26DFCEC7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2AA" w14:textId="77777777" w:rsidR="00F70E7B" w:rsidRPr="008744F0" w:rsidRDefault="00F70E7B" w:rsidP="002D551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166332" w14:textId="77777777" w:rsidR="006737FD" w:rsidRDefault="006737FD" w:rsidP="002D5513">
            <w:pPr>
              <w:jc w:val="center"/>
              <w:rPr>
                <w:noProof/>
              </w:rPr>
            </w:pPr>
          </w:p>
          <w:p w14:paraId="1CA74792" w14:textId="59E0E74D" w:rsidR="00F70E7B" w:rsidRPr="008744F0" w:rsidRDefault="006737FD" w:rsidP="002D551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4CEEA045" wp14:editId="798762A9">
                  <wp:extent cx="914400" cy="585789"/>
                  <wp:effectExtent l="0" t="0" r="0" b="508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037" cy="761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A06327" w14:textId="30F4F194" w:rsidR="00F70E7B" w:rsidRPr="008744F0" w:rsidRDefault="00F70E7B" w:rsidP="002D551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087BFA" w14:textId="77777777" w:rsidR="00F70E7B" w:rsidRPr="008744F0" w:rsidRDefault="00F70E7B" w:rsidP="002D5513">
            <w:pPr>
              <w:jc w:val="center"/>
              <w:rPr>
                <w:b/>
              </w:rPr>
            </w:pPr>
          </w:p>
          <w:p w14:paraId="1688F120" w14:textId="77777777" w:rsidR="00F70E7B" w:rsidRPr="008744F0" w:rsidRDefault="002D5513" w:rsidP="002D551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802DDEC" wp14:editId="410857E3">
                  <wp:extent cx="914400" cy="585789"/>
                  <wp:effectExtent l="0" t="0" r="0" b="508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037" cy="761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972128" w14:textId="77777777" w:rsidR="00F70E7B" w:rsidRPr="008744F0" w:rsidRDefault="00F70E7B" w:rsidP="002D5513">
            <w:pPr>
              <w:jc w:val="center"/>
              <w:rPr>
                <w:b/>
              </w:rPr>
            </w:pPr>
          </w:p>
        </w:tc>
      </w:tr>
    </w:tbl>
    <w:p w14:paraId="730C7A9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0C6D116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680391A7" w14:textId="77777777" w:rsidTr="002D551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26500CB0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6BF7AC13" w14:textId="77777777" w:rsidR="008F1FC7" w:rsidRDefault="008F1FC7"/>
    <w:p w14:paraId="17915123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2CD767B3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E2657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5C219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823629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64B097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14:paraId="7A25FF88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5EB20582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6E8A3101" w14:textId="77777777" w:rsidR="00DF1A8A" w:rsidRDefault="002D5513">
            <w:proofErr w:type="spellStart"/>
            <w:r>
              <w:rPr>
                <w:rFonts w:hint="eastAsia"/>
              </w:rPr>
              <w:t>과대단</w:t>
            </w:r>
            <w:proofErr w:type="spellEnd"/>
            <w:r>
              <w:rPr>
                <w:rFonts w:hint="eastAsia"/>
              </w:rPr>
              <w:t xml:space="preserve"> 선출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4686D8F7" w14:textId="77777777" w:rsidR="00DF1A8A" w:rsidRDefault="002D5513">
            <w:r>
              <w:rPr>
                <w:rFonts w:hint="eastAsia"/>
              </w:rPr>
              <w:t>2</w:t>
            </w:r>
            <w:r>
              <w:t>022.03.10~2022.03.26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3E3E6142" w14:textId="77777777" w:rsidR="00DF1A8A" w:rsidRDefault="002D5513" w:rsidP="00DF1A8A">
            <w:pPr>
              <w:jc w:val="center"/>
            </w:pPr>
            <w:r>
              <w:rPr>
                <w:rFonts w:hint="eastAsia"/>
              </w:rPr>
              <w:t>임채원</w:t>
            </w:r>
          </w:p>
        </w:tc>
      </w:tr>
      <w:tr w:rsidR="00DF1A8A" w14:paraId="363B6BCD" w14:textId="77777777" w:rsidTr="00DF1A8A">
        <w:tc>
          <w:tcPr>
            <w:tcW w:w="1020" w:type="dxa"/>
          </w:tcPr>
          <w:p w14:paraId="1EC90D74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2215D729" w14:textId="77777777" w:rsidR="00DF1A8A" w:rsidRDefault="002D5513">
            <w:r>
              <w:rPr>
                <w:rFonts w:hint="eastAsia"/>
              </w:rPr>
              <w:t>과학생회 선출</w:t>
            </w:r>
          </w:p>
        </w:tc>
        <w:tc>
          <w:tcPr>
            <w:tcW w:w="3345" w:type="dxa"/>
          </w:tcPr>
          <w:p w14:paraId="3AEC0654" w14:textId="77777777" w:rsidR="00DF1A8A" w:rsidRDefault="002D5513">
            <w:r>
              <w:rPr>
                <w:rFonts w:hint="eastAsia"/>
              </w:rPr>
              <w:t>2</w:t>
            </w:r>
            <w:r>
              <w:t>022.04.01~2022.04.13</w:t>
            </w:r>
          </w:p>
        </w:tc>
        <w:tc>
          <w:tcPr>
            <w:tcW w:w="1247" w:type="dxa"/>
          </w:tcPr>
          <w:p w14:paraId="0BBB9478" w14:textId="77777777" w:rsidR="00DF1A8A" w:rsidRDefault="002D5513" w:rsidP="00DF1A8A">
            <w:pPr>
              <w:jc w:val="center"/>
            </w:pPr>
            <w:r>
              <w:rPr>
                <w:rFonts w:hint="eastAsia"/>
              </w:rPr>
              <w:t>임채원</w:t>
            </w:r>
          </w:p>
        </w:tc>
      </w:tr>
      <w:tr w:rsidR="00DF1A8A" w14:paraId="5F7AD99F" w14:textId="77777777" w:rsidTr="00DF1A8A">
        <w:tc>
          <w:tcPr>
            <w:tcW w:w="1020" w:type="dxa"/>
          </w:tcPr>
          <w:p w14:paraId="429D1605" w14:textId="71D94275" w:rsidR="00DF1A8A" w:rsidRDefault="007E668B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1F62A658" w14:textId="77777777" w:rsidR="00DF1A8A" w:rsidRDefault="002D5513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가이드 제작</w:t>
            </w:r>
          </w:p>
        </w:tc>
        <w:tc>
          <w:tcPr>
            <w:tcW w:w="3345" w:type="dxa"/>
          </w:tcPr>
          <w:p w14:paraId="2694405B" w14:textId="77777777" w:rsidR="00DF1A8A" w:rsidRDefault="002D5513">
            <w:r>
              <w:rPr>
                <w:rFonts w:hint="eastAsia"/>
              </w:rPr>
              <w:t>2</w:t>
            </w:r>
            <w:r>
              <w:t>022.03.01~2022.03.11</w:t>
            </w:r>
          </w:p>
        </w:tc>
        <w:tc>
          <w:tcPr>
            <w:tcW w:w="1247" w:type="dxa"/>
          </w:tcPr>
          <w:p w14:paraId="2075BA5A" w14:textId="0ED65C54" w:rsidR="00DF1A8A" w:rsidRDefault="00E07B78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준</w:t>
            </w:r>
            <w:proofErr w:type="spellEnd"/>
          </w:p>
        </w:tc>
      </w:tr>
      <w:tr w:rsidR="006737FD" w14:paraId="138CB554" w14:textId="77777777" w:rsidTr="002D5513">
        <w:tc>
          <w:tcPr>
            <w:tcW w:w="1020" w:type="dxa"/>
          </w:tcPr>
          <w:p w14:paraId="06FB9B2E" w14:textId="57F8991B" w:rsidR="006737FD" w:rsidRDefault="006737FD" w:rsidP="006737FD">
            <w:pPr>
              <w:jc w:val="center"/>
            </w:pPr>
            <w:r>
              <w:t xml:space="preserve">4 </w:t>
            </w:r>
          </w:p>
        </w:tc>
        <w:tc>
          <w:tcPr>
            <w:tcW w:w="3345" w:type="dxa"/>
          </w:tcPr>
          <w:p w14:paraId="7D7CF532" w14:textId="25E21592" w:rsidR="006737FD" w:rsidRDefault="006737FD" w:rsidP="006737FD">
            <w:proofErr w:type="spellStart"/>
            <w:r>
              <w:rPr>
                <w:rFonts w:hint="eastAsia"/>
              </w:rPr>
              <w:t>산공</w:t>
            </w:r>
            <w:proofErr w:type="spellEnd"/>
            <w:r>
              <w:rPr>
                <w:rFonts w:hint="eastAsia"/>
              </w:rPr>
              <w:t xml:space="preserve"> 스탬프투어</w:t>
            </w:r>
          </w:p>
        </w:tc>
        <w:tc>
          <w:tcPr>
            <w:tcW w:w="3345" w:type="dxa"/>
          </w:tcPr>
          <w:p w14:paraId="3DD775ED" w14:textId="6FDEEA41" w:rsidR="006737FD" w:rsidRDefault="006737FD" w:rsidP="006737FD">
            <w:r>
              <w:rPr>
                <w:rFonts w:hint="eastAsia"/>
              </w:rPr>
              <w:t>2</w:t>
            </w:r>
            <w:r>
              <w:t>022.04.20~2022.05.06</w:t>
            </w:r>
          </w:p>
        </w:tc>
        <w:tc>
          <w:tcPr>
            <w:tcW w:w="1247" w:type="dxa"/>
          </w:tcPr>
          <w:p w14:paraId="0DD3DB32" w14:textId="50309316" w:rsidR="006737FD" w:rsidRDefault="006737FD" w:rsidP="006737FD">
            <w:pPr>
              <w:jc w:val="center"/>
            </w:pPr>
            <w:r>
              <w:rPr>
                <w:rFonts w:hint="eastAsia"/>
              </w:rPr>
              <w:t>남지현</w:t>
            </w:r>
          </w:p>
        </w:tc>
      </w:tr>
      <w:tr w:rsidR="002D5513" w14:paraId="75653A54" w14:textId="77777777" w:rsidTr="002D5513">
        <w:tc>
          <w:tcPr>
            <w:tcW w:w="1020" w:type="dxa"/>
          </w:tcPr>
          <w:p w14:paraId="0B542AD5" w14:textId="44DDB505" w:rsidR="002D5513" w:rsidRDefault="007E668B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36FBE7AD" w14:textId="77777777" w:rsidR="002D5513" w:rsidRDefault="002D5513">
            <w:r>
              <w:rPr>
                <w:rFonts w:hint="eastAsia"/>
              </w:rPr>
              <w:t>스승의 날 행사</w:t>
            </w:r>
          </w:p>
        </w:tc>
        <w:tc>
          <w:tcPr>
            <w:tcW w:w="3345" w:type="dxa"/>
          </w:tcPr>
          <w:p w14:paraId="78F39775" w14:textId="77777777" w:rsidR="002D5513" w:rsidRDefault="002D5513">
            <w:r>
              <w:rPr>
                <w:rFonts w:hint="eastAsia"/>
              </w:rPr>
              <w:t>2</w:t>
            </w:r>
            <w:r>
              <w:t>022.05.01~2022.05.18</w:t>
            </w:r>
          </w:p>
        </w:tc>
        <w:tc>
          <w:tcPr>
            <w:tcW w:w="1247" w:type="dxa"/>
          </w:tcPr>
          <w:p w14:paraId="34066BE0" w14:textId="72349238" w:rsidR="002D5513" w:rsidRDefault="007E668B" w:rsidP="00DF1A8A">
            <w:pPr>
              <w:jc w:val="center"/>
            </w:pPr>
            <w:r>
              <w:rPr>
                <w:rFonts w:hint="eastAsia"/>
              </w:rPr>
              <w:t>임채원</w:t>
            </w:r>
          </w:p>
        </w:tc>
      </w:tr>
      <w:tr w:rsidR="006737FD" w14:paraId="68ED4629" w14:textId="77777777" w:rsidTr="002D5513">
        <w:tc>
          <w:tcPr>
            <w:tcW w:w="1020" w:type="dxa"/>
          </w:tcPr>
          <w:p w14:paraId="477B8D12" w14:textId="63133D0A" w:rsidR="006737FD" w:rsidRDefault="006737FD" w:rsidP="006737FD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14:paraId="69DFBC62" w14:textId="14109237" w:rsidR="006737FD" w:rsidRDefault="006737FD" w:rsidP="006737FD">
            <w:proofErr w:type="spellStart"/>
            <w:r>
              <w:rPr>
                <w:rFonts w:hint="eastAsia"/>
              </w:rPr>
              <w:t>교수님과의</w:t>
            </w:r>
            <w:proofErr w:type="spellEnd"/>
            <w:r>
              <w:rPr>
                <w:rFonts w:hint="eastAsia"/>
              </w:rPr>
              <w:t xml:space="preserve"> 딸기 파티 </w:t>
            </w:r>
          </w:p>
        </w:tc>
        <w:tc>
          <w:tcPr>
            <w:tcW w:w="3345" w:type="dxa"/>
          </w:tcPr>
          <w:p w14:paraId="474AFB6E" w14:textId="798E7AB0" w:rsidR="006737FD" w:rsidRDefault="006737FD" w:rsidP="006737FD">
            <w:r>
              <w:rPr>
                <w:rFonts w:hint="eastAsia"/>
              </w:rPr>
              <w:t>2</w:t>
            </w:r>
            <w:r>
              <w:t>022.03.24~2022.04.01</w:t>
            </w:r>
          </w:p>
        </w:tc>
        <w:tc>
          <w:tcPr>
            <w:tcW w:w="1247" w:type="dxa"/>
          </w:tcPr>
          <w:p w14:paraId="229C8028" w14:textId="7750A3AB" w:rsidR="006737FD" w:rsidRDefault="006737FD" w:rsidP="006737FD">
            <w:pPr>
              <w:jc w:val="center"/>
            </w:pPr>
            <w:r>
              <w:rPr>
                <w:rFonts w:hint="eastAsia"/>
              </w:rPr>
              <w:t>홍성훈</w:t>
            </w:r>
          </w:p>
        </w:tc>
      </w:tr>
      <w:tr w:rsidR="002D5513" w14:paraId="2109DA9F" w14:textId="77777777" w:rsidTr="002D5513">
        <w:tc>
          <w:tcPr>
            <w:tcW w:w="1020" w:type="dxa"/>
          </w:tcPr>
          <w:p w14:paraId="71A9859B" w14:textId="28672B4B" w:rsidR="002D5513" w:rsidRDefault="007E668B" w:rsidP="00DF1A8A">
            <w:pPr>
              <w:jc w:val="center"/>
            </w:pPr>
            <w:r>
              <w:t>7</w:t>
            </w:r>
            <w:r w:rsidR="002D5513">
              <w:t xml:space="preserve"> </w:t>
            </w:r>
          </w:p>
        </w:tc>
        <w:tc>
          <w:tcPr>
            <w:tcW w:w="3345" w:type="dxa"/>
          </w:tcPr>
          <w:p w14:paraId="0F778F09" w14:textId="77777777" w:rsidR="002D5513" w:rsidRDefault="002D5513">
            <w:r>
              <w:rPr>
                <w:rFonts w:hint="eastAsia"/>
              </w:rPr>
              <w:t xml:space="preserve">학과 </w:t>
            </w:r>
            <w:proofErr w:type="spellStart"/>
            <w:r>
              <w:rPr>
                <w:rFonts w:hint="eastAsia"/>
              </w:rPr>
              <w:t>테크트리</w:t>
            </w:r>
            <w:proofErr w:type="spellEnd"/>
            <w:r>
              <w:rPr>
                <w:rFonts w:hint="eastAsia"/>
              </w:rPr>
              <w:t xml:space="preserve"> 작성 및 배포</w:t>
            </w:r>
          </w:p>
        </w:tc>
        <w:tc>
          <w:tcPr>
            <w:tcW w:w="3345" w:type="dxa"/>
          </w:tcPr>
          <w:p w14:paraId="78B70C55" w14:textId="77777777" w:rsidR="002D5513" w:rsidRDefault="002D5513">
            <w:r>
              <w:rPr>
                <w:rFonts w:hint="eastAsia"/>
              </w:rPr>
              <w:t>2</w:t>
            </w:r>
            <w:r>
              <w:t>022.04.01~2022.06.01</w:t>
            </w:r>
          </w:p>
        </w:tc>
        <w:tc>
          <w:tcPr>
            <w:tcW w:w="1247" w:type="dxa"/>
          </w:tcPr>
          <w:p w14:paraId="2160FE56" w14:textId="77777777" w:rsidR="002D5513" w:rsidRDefault="002D5513" w:rsidP="00DF1A8A">
            <w:pPr>
              <w:jc w:val="center"/>
            </w:pPr>
            <w:r>
              <w:rPr>
                <w:rFonts w:hint="eastAsia"/>
              </w:rPr>
              <w:t>임채원</w:t>
            </w:r>
          </w:p>
        </w:tc>
      </w:tr>
      <w:tr w:rsidR="002D5513" w14:paraId="037519F9" w14:textId="77777777" w:rsidTr="002D5513">
        <w:tc>
          <w:tcPr>
            <w:tcW w:w="1020" w:type="dxa"/>
          </w:tcPr>
          <w:p w14:paraId="1214D424" w14:textId="1678F8E8" w:rsidR="002D5513" w:rsidRDefault="007E668B" w:rsidP="00DF1A8A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14:paraId="441B1C67" w14:textId="77777777" w:rsidR="002D5513" w:rsidRDefault="002D5513">
            <w:r>
              <w:rPr>
                <w:rFonts w:hint="eastAsia"/>
              </w:rPr>
              <w:t>종강 파티</w:t>
            </w:r>
          </w:p>
        </w:tc>
        <w:tc>
          <w:tcPr>
            <w:tcW w:w="3345" w:type="dxa"/>
          </w:tcPr>
          <w:p w14:paraId="5F1D8584" w14:textId="77777777" w:rsidR="002D5513" w:rsidRDefault="00420820">
            <w:r>
              <w:rPr>
                <w:rFonts w:hint="eastAsia"/>
              </w:rPr>
              <w:t>2</w:t>
            </w:r>
            <w:r>
              <w:t>022.05.20~2022.06.02</w:t>
            </w:r>
          </w:p>
        </w:tc>
        <w:tc>
          <w:tcPr>
            <w:tcW w:w="1247" w:type="dxa"/>
          </w:tcPr>
          <w:p w14:paraId="0A97FA97" w14:textId="77777777" w:rsidR="002D5513" w:rsidRDefault="00420820" w:rsidP="00DF1A8A">
            <w:pPr>
              <w:jc w:val="center"/>
            </w:pPr>
            <w:r>
              <w:rPr>
                <w:rFonts w:hint="eastAsia"/>
              </w:rPr>
              <w:t>홍성훈</w:t>
            </w:r>
          </w:p>
        </w:tc>
      </w:tr>
      <w:tr w:rsidR="002D5513" w14:paraId="11D3BE23" w14:textId="77777777" w:rsidTr="002D5513">
        <w:tc>
          <w:tcPr>
            <w:tcW w:w="1020" w:type="dxa"/>
          </w:tcPr>
          <w:p w14:paraId="3E7211E4" w14:textId="66FCB244" w:rsidR="002D5513" w:rsidRDefault="00D94D46" w:rsidP="00DF1A8A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</w:tcPr>
          <w:p w14:paraId="392526A7" w14:textId="77777777" w:rsidR="002D5513" w:rsidRDefault="002D5513">
            <w:r>
              <w:rPr>
                <w:rFonts w:hint="eastAsia"/>
              </w:rPr>
              <w:t xml:space="preserve">기말고사 산공공부 </w:t>
            </w:r>
            <w:proofErr w:type="spellStart"/>
            <w:r>
              <w:rPr>
                <w:rFonts w:hint="eastAsia"/>
              </w:rPr>
              <w:t>챌린지</w:t>
            </w:r>
            <w:proofErr w:type="spellEnd"/>
          </w:p>
        </w:tc>
        <w:tc>
          <w:tcPr>
            <w:tcW w:w="3345" w:type="dxa"/>
          </w:tcPr>
          <w:p w14:paraId="6148B1CD" w14:textId="77777777" w:rsidR="002D5513" w:rsidRDefault="00420820">
            <w:r>
              <w:rPr>
                <w:rFonts w:hint="eastAsia"/>
              </w:rPr>
              <w:t>2</w:t>
            </w:r>
            <w:r>
              <w:t>022.06.02~2022.06.10</w:t>
            </w:r>
          </w:p>
        </w:tc>
        <w:tc>
          <w:tcPr>
            <w:tcW w:w="1247" w:type="dxa"/>
          </w:tcPr>
          <w:p w14:paraId="3CD9FD35" w14:textId="77777777" w:rsidR="002D5513" w:rsidRDefault="00420820" w:rsidP="00DF1A8A">
            <w:pPr>
              <w:jc w:val="center"/>
            </w:pPr>
            <w:r>
              <w:rPr>
                <w:rFonts w:hint="eastAsia"/>
              </w:rPr>
              <w:t>이수연</w:t>
            </w:r>
          </w:p>
        </w:tc>
      </w:tr>
      <w:tr w:rsidR="006737FD" w14:paraId="09907159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5DBE87DB" w14:textId="03B568D2" w:rsidR="006737FD" w:rsidRDefault="006737FD" w:rsidP="006737FD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716EB891" w14:textId="77F3D631" w:rsidR="006737FD" w:rsidRDefault="006737FD" w:rsidP="006737FD">
            <w:r>
              <w:rPr>
                <w:rFonts w:hint="eastAsia"/>
              </w:rPr>
              <w:t>캡슐 커피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3FAB94FA" w14:textId="606D0657" w:rsidR="006737FD" w:rsidRDefault="006737FD" w:rsidP="006737FD">
            <w:r>
              <w:rPr>
                <w:rFonts w:hint="eastAsia"/>
              </w:rPr>
              <w:t>상반기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347F0FDD" w14:textId="51993137" w:rsidR="006737FD" w:rsidRDefault="006737FD" w:rsidP="006737FD">
            <w:pPr>
              <w:ind w:firstLineChars="100" w:firstLine="200"/>
            </w:pPr>
            <w:r>
              <w:rPr>
                <w:rFonts w:hint="eastAsia"/>
              </w:rPr>
              <w:t>김예빈</w:t>
            </w:r>
          </w:p>
        </w:tc>
      </w:tr>
    </w:tbl>
    <w:p w14:paraId="4798AFB8" w14:textId="77777777" w:rsidR="009B1E15" w:rsidRDefault="009B1E15"/>
    <w:p w14:paraId="479A0D52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5422C860" w14:textId="77777777" w:rsidTr="002D551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BFDD6B5" w14:textId="77777777" w:rsidR="008F1FC7" w:rsidRPr="009B1E15" w:rsidRDefault="008F1FC7" w:rsidP="002D551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556DF6FF" w14:textId="77777777" w:rsidR="008F1FC7" w:rsidRDefault="008F1FC7" w:rsidP="008F1FC7"/>
    <w:p w14:paraId="76A97298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032F457D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D9E28E1" w14:textId="77777777" w:rsidR="008F1FC7" w:rsidRPr="009B1E15" w:rsidRDefault="008F1FC7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7931CBA" w14:textId="77777777" w:rsidR="008F1FC7" w:rsidRPr="009B1E15" w:rsidRDefault="008F1FC7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1C1CF03" w14:textId="77777777" w:rsidR="008F1FC7" w:rsidRPr="009B1E15" w:rsidRDefault="002D5513" w:rsidP="002D5513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과대단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선출</w:t>
            </w:r>
          </w:p>
        </w:tc>
      </w:tr>
    </w:tbl>
    <w:p w14:paraId="47898402" w14:textId="77777777" w:rsidR="008F1FC7" w:rsidRDefault="008F1FC7" w:rsidP="008F1FC7"/>
    <w:p w14:paraId="019A2907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741A9233" w14:textId="77777777" w:rsidTr="008A6F11">
        <w:tc>
          <w:tcPr>
            <w:tcW w:w="2263" w:type="dxa"/>
          </w:tcPr>
          <w:p w14:paraId="12249763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0D05A07" w14:textId="77777777" w:rsidR="0029157A" w:rsidRPr="00062781" w:rsidRDefault="00E628A7" w:rsidP="00062781">
            <w:pPr>
              <w:spacing w:line="360" w:lineRule="auto"/>
              <w:rPr>
                <w:sz w:val="22"/>
              </w:rPr>
            </w:pPr>
            <w:r w:rsidRPr="00E628A7">
              <w:rPr>
                <w:rFonts w:hint="eastAsia"/>
                <w:sz w:val="22"/>
              </w:rPr>
              <w:t>외부에서</w:t>
            </w:r>
            <w:r w:rsidRPr="00E628A7">
              <w:rPr>
                <w:sz w:val="22"/>
              </w:rPr>
              <w:t xml:space="preserve"> 제작된 투표 플랫폼을 이용하여 온라인 상으로 익명 투표 진행.</w:t>
            </w:r>
          </w:p>
        </w:tc>
      </w:tr>
      <w:tr w:rsidR="0029157A" w14:paraId="426E5CB9" w14:textId="77777777" w:rsidTr="008A6F11">
        <w:tc>
          <w:tcPr>
            <w:tcW w:w="2263" w:type="dxa"/>
          </w:tcPr>
          <w:p w14:paraId="3A6793F2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2A36BE1" w14:textId="77777777" w:rsidR="0029157A" w:rsidRPr="00062781" w:rsidRDefault="00E628A7" w:rsidP="00062781">
            <w:pPr>
              <w:spacing w:line="360" w:lineRule="auto"/>
              <w:rPr>
                <w:sz w:val="22"/>
              </w:rPr>
            </w:pPr>
            <w:r w:rsidRPr="00E628A7">
              <w:rPr>
                <w:sz w:val="22"/>
              </w:rPr>
              <w:t>2022.03.10~2022.03.12</w:t>
            </w:r>
          </w:p>
        </w:tc>
      </w:tr>
      <w:tr w:rsidR="0029157A" w14:paraId="3A4608C2" w14:textId="77777777" w:rsidTr="008A6F11">
        <w:tc>
          <w:tcPr>
            <w:tcW w:w="2263" w:type="dxa"/>
          </w:tcPr>
          <w:p w14:paraId="1EE7F1B6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330980D" w14:textId="77777777" w:rsidR="0029157A" w:rsidRPr="00062781" w:rsidRDefault="00E628A7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6</w:t>
            </w:r>
          </w:p>
        </w:tc>
      </w:tr>
      <w:tr w:rsidR="0029157A" w14:paraId="687D5DC4" w14:textId="77777777" w:rsidTr="008A6F11">
        <w:tc>
          <w:tcPr>
            <w:tcW w:w="2263" w:type="dxa"/>
          </w:tcPr>
          <w:p w14:paraId="2BCAD2B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1F039BD1" w14:textId="77777777" w:rsidR="0029157A" w:rsidRPr="00E628A7" w:rsidRDefault="00E628A7" w:rsidP="00062781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29157A" w14:paraId="4BB882F5" w14:textId="77777777" w:rsidTr="008A6F11">
        <w:tc>
          <w:tcPr>
            <w:tcW w:w="2263" w:type="dxa"/>
          </w:tcPr>
          <w:p w14:paraId="2C8314ED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BC69114" w14:textId="3C43BC3F" w:rsidR="0029157A" w:rsidRPr="00062781" w:rsidRDefault="00D94D46" w:rsidP="00062781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>회장단</w:t>
            </w:r>
            <w:r w:rsidR="00E628A7">
              <w:rPr>
                <w:rFonts w:hint="eastAsia"/>
                <w:sz w:val="22"/>
              </w:rPr>
              <w:t xml:space="preserve"> </w:t>
            </w:r>
            <w:r w:rsidR="00E628A7">
              <w:rPr>
                <w:sz w:val="22"/>
              </w:rPr>
              <w:t>/</w:t>
            </w:r>
            <w:proofErr w:type="gramEnd"/>
            <w:r w:rsidR="00E628A7">
              <w:rPr>
                <w:sz w:val="22"/>
              </w:rPr>
              <w:t xml:space="preserve"> </w:t>
            </w:r>
            <w:r w:rsidR="00E628A7">
              <w:rPr>
                <w:rFonts w:hint="eastAsia"/>
                <w:sz w:val="22"/>
              </w:rPr>
              <w:t>임채원</w:t>
            </w:r>
          </w:p>
        </w:tc>
      </w:tr>
    </w:tbl>
    <w:p w14:paraId="0084D0EB" w14:textId="77777777" w:rsidR="0029157A" w:rsidRDefault="0029157A" w:rsidP="008F1FC7"/>
    <w:p w14:paraId="024F67AB" w14:textId="77777777" w:rsidR="008F1FC7" w:rsidRDefault="008F1FC7" w:rsidP="008F1FC7"/>
    <w:p w14:paraId="3B48C99D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26B5DBD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583CB6C7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F81B1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350054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5A535C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14:paraId="15DBA876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2C3CDFA3" w14:textId="77777777" w:rsidR="00062781" w:rsidRPr="00062781" w:rsidRDefault="00E628A7" w:rsidP="00062781">
            <w:pPr>
              <w:jc w:val="center"/>
            </w:pPr>
            <w:r>
              <w:t>2022.03.12~2022.03.1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65C46E8" w14:textId="77777777" w:rsidR="00062781" w:rsidRPr="00062781" w:rsidRDefault="00E628A7" w:rsidP="008A6F11">
            <w:r>
              <w:rPr>
                <w:rFonts w:hint="eastAsia"/>
              </w:rPr>
              <w:t>선거 공고 및 후보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0D191231" w14:textId="77777777" w:rsidR="00062781" w:rsidRPr="00062781" w:rsidRDefault="00062781" w:rsidP="008A6F11"/>
        </w:tc>
      </w:tr>
      <w:tr w:rsidR="00062781" w14:paraId="66E01D20" w14:textId="77777777" w:rsidTr="00062781">
        <w:tc>
          <w:tcPr>
            <w:tcW w:w="2912" w:type="dxa"/>
          </w:tcPr>
          <w:p w14:paraId="26DA755C" w14:textId="77777777" w:rsidR="00062781" w:rsidRPr="00062781" w:rsidRDefault="00E628A7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5~2022.03.26</w:t>
            </w:r>
          </w:p>
        </w:tc>
        <w:tc>
          <w:tcPr>
            <w:tcW w:w="2912" w:type="dxa"/>
          </w:tcPr>
          <w:p w14:paraId="25D510A2" w14:textId="77777777" w:rsidR="00062781" w:rsidRPr="00062781" w:rsidRDefault="00E628A7" w:rsidP="008A6F11">
            <w:r>
              <w:rPr>
                <w:rFonts w:hint="eastAsia"/>
              </w:rPr>
              <w:t>선거 실시</w:t>
            </w:r>
          </w:p>
        </w:tc>
        <w:tc>
          <w:tcPr>
            <w:tcW w:w="2913" w:type="dxa"/>
          </w:tcPr>
          <w:p w14:paraId="79EBD1E4" w14:textId="77777777" w:rsidR="00062781" w:rsidRPr="00062781" w:rsidRDefault="00062781" w:rsidP="008A6F11"/>
        </w:tc>
      </w:tr>
      <w:tr w:rsidR="00062781" w14:paraId="51F8AA99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3ECA33DC" w14:textId="77777777" w:rsidR="00062781" w:rsidRPr="00062781" w:rsidRDefault="00E628A7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E345397" w14:textId="77777777" w:rsidR="00062781" w:rsidRPr="00062781" w:rsidRDefault="00E628A7" w:rsidP="008A6F11">
            <w:r>
              <w:rPr>
                <w:rFonts w:hint="eastAsia"/>
              </w:rPr>
              <w:t>선거 결과 공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6877AB6F" w14:textId="77777777" w:rsidR="00062781" w:rsidRPr="00062781" w:rsidRDefault="00062781" w:rsidP="008A6F11"/>
        </w:tc>
      </w:tr>
    </w:tbl>
    <w:p w14:paraId="4BB5914A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0F939855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C479D31" w14:textId="77777777" w:rsidR="00062781" w:rsidRPr="008A6F11" w:rsidRDefault="00E628A7" w:rsidP="008A6F11">
      <w:pPr>
        <w:ind w:firstLineChars="100" w:firstLine="220"/>
        <w:rPr>
          <w:sz w:val="22"/>
        </w:rPr>
      </w:pPr>
      <w:r w:rsidRPr="00E628A7">
        <w:rPr>
          <w:sz w:val="22"/>
        </w:rPr>
        <w:t xml:space="preserve">SLACK을 통해 과대표/부과대표 모집을 공고한 뒤 각 후보의 공약문을 SLACK과 21학번 </w:t>
      </w:r>
      <w:proofErr w:type="spellStart"/>
      <w:r w:rsidRPr="00E628A7">
        <w:rPr>
          <w:sz w:val="22"/>
        </w:rPr>
        <w:t>카카오톡방에</w:t>
      </w:r>
      <w:proofErr w:type="spellEnd"/>
      <w:r w:rsidRPr="00E628A7">
        <w:rPr>
          <w:sz w:val="22"/>
        </w:rPr>
        <w:t xml:space="preserve"> 게시하였다. 본인인증을 한 뒤 한번만 투표할 수 있도록 하는 외부 제작 투표 플랫폼을 이용하여 48시간 동안 투표를 진행하고, 결과를 공표하였다.</w:t>
      </w:r>
    </w:p>
    <w:p w14:paraId="52663000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54C499D" w14:textId="77777777" w:rsidR="00062781" w:rsidRPr="008A6F11" w:rsidRDefault="00E628A7" w:rsidP="008A6F11">
      <w:pPr>
        <w:ind w:firstLineChars="100" w:firstLine="220"/>
        <w:rPr>
          <w:sz w:val="22"/>
        </w:rPr>
      </w:pPr>
      <w:r w:rsidRPr="00E628A7">
        <w:rPr>
          <w:rFonts w:hint="eastAsia"/>
          <w:sz w:val="22"/>
        </w:rPr>
        <w:t>과대표</w:t>
      </w:r>
      <w:r w:rsidRPr="00E628A7">
        <w:rPr>
          <w:sz w:val="22"/>
        </w:rPr>
        <w:t xml:space="preserve"> 후보로 3명, 부과대표 후보로 2명이 출마하였으며, 해당 학번의 과반수 이상이 </w:t>
      </w:r>
      <w:r w:rsidR="00EE5427">
        <w:rPr>
          <w:rFonts w:hint="eastAsia"/>
          <w:sz w:val="22"/>
        </w:rPr>
        <w:t>투표.</w:t>
      </w:r>
    </w:p>
    <w:p w14:paraId="4AB0EF2A" w14:textId="77777777" w:rsidR="008F1FC7" w:rsidRDefault="008F1FC7" w:rsidP="008F1FC7"/>
    <w:p w14:paraId="00D40404" w14:textId="77777777" w:rsidR="00062781" w:rsidRDefault="00062781" w:rsidP="008F1FC7"/>
    <w:p w14:paraId="60AAB430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3"/>
        <w:gridCol w:w="1066"/>
        <w:gridCol w:w="2147"/>
        <w:gridCol w:w="757"/>
        <w:gridCol w:w="757"/>
        <w:gridCol w:w="757"/>
        <w:gridCol w:w="757"/>
        <w:gridCol w:w="757"/>
      </w:tblGrid>
      <w:tr w:rsidR="00384518" w:rsidRPr="00626527" w14:paraId="3CD3DC3D" w14:textId="77777777" w:rsidTr="008B12EF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921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2577C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179F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61D78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96DA4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405CAF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309AAF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B282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1493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4518" w:rsidRPr="00626527" w14:paraId="3CA01C27" w14:textId="77777777" w:rsidTr="008B12EF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4EEA6" w14:textId="719C1FD0" w:rsidR="00626527" w:rsidRPr="00626527" w:rsidRDefault="00D94D4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340BA8" w14:textId="4A2FAB3F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대단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선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AFEC1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013A2D" w14:textId="566B8D26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218193" w14:textId="5D979C8D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74CB35" w14:textId="2C618C76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A46BD2" w14:textId="7E64CEE0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C940A4" w14:textId="75EAC21E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BC195E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14:paraId="54695115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4D33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7D70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D0C63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500471" w14:textId="7DAD97DA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B12E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C73732" w14:textId="5428F115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9D5253" w14:textId="4D2613A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6C4033" w14:textId="7C615CEF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E7BCB7" w14:textId="4A25E492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3FB0A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14:paraId="4153179B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87EF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095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DCE7A15" w14:textId="77777777"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2E7C07" w14:textId="390BA1CA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B12E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58F0E3" w14:textId="6C95AC5E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1DEDDD" w14:textId="71EF24D4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53AF002" w14:textId="3E373CE1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164377" w14:textId="2ABE8FA1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E26CB5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14:paraId="60491FFA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D5C3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6973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63395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9CD40B" w14:textId="45F0AE76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7F7E5E" w14:textId="6827478C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1FA3DB" w14:textId="6B98DE1D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DDBE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05CA078" w14:textId="77777777" w:rsidR="00062781" w:rsidRDefault="00062781" w:rsidP="008F1FC7"/>
    <w:p w14:paraId="2C8515F4" w14:textId="77777777" w:rsidR="00675D81" w:rsidRDefault="00675D81" w:rsidP="008F1FC7"/>
    <w:p w14:paraId="08A7FCF2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F9F9872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8A820AA" w14:textId="77777777" w:rsidR="00E628A7" w:rsidRPr="00062781" w:rsidRDefault="003D42B1" w:rsidP="00E628A7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628A7">
        <w:rPr>
          <w:rFonts w:hint="eastAsia"/>
          <w:sz w:val="22"/>
        </w:rPr>
        <w:t>선거세칙에 근거하여 공정하게 과대표</w:t>
      </w:r>
      <w:r w:rsidR="00E628A7">
        <w:rPr>
          <w:sz w:val="22"/>
        </w:rPr>
        <w:t xml:space="preserve"> </w:t>
      </w:r>
      <w:r w:rsidR="00E628A7">
        <w:rPr>
          <w:rFonts w:hint="eastAsia"/>
          <w:sz w:val="22"/>
        </w:rPr>
        <w:t>및 부과대표를 선발 완료함.</w:t>
      </w:r>
    </w:p>
    <w:p w14:paraId="04F9C5AB" w14:textId="77777777" w:rsidR="00062781" w:rsidRPr="00E628A7" w:rsidRDefault="00062781" w:rsidP="00062781">
      <w:pPr>
        <w:ind w:firstLineChars="50" w:firstLine="110"/>
        <w:rPr>
          <w:sz w:val="22"/>
        </w:rPr>
      </w:pPr>
    </w:p>
    <w:p w14:paraId="7D20F587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4783606" w14:textId="77777777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42BD794B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9E3087C" w14:textId="77777777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8B278E1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5C97FE0" w14:textId="77777777" w:rsidR="008F1FC7" w:rsidRPr="009B1E15" w:rsidRDefault="008F1FC7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E3B6D8B" w14:textId="77777777" w:rsidR="008F1FC7" w:rsidRPr="009B1E15" w:rsidRDefault="008F1FC7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8E65E09" w14:textId="77777777" w:rsidR="008F1FC7" w:rsidRPr="009B1E15" w:rsidRDefault="002D5513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학생회 선출</w:t>
            </w:r>
          </w:p>
        </w:tc>
      </w:tr>
    </w:tbl>
    <w:p w14:paraId="31D42216" w14:textId="77777777" w:rsidR="003D42B1" w:rsidRDefault="003D42B1" w:rsidP="003D42B1"/>
    <w:p w14:paraId="322C715F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70F0ABA0" w14:textId="77777777" w:rsidTr="002D5513">
        <w:tc>
          <w:tcPr>
            <w:tcW w:w="2263" w:type="dxa"/>
          </w:tcPr>
          <w:p w14:paraId="6E061902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AFA5736" w14:textId="77777777" w:rsidR="003D42B1" w:rsidRPr="00062781" w:rsidRDefault="00E628A7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hint="eastAsia"/>
                <w:sz w:val="22"/>
              </w:rPr>
              <w:t>지원자</w:t>
            </w:r>
            <w:r w:rsidRPr="00E628A7">
              <w:rPr>
                <w:sz w:val="22"/>
              </w:rPr>
              <w:t xml:space="preserve"> 모집 후 개별 면접을 통한 선발</w:t>
            </w:r>
          </w:p>
        </w:tc>
      </w:tr>
      <w:tr w:rsidR="003D42B1" w14:paraId="03560000" w14:textId="77777777" w:rsidTr="002D5513">
        <w:tc>
          <w:tcPr>
            <w:tcW w:w="2263" w:type="dxa"/>
          </w:tcPr>
          <w:p w14:paraId="5BF50073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11F2832" w14:textId="77777777" w:rsidR="003D42B1" w:rsidRPr="00062781" w:rsidRDefault="00E628A7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sz w:val="22"/>
              </w:rPr>
              <w:t>2022.04.01~2022.04.10</w:t>
            </w:r>
          </w:p>
        </w:tc>
      </w:tr>
      <w:tr w:rsidR="003D42B1" w14:paraId="2AF82A34" w14:textId="77777777" w:rsidTr="002D5513">
        <w:tc>
          <w:tcPr>
            <w:tcW w:w="2263" w:type="dxa"/>
          </w:tcPr>
          <w:p w14:paraId="154AC0D1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FD3C9F8" w14:textId="77777777" w:rsidR="003D42B1" w:rsidRPr="00062781" w:rsidRDefault="00E628A7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sz w:val="22"/>
              </w:rPr>
              <w:t>2022.04.11~2022.04.13</w:t>
            </w:r>
          </w:p>
        </w:tc>
      </w:tr>
      <w:tr w:rsidR="003D42B1" w14:paraId="2B9EA430" w14:textId="77777777" w:rsidTr="002D5513">
        <w:tc>
          <w:tcPr>
            <w:tcW w:w="2263" w:type="dxa"/>
          </w:tcPr>
          <w:p w14:paraId="0D77D127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89F8ADA" w14:textId="77777777" w:rsidR="003D42B1" w:rsidRPr="00062781" w:rsidRDefault="00E628A7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3D42B1" w14:paraId="3DDC9F13" w14:textId="77777777" w:rsidTr="002D5513">
        <w:tc>
          <w:tcPr>
            <w:tcW w:w="2263" w:type="dxa"/>
          </w:tcPr>
          <w:p w14:paraId="000D9ADC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4FAA019" w14:textId="43750911" w:rsidR="003D42B1" w:rsidRPr="00062781" w:rsidRDefault="00D94D46" w:rsidP="002D5513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>회장단</w:t>
            </w:r>
            <w:r w:rsidR="00E628A7" w:rsidRPr="00E628A7">
              <w:rPr>
                <w:sz w:val="22"/>
              </w:rPr>
              <w:t xml:space="preserve"> /</w:t>
            </w:r>
            <w:proofErr w:type="gramEnd"/>
            <w:r w:rsidR="00E628A7" w:rsidRPr="00E628A7">
              <w:rPr>
                <w:sz w:val="22"/>
              </w:rPr>
              <w:t xml:space="preserve"> 임채원</w:t>
            </w:r>
          </w:p>
        </w:tc>
      </w:tr>
    </w:tbl>
    <w:p w14:paraId="53CF61A9" w14:textId="77777777" w:rsidR="003D42B1" w:rsidRDefault="003D42B1" w:rsidP="003D42B1"/>
    <w:p w14:paraId="55E26E5B" w14:textId="77777777" w:rsidR="003D42B1" w:rsidRDefault="003D42B1" w:rsidP="003D42B1"/>
    <w:p w14:paraId="6AB06A5A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CED01F9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77E73057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7169EC" w14:textId="77777777" w:rsidR="003D42B1" w:rsidRPr="00062781" w:rsidRDefault="003D42B1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F972FA" w14:textId="77777777" w:rsidR="003D42B1" w:rsidRPr="00062781" w:rsidRDefault="003D42B1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BCBE8F" w14:textId="77777777" w:rsidR="003D42B1" w:rsidRPr="00062781" w:rsidRDefault="003D42B1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6415C06E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7B3662E0" w14:textId="77777777" w:rsidR="003D42B1" w:rsidRPr="00062781" w:rsidRDefault="00E628A7" w:rsidP="002D5513">
            <w:pPr>
              <w:jc w:val="center"/>
            </w:pPr>
            <w:r>
              <w:t>2022.04.01~2022.04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07C3384" w14:textId="77777777" w:rsidR="003D42B1" w:rsidRPr="00062781" w:rsidRDefault="00E628A7" w:rsidP="002D5513">
            <w:r>
              <w:rPr>
                <w:rFonts w:hint="eastAsia"/>
              </w:rPr>
              <w:t>지원자 모집 및 접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7D150CD" w14:textId="77777777" w:rsidR="003D42B1" w:rsidRPr="00062781" w:rsidRDefault="003D42B1" w:rsidP="002D5513"/>
        </w:tc>
      </w:tr>
      <w:tr w:rsidR="003D42B1" w14:paraId="64DE3458" w14:textId="77777777" w:rsidTr="002D5513">
        <w:tc>
          <w:tcPr>
            <w:tcW w:w="2912" w:type="dxa"/>
          </w:tcPr>
          <w:p w14:paraId="318434BF" w14:textId="77777777" w:rsidR="003D42B1" w:rsidRPr="00062781" w:rsidRDefault="00E628A7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1~2022.04.12</w:t>
            </w:r>
          </w:p>
        </w:tc>
        <w:tc>
          <w:tcPr>
            <w:tcW w:w="2912" w:type="dxa"/>
          </w:tcPr>
          <w:p w14:paraId="37E855BC" w14:textId="77777777" w:rsidR="003D42B1" w:rsidRPr="00062781" w:rsidRDefault="00E628A7" w:rsidP="002D5513">
            <w:r>
              <w:rPr>
                <w:rFonts w:hint="eastAsia"/>
              </w:rPr>
              <w:t>개별 온라인 면접 진행</w:t>
            </w:r>
          </w:p>
        </w:tc>
        <w:tc>
          <w:tcPr>
            <w:tcW w:w="2913" w:type="dxa"/>
          </w:tcPr>
          <w:p w14:paraId="672DD8AC" w14:textId="77777777" w:rsidR="003D42B1" w:rsidRPr="00062781" w:rsidRDefault="003D42B1" w:rsidP="002D5513"/>
        </w:tc>
      </w:tr>
      <w:tr w:rsidR="003D42B1" w14:paraId="004A3378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3B8B0975" w14:textId="77777777" w:rsidR="003D42B1" w:rsidRPr="00062781" w:rsidRDefault="00E628A7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FF6A026" w14:textId="77777777" w:rsidR="003D42B1" w:rsidRPr="00062781" w:rsidRDefault="00E628A7" w:rsidP="002D5513">
            <w:r>
              <w:rPr>
                <w:rFonts w:hint="eastAsia"/>
              </w:rPr>
              <w:t>결과 공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36AB90F" w14:textId="77777777" w:rsidR="003D42B1" w:rsidRPr="00062781" w:rsidRDefault="003D42B1" w:rsidP="002D5513"/>
        </w:tc>
      </w:tr>
    </w:tbl>
    <w:p w14:paraId="39A52CDB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10B6921F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71078D7" w14:textId="77777777" w:rsidR="003D42B1" w:rsidRPr="008A6F11" w:rsidRDefault="00E628A7" w:rsidP="003D42B1">
      <w:pPr>
        <w:ind w:firstLineChars="100" w:firstLine="220"/>
        <w:rPr>
          <w:sz w:val="22"/>
        </w:rPr>
      </w:pPr>
      <w:r w:rsidRPr="00E628A7">
        <w:rPr>
          <w:sz w:val="22"/>
        </w:rPr>
        <w:t>SLACK을 통해 지원서 양식</w:t>
      </w:r>
      <w:r>
        <w:rPr>
          <w:rFonts w:hint="eastAsia"/>
          <w:sz w:val="22"/>
        </w:rPr>
        <w:t xml:space="preserve"> 배포와</w:t>
      </w:r>
      <w:r w:rsidRPr="00E628A7">
        <w:rPr>
          <w:sz w:val="22"/>
        </w:rPr>
        <w:t xml:space="preserve"> 함께 </w:t>
      </w:r>
      <w:r>
        <w:rPr>
          <w:rFonts w:hint="eastAsia"/>
          <w:sz w:val="22"/>
        </w:rPr>
        <w:t xml:space="preserve">신규 집행부원 모집 사실을 </w:t>
      </w:r>
      <w:r w:rsidRPr="00E628A7">
        <w:rPr>
          <w:sz w:val="22"/>
        </w:rPr>
        <w:t>공고하고, 학생회장 개인 메일로 접수를 받았다. 일정 기간</w:t>
      </w:r>
      <w:r>
        <w:rPr>
          <w:rFonts w:hint="eastAsia"/>
          <w:sz w:val="22"/>
        </w:rPr>
        <w:t xml:space="preserve"> 동안 </w:t>
      </w:r>
      <w:r w:rsidRPr="00E628A7">
        <w:rPr>
          <w:sz w:val="22"/>
        </w:rPr>
        <w:t>집행부원 모두가 지원서를 검토한 후, ZOOM 플랫폼을 이용하여 개별 면접을 진행하였다. 이후 지원자의 희망 여부와 적성에 따라 임의로 부서를 편성하고, 개별적으로 결과를 발표하였다.</w:t>
      </w:r>
    </w:p>
    <w:p w14:paraId="5DF8B82E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9BEA204" w14:textId="77777777" w:rsidR="003D42B1" w:rsidRPr="008A6F11" w:rsidRDefault="00E628A7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10</w:t>
      </w:r>
      <w:r>
        <w:rPr>
          <w:rFonts w:hint="eastAsia"/>
          <w:sz w:val="22"/>
        </w:rPr>
        <w:t xml:space="preserve">명의 </w:t>
      </w:r>
      <w:r>
        <w:rPr>
          <w:sz w:val="22"/>
        </w:rPr>
        <w:t>21</w:t>
      </w:r>
      <w:r>
        <w:rPr>
          <w:rFonts w:hint="eastAsia"/>
          <w:sz w:val="22"/>
        </w:rPr>
        <w:t>학번 신규 진입생이 지원.</w:t>
      </w:r>
    </w:p>
    <w:p w14:paraId="115A3D1C" w14:textId="77777777" w:rsidR="003D42B1" w:rsidRDefault="003D42B1" w:rsidP="003D42B1"/>
    <w:p w14:paraId="4DE723DA" w14:textId="77777777" w:rsidR="003D42B1" w:rsidRDefault="003D42B1" w:rsidP="003D42B1"/>
    <w:p w14:paraId="37574361" w14:textId="77777777" w:rsidR="003D42B1" w:rsidRDefault="003D42B1" w:rsidP="003D42B1"/>
    <w:p w14:paraId="29C0AA45" w14:textId="77777777" w:rsidR="003D42B1" w:rsidRDefault="003D42B1" w:rsidP="003D42B1"/>
    <w:p w14:paraId="5F50DE39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1021"/>
        <w:gridCol w:w="2056"/>
        <w:gridCol w:w="725"/>
        <w:gridCol w:w="725"/>
        <w:gridCol w:w="725"/>
        <w:gridCol w:w="1021"/>
        <w:gridCol w:w="725"/>
      </w:tblGrid>
      <w:tr w:rsidR="0023681D" w:rsidRPr="00626527" w14:paraId="080E36BB" w14:textId="77777777" w:rsidTr="008B12EF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23A6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E66335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78C22A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BDC442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F13B0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42F638" w14:textId="77777777" w:rsidR="003D42B1" w:rsidRPr="00626527" w:rsidRDefault="004C7F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C8D6C" w14:textId="77777777" w:rsidR="003D42B1" w:rsidRPr="00626527" w:rsidRDefault="004C7F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FA4DB9" w14:textId="77777777" w:rsidR="003D42B1" w:rsidRPr="00626527" w:rsidRDefault="004C7F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84A080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3681D" w:rsidRPr="00626527" w14:paraId="49C2F92D" w14:textId="77777777" w:rsidTr="008B12EF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4A86" w14:textId="6608CBCB" w:rsidR="003D42B1" w:rsidRPr="00626527" w:rsidRDefault="00D94D4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5BF10" w14:textId="609D41F8" w:rsidR="003D42B1" w:rsidRPr="00626527" w:rsidRDefault="00F47F3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학생회 선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F8E1F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6C15C7" w14:textId="67650F2D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F47F3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8C36F5" w14:textId="2DD1049B" w:rsidR="003D42B1" w:rsidRPr="00626527" w:rsidRDefault="00F47F3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25094E" w14:textId="4085A615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E2C6EF" w14:textId="62415BDA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F69140" w14:textId="628DFB70" w:rsidR="003D42B1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E2EF03B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681D" w:rsidRPr="00626527" w14:paraId="390AAB9C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E02D8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00DF4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C442A7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DC1A1" w14:textId="4487B540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F47F3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A29D5" w14:textId="0AFC2B63" w:rsidR="003D42B1" w:rsidRPr="00626527" w:rsidRDefault="0023681D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63C33E" w14:textId="006DAD70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460CD1" w14:textId="391DA5E1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66B252" w14:textId="7BF3F018" w:rsidR="003D42B1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D3F27F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681D" w:rsidRPr="00626527" w14:paraId="2F30DC03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63F5C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9566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9052FE4" w14:textId="77777777" w:rsidR="003D42B1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0AFC65" w14:textId="02088CE4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F47F3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817BDF" w14:textId="76915563" w:rsidR="003D42B1" w:rsidRPr="00626527" w:rsidRDefault="0023681D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79D0F0" w14:textId="41716804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514022" w14:textId="36B03752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1633FD" w14:textId="584EC4F3" w:rsidR="003D42B1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D55BD5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681D" w:rsidRPr="00626527" w14:paraId="7F1C21DB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52C92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B8979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15B5C8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EBA24B" w14:textId="415A8D8E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BDF74E" w14:textId="65A34D5F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C53FED" w14:textId="60E67E69" w:rsidR="003D42B1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326A12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54BCF48" w14:textId="77777777" w:rsidR="003D42B1" w:rsidRDefault="003D42B1" w:rsidP="003D42B1"/>
    <w:p w14:paraId="785BFFC1" w14:textId="77777777" w:rsidR="003D42B1" w:rsidRDefault="003D42B1" w:rsidP="003D42B1"/>
    <w:p w14:paraId="7C6F8007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C8F828E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8905EBA" w14:textId="77777777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628A7">
        <w:rPr>
          <w:rFonts w:hint="eastAsia"/>
          <w:sz w:val="22"/>
        </w:rPr>
        <w:t xml:space="preserve">총 </w:t>
      </w:r>
      <w:r w:rsidR="00E628A7">
        <w:rPr>
          <w:sz w:val="22"/>
        </w:rPr>
        <w:t>10</w:t>
      </w:r>
      <w:r w:rsidR="00E628A7">
        <w:rPr>
          <w:rFonts w:hint="eastAsia"/>
          <w:sz w:val="22"/>
        </w:rPr>
        <w:t>명의 신규 집행부원을 선발 완료함.</w:t>
      </w:r>
    </w:p>
    <w:p w14:paraId="258EB095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E1901A4" w14:textId="77777777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5060F5A6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2BCD1EC" w14:textId="77777777" w:rsidR="002D5513" w:rsidRDefault="002D5513" w:rsidP="003D42B1">
      <w:pPr>
        <w:widowControl/>
        <w:wordWrap/>
        <w:autoSpaceDE/>
        <w:autoSpaceDN/>
      </w:pPr>
    </w:p>
    <w:p w14:paraId="10CE24CD" w14:textId="77777777" w:rsidR="002D5513" w:rsidRDefault="002D5513" w:rsidP="003D42B1">
      <w:pPr>
        <w:widowControl/>
        <w:wordWrap/>
        <w:autoSpaceDE/>
        <w:autoSpaceDN/>
      </w:pPr>
    </w:p>
    <w:p w14:paraId="4F668CB0" w14:textId="77777777" w:rsidR="002D5513" w:rsidRDefault="002D5513" w:rsidP="003D42B1">
      <w:pPr>
        <w:widowControl/>
        <w:wordWrap/>
        <w:autoSpaceDE/>
        <w:autoSpaceDN/>
      </w:pPr>
    </w:p>
    <w:p w14:paraId="2C3008F7" w14:textId="77777777" w:rsidR="002D5513" w:rsidRDefault="002D5513" w:rsidP="003D42B1">
      <w:pPr>
        <w:widowControl/>
        <w:wordWrap/>
        <w:autoSpaceDE/>
        <w:autoSpaceDN/>
      </w:pPr>
    </w:p>
    <w:p w14:paraId="49D4BB14" w14:textId="77777777" w:rsidR="002D5513" w:rsidRDefault="002D5513" w:rsidP="003D42B1">
      <w:pPr>
        <w:widowControl/>
        <w:wordWrap/>
        <w:autoSpaceDE/>
        <w:autoSpaceDN/>
      </w:pPr>
    </w:p>
    <w:p w14:paraId="0119D5D2" w14:textId="77777777" w:rsidR="002D5513" w:rsidRDefault="002D5513" w:rsidP="003D42B1">
      <w:pPr>
        <w:widowControl/>
        <w:wordWrap/>
        <w:autoSpaceDE/>
        <w:autoSpaceDN/>
      </w:pPr>
    </w:p>
    <w:p w14:paraId="572C8DD0" w14:textId="77777777" w:rsidR="002D5513" w:rsidRDefault="002D5513" w:rsidP="003D42B1">
      <w:pPr>
        <w:widowControl/>
        <w:wordWrap/>
        <w:autoSpaceDE/>
        <w:autoSpaceDN/>
      </w:pPr>
    </w:p>
    <w:p w14:paraId="63494B10" w14:textId="77777777" w:rsidR="002D5513" w:rsidRDefault="002D5513" w:rsidP="003D42B1">
      <w:pPr>
        <w:widowControl/>
        <w:wordWrap/>
        <w:autoSpaceDE/>
        <w:autoSpaceDN/>
      </w:pPr>
    </w:p>
    <w:p w14:paraId="0DD19CB3" w14:textId="77777777" w:rsidR="002D5513" w:rsidRDefault="002D5513" w:rsidP="003D42B1">
      <w:pPr>
        <w:widowControl/>
        <w:wordWrap/>
        <w:autoSpaceDE/>
        <w:autoSpaceDN/>
      </w:pPr>
    </w:p>
    <w:p w14:paraId="47B1C379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04CEA077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9A4CF6E" w14:textId="1F34B0C8" w:rsidR="002D5513" w:rsidRPr="009B1E15" w:rsidRDefault="00D94D46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12B6539B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B20DF6" w14:textId="77777777" w:rsidR="002D5513" w:rsidRPr="009B1E15" w:rsidRDefault="00E628A7" w:rsidP="002D5513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진입생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가이드 제작</w:t>
            </w:r>
          </w:p>
        </w:tc>
      </w:tr>
    </w:tbl>
    <w:p w14:paraId="05EE9FB8" w14:textId="77777777" w:rsidR="002D5513" w:rsidRDefault="002D5513" w:rsidP="002D5513"/>
    <w:p w14:paraId="2E7208F2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4BC7E930" w14:textId="77777777" w:rsidTr="002D5513">
        <w:tc>
          <w:tcPr>
            <w:tcW w:w="2263" w:type="dxa"/>
          </w:tcPr>
          <w:p w14:paraId="67CE011B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50D56CD" w14:textId="77777777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 w:rsidRPr="00C447CF">
              <w:rPr>
                <w:rFonts w:hint="eastAsia"/>
                <w:sz w:val="22"/>
              </w:rPr>
              <w:t>진입생을</w:t>
            </w:r>
            <w:r w:rsidRPr="00C447CF">
              <w:rPr>
                <w:sz w:val="22"/>
              </w:rPr>
              <w:t xml:space="preserve"> 위한 가이드를 PDF 형태로 제작하여 배포.</w:t>
            </w:r>
          </w:p>
        </w:tc>
      </w:tr>
      <w:tr w:rsidR="002D5513" w14:paraId="24BAD07C" w14:textId="77777777" w:rsidTr="002D5513">
        <w:tc>
          <w:tcPr>
            <w:tcW w:w="2263" w:type="dxa"/>
          </w:tcPr>
          <w:p w14:paraId="4F49B3CC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9837F63" w14:textId="77777777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01~2022.03.10</w:t>
            </w:r>
          </w:p>
        </w:tc>
      </w:tr>
      <w:tr w:rsidR="002D5513" w14:paraId="04109358" w14:textId="77777777" w:rsidTr="002D5513">
        <w:tc>
          <w:tcPr>
            <w:tcW w:w="2263" w:type="dxa"/>
          </w:tcPr>
          <w:p w14:paraId="2DDCDE85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D515402" w14:textId="77777777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11</w:t>
            </w:r>
          </w:p>
        </w:tc>
      </w:tr>
      <w:tr w:rsidR="002D5513" w14:paraId="52DBB993" w14:textId="77777777" w:rsidTr="002D5513">
        <w:tc>
          <w:tcPr>
            <w:tcW w:w="2263" w:type="dxa"/>
          </w:tcPr>
          <w:p w14:paraId="0AF13671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2C24B9D" w14:textId="77777777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2D5513" w14:paraId="3A3DD086" w14:textId="77777777" w:rsidTr="002D5513">
        <w:tc>
          <w:tcPr>
            <w:tcW w:w="2263" w:type="dxa"/>
          </w:tcPr>
          <w:p w14:paraId="526B19B0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1C5543E" w14:textId="77777777" w:rsidR="002D5513" w:rsidRPr="00062781" w:rsidRDefault="000A44A4" w:rsidP="002D5513">
            <w:pPr>
              <w:spacing w:line="360" w:lineRule="auto"/>
              <w:rPr>
                <w:sz w:val="22"/>
              </w:rPr>
            </w:pPr>
            <w:proofErr w:type="spellStart"/>
            <w:proofErr w:type="gramStart"/>
            <w:r>
              <w:rPr>
                <w:rFonts w:hint="eastAsia"/>
                <w:sz w:val="22"/>
              </w:rPr>
              <w:t>홍보부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권정준</w:t>
            </w:r>
            <w:proofErr w:type="spellEnd"/>
          </w:p>
        </w:tc>
      </w:tr>
    </w:tbl>
    <w:p w14:paraId="70758436" w14:textId="77777777" w:rsidR="002D5513" w:rsidRDefault="002D5513" w:rsidP="002D5513"/>
    <w:p w14:paraId="675DFC28" w14:textId="77777777" w:rsidR="002D5513" w:rsidRDefault="002D5513" w:rsidP="002D5513"/>
    <w:p w14:paraId="1B9F8424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19D2B59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3E927549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94E01C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663F6F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9C2DB5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7783090A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13AA472A" w14:textId="77777777" w:rsidR="002D5513" w:rsidRPr="00062781" w:rsidRDefault="000A44A4" w:rsidP="002D5513">
            <w:pPr>
              <w:jc w:val="center"/>
            </w:pPr>
            <w:r>
              <w:t>2022.03.01~2022.03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678E157" w14:textId="77777777" w:rsidR="002D5513" w:rsidRPr="00062781" w:rsidRDefault="000A44A4" w:rsidP="002D5513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가이드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6697A3B" w14:textId="77777777" w:rsidR="002D5513" w:rsidRPr="00062781" w:rsidRDefault="002D5513" w:rsidP="002D5513"/>
        </w:tc>
      </w:tr>
      <w:tr w:rsidR="002D5513" w14:paraId="71053605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78FEBC24" w14:textId="77777777" w:rsidR="002D5513" w:rsidRPr="00062781" w:rsidRDefault="000A44A4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F84A67D" w14:textId="77777777" w:rsidR="002D5513" w:rsidRPr="00062781" w:rsidRDefault="000A44A4" w:rsidP="002D5513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가이드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EF3FB86" w14:textId="77777777" w:rsidR="002D5513" w:rsidRPr="00062781" w:rsidRDefault="002D5513" w:rsidP="002D5513"/>
        </w:tc>
      </w:tr>
    </w:tbl>
    <w:p w14:paraId="6FF63ED9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54D5ED5D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DFFDD3B" w14:textId="77777777" w:rsidR="002D5513" w:rsidRPr="008A6F11" w:rsidRDefault="000A44A4" w:rsidP="002D5513">
      <w:pPr>
        <w:ind w:firstLineChars="100" w:firstLine="220"/>
        <w:rPr>
          <w:sz w:val="22"/>
        </w:rPr>
      </w:pPr>
      <w:r w:rsidRPr="000A44A4">
        <w:rPr>
          <w:rFonts w:hint="eastAsia"/>
          <w:sz w:val="22"/>
        </w:rPr>
        <w:t>진입생을</w:t>
      </w:r>
      <w:r w:rsidRPr="000A44A4">
        <w:rPr>
          <w:sz w:val="22"/>
        </w:rPr>
        <w:t xml:space="preserve"> 위해 학과의 시설과 혜택 등이 담긴 가이드를 PDF 형태로 제작해 </w:t>
      </w:r>
      <w:proofErr w:type="spellStart"/>
      <w:r w:rsidRPr="000A44A4">
        <w:rPr>
          <w:sz w:val="22"/>
        </w:rPr>
        <w:t>인스타그램</w:t>
      </w:r>
      <w:proofErr w:type="spellEnd"/>
      <w:r w:rsidRPr="000A44A4">
        <w:rPr>
          <w:sz w:val="22"/>
        </w:rPr>
        <w:t xml:space="preserve"> 및</w:t>
      </w:r>
      <w:r>
        <w:rPr>
          <w:rFonts w:hint="eastAsia"/>
          <w:sz w:val="22"/>
        </w:rPr>
        <w:t xml:space="preserve"> </w:t>
      </w:r>
      <w:r>
        <w:rPr>
          <w:sz w:val="22"/>
        </w:rPr>
        <w:t>SLACK</w:t>
      </w:r>
      <w:r>
        <w:rPr>
          <w:rFonts w:hint="eastAsia"/>
          <w:sz w:val="22"/>
        </w:rPr>
        <w:t>을 통해</w:t>
      </w:r>
      <w:r w:rsidRPr="000A44A4">
        <w:rPr>
          <w:sz w:val="22"/>
        </w:rPr>
        <w:t xml:space="preserve"> 배포함.</w:t>
      </w:r>
    </w:p>
    <w:p w14:paraId="4BD6EF1C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F9FD460" w14:textId="77777777" w:rsidR="000A44A4" w:rsidRPr="00B06D29" w:rsidRDefault="000A44A4" w:rsidP="000A44A4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 xml:space="preserve">1 </w:t>
      </w:r>
      <w:r>
        <w:rPr>
          <w:rFonts w:hint="eastAsia"/>
          <w:sz w:val="22"/>
        </w:rPr>
        <w:t>학부생들 전체 인원이 가이드를 참고 및 열람함.</w:t>
      </w:r>
    </w:p>
    <w:p w14:paraId="01A31A21" w14:textId="77777777" w:rsidR="002D5513" w:rsidRPr="000A44A4" w:rsidRDefault="002D5513" w:rsidP="002D5513">
      <w:pPr>
        <w:ind w:firstLineChars="100" w:firstLine="220"/>
        <w:rPr>
          <w:sz w:val="22"/>
        </w:rPr>
      </w:pPr>
    </w:p>
    <w:p w14:paraId="692E20C1" w14:textId="77777777" w:rsidR="002D5513" w:rsidRDefault="002D5513" w:rsidP="002D5513"/>
    <w:p w14:paraId="29AB71DE" w14:textId="77777777" w:rsidR="002D5513" w:rsidRDefault="002D5513" w:rsidP="002D5513"/>
    <w:p w14:paraId="313C2A37" w14:textId="77777777" w:rsidR="002D5513" w:rsidRDefault="002D5513" w:rsidP="002D5513"/>
    <w:p w14:paraId="6C2C4E47" w14:textId="77777777" w:rsidR="002D5513" w:rsidRDefault="002D5513" w:rsidP="002D5513"/>
    <w:p w14:paraId="7AC3F2E0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1079"/>
        <w:gridCol w:w="2174"/>
        <w:gridCol w:w="766"/>
        <w:gridCol w:w="766"/>
        <w:gridCol w:w="766"/>
        <w:gridCol w:w="1079"/>
        <w:gridCol w:w="766"/>
      </w:tblGrid>
      <w:tr w:rsidR="002D5513" w:rsidRPr="00626527" w14:paraId="78323FF2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9699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64CD8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2E723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DF7ED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12E5E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AFEA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D717F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BE4DE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BF1FC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D5513" w:rsidRPr="00626527" w14:paraId="68FE9371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2B63" w14:textId="4BB3C431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홍보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A95433" w14:textId="20EADFA0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가이드 제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0FFD3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714ABE" w14:textId="028A37EF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5911B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4D443A" w14:textId="142F6DA4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3F1973" w14:textId="0FAC10B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C002FA" w14:textId="5709DCB3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3F30FC" w14:textId="058C5DB6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347150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50C73EF9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B577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6CB3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AEE12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00B631" w14:textId="28F92C21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5911B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5A369D" w14:textId="59139E28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E0371" w14:textId="30649CE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070129" w14:textId="4028CF4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C44629" w14:textId="74F3C13E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C4323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02E869BD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7ABE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98CE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3FACFF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DC9120" w14:textId="024527F4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5911B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B82DF9" w14:textId="417DBC42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C88FE2" w14:textId="78A492E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44B68E" w14:textId="5CA3DBD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D1C3D2E" w14:textId="46495538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F63CE2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5BC393A3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D3AA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FB49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30F8B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C2BD8E" w14:textId="6B93BE2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EEBD16" w14:textId="6C5D016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D8E04A" w14:textId="06571C31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2154E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903AD00" w14:textId="77777777" w:rsidR="002D5513" w:rsidRDefault="002D5513" w:rsidP="002D5513"/>
    <w:p w14:paraId="1D10E292" w14:textId="77777777" w:rsidR="002D5513" w:rsidRDefault="002D5513" w:rsidP="002D5513"/>
    <w:p w14:paraId="2BD0C166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2982F0A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35142F7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A44A4">
        <w:rPr>
          <w:rFonts w:hint="eastAsia"/>
          <w:sz w:val="22"/>
        </w:rPr>
        <w:t xml:space="preserve">학과에 대해 잘 알지 못하던 기존 학부생들을 비롯하여 </w:t>
      </w:r>
      <w:r w:rsidR="000A44A4">
        <w:rPr>
          <w:sz w:val="22"/>
        </w:rPr>
        <w:t>21</w:t>
      </w:r>
      <w:r w:rsidR="000A44A4">
        <w:rPr>
          <w:rFonts w:hint="eastAsia"/>
          <w:sz w:val="22"/>
        </w:rPr>
        <w:t>학번 진입생들로 하여금 학과에 더 친숙하게 느끼도록 하고,</w:t>
      </w:r>
      <w:r w:rsidR="000A44A4">
        <w:rPr>
          <w:sz w:val="22"/>
        </w:rPr>
        <w:t xml:space="preserve"> </w:t>
      </w:r>
      <w:r w:rsidR="0033067B">
        <w:rPr>
          <w:rFonts w:hint="eastAsia"/>
          <w:sz w:val="22"/>
        </w:rPr>
        <w:t>정보와 시설들에 대해 소개할 수 있었음.</w:t>
      </w:r>
    </w:p>
    <w:p w14:paraId="7F82B746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4BDFC74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178ACA15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4277363C" w14:textId="77777777" w:rsidR="0033067B" w:rsidRPr="00062781" w:rsidRDefault="0033067B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과 내 학부생의 생활에 대해서만 국한된 것이 아닌</w:t>
      </w:r>
      <w:r w:rsidR="00EE5427">
        <w:rPr>
          <w:rFonts w:hint="eastAsia"/>
          <w:sz w:val="22"/>
        </w:rPr>
        <w:t>,</w:t>
      </w:r>
      <w:r w:rsidR="00EE5427">
        <w:rPr>
          <w:sz w:val="22"/>
        </w:rPr>
        <w:t xml:space="preserve"> </w:t>
      </w:r>
      <w:r w:rsidR="00EE5427">
        <w:rPr>
          <w:rFonts w:hint="eastAsia"/>
          <w:sz w:val="22"/>
        </w:rPr>
        <w:t>교수님들 별 연구 분야와 연구실 분위기 등</w:t>
      </w:r>
      <w:r>
        <w:rPr>
          <w:rFonts w:hint="eastAsia"/>
          <w:sz w:val="22"/>
        </w:rPr>
        <w:t xml:space="preserve"> 더 넓은 영역들의 정보에 대해 다뤄보고자 함.</w:t>
      </w:r>
    </w:p>
    <w:p w14:paraId="726874E2" w14:textId="77777777" w:rsidR="002D5513" w:rsidRDefault="0033067B" w:rsidP="003D42B1">
      <w:pPr>
        <w:widowControl/>
        <w:wordWrap/>
        <w:autoSpaceDE/>
        <w:autoSpaceDN/>
      </w:pPr>
      <w:r>
        <w:tab/>
      </w:r>
    </w:p>
    <w:p w14:paraId="2C59012E" w14:textId="77777777" w:rsidR="002D5513" w:rsidRDefault="002D5513" w:rsidP="003D42B1">
      <w:pPr>
        <w:widowControl/>
        <w:wordWrap/>
        <w:autoSpaceDE/>
        <w:autoSpaceDN/>
      </w:pPr>
    </w:p>
    <w:p w14:paraId="6D8F1DF2" w14:textId="77777777" w:rsidR="002D5513" w:rsidRDefault="002D5513" w:rsidP="003D42B1">
      <w:pPr>
        <w:widowControl/>
        <w:wordWrap/>
        <w:autoSpaceDE/>
        <w:autoSpaceDN/>
      </w:pPr>
    </w:p>
    <w:p w14:paraId="267CBDC2" w14:textId="77777777" w:rsidR="002D5513" w:rsidRDefault="002D5513" w:rsidP="003D42B1">
      <w:pPr>
        <w:widowControl/>
        <w:wordWrap/>
        <w:autoSpaceDE/>
        <w:autoSpaceDN/>
      </w:pPr>
    </w:p>
    <w:p w14:paraId="1A88843C" w14:textId="77777777" w:rsidR="002D5513" w:rsidRDefault="002D5513" w:rsidP="003D42B1">
      <w:pPr>
        <w:widowControl/>
        <w:wordWrap/>
        <w:autoSpaceDE/>
        <w:autoSpaceDN/>
      </w:pPr>
    </w:p>
    <w:p w14:paraId="0245B397" w14:textId="77777777" w:rsidR="002D5513" w:rsidRDefault="002D5513" w:rsidP="003D42B1">
      <w:pPr>
        <w:widowControl/>
        <w:wordWrap/>
        <w:autoSpaceDE/>
        <w:autoSpaceDN/>
      </w:pPr>
    </w:p>
    <w:p w14:paraId="47074766" w14:textId="77777777" w:rsidR="002D5513" w:rsidRDefault="002D5513" w:rsidP="003D42B1">
      <w:pPr>
        <w:widowControl/>
        <w:wordWrap/>
        <w:autoSpaceDE/>
        <w:autoSpaceDN/>
      </w:pPr>
    </w:p>
    <w:p w14:paraId="7D4AFFF3" w14:textId="6C9C2C50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737FD" w:rsidRPr="009B1E15" w14:paraId="3EDFCAE1" w14:textId="77777777" w:rsidTr="006737F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DB42FF9" w14:textId="77777777" w:rsidR="006737FD" w:rsidRPr="009B1E15" w:rsidRDefault="006737FD" w:rsidP="006737F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54A109AB" w14:textId="77777777" w:rsidR="006737FD" w:rsidRPr="009B1E15" w:rsidRDefault="006737FD" w:rsidP="006737F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0FCD763" w14:textId="77777777" w:rsidR="006737FD" w:rsidRPr="009B1E15" w:rsidRDefault="006737FD" w:rsidP="006737FD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산공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스탬프투어</w:t>
            </w:r>
          </w:p>
        </w:tc>
      </w:tr>
    </w:tbl>
    <w:p w14:paraId="2A76F261" w14:textId="77777777" w:rsidR="006737FD" w:rsidRDefault="006737FD" w:rsidP="006737FD"/>
    <w:p w14:paraId="303D4882" w14:textId="77777777" w:rsidR="006737FD" w:rsidRPr="0029157A" w:rsidRDefault="006737FD" w:rsidP="006737F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737FD" w14:paraId="59E4409F" w14:textId="77777777" w:rsidTr="006737FD">
        <w:tc>
          <w:tcPr>
            <w:tcW w:w="2263" w:type="dxa"/>
          </w:tcPr>
          <w:p w14:paraId="3A1371D4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7029A40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대면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직접 이동하며 스탬프를 찍어서 인증하는 방식 </w:t>
            </w:r>
          </w:p>
        </w:tc>
      </w:tr>
      <w:tr w:rsidR="006737FD" w14:paraId="57E205C7" w14:textId="77777777" w:rsidTr="006737FD">
        <w:tc>
          <w:tcPr>
            <w:tcW w:w="2263" w:type="dxa"/>
          </w:tcPr>
          <w:p w14:paraId="248FF685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1F10F3A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20~2022.05.01</w:t>
            </w:r>
          </w:p>
        </w:tc>
      </w:tr>
      <w:tr w:rsidR="006737FD" w14:paraId="294D1E71" w14:textId="77777777" w:rsidTr="006737FD">
        <w:tc>
          <w:tcPr>
            <w:tcW w:w="2263" w:type="dxa"/>
          </w:tcPr>
          <w:p w14:paraId="150477B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7725C55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02~2022.05.06</w:t>
            </w:r>
          </w:p>
        </w:tc>
      </w:tr>
      <w:tr w:rsidR="006737FD" w14:paraId="70C1F437" w14:textId="77777777" w:rsidTr="006737FD">
        <w:tc>
          <w:tcPr>
            <w:tcW w:w="2263" w:type="dxa"/>
          </w:tcPr>
          <w:p w14:paraId="0E95AEAB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1F5A92E4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21,000</w:t>
            </w:r>
          </w:p>
        </w:tc>
      </w:tr>
      <w:tr w:rsidR="006737FD" w14:paraId="3426653C" w14:textId="77777777" w:rsidTr="006737FD">
        <w:tc>
          <w:tcPr>
            <w:tcW w:w="2263" w:type="dxa"/>
          </w:tcPr>
          <w:p w14:paraId="5BC2D572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C834CCE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 xml:space="preserve">회장단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남지현</w:t>
            </w:r>
          </w:p>
        </w:tc>
      </w:tr>
    </w:tbl>
    <w:p w14:paraId="400685F0" w14:textId="77777777" w:rsidR="006737FD" w:rsidRDefault="006737FD" w:rsidP="006737FD"/>
    <w:p w14:paraId="554D2B8B" w14:textId="77777777" w:rsidR="006737FD" w:rsidRDefault="006737FD" w:rsidP="006737FD"/>
    <w:p w14:paraId="0C8C47CB" w14:textId="77777777" w:rsidR="006737FD" w:rsidRPr="008A6F11" w:rsidRDefault="006737FD" w:rsidP="006737F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AAF77B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737FD" w14:paraId="6B35C870" w14:textId="77777777" w:rsidTr="006737F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E5277D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28BF5B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41AA79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737FD" w14:paraId="161364EF" w14:textId="77777777" w:rsidTr="006737FD">
        <w:tc>
          <w:tcPr>
            <w:tcW w:w="2912" w:type="dxa"/>
            <w:tcBorders>
              <w:top w:val="single" w:sz="4" w:space="0" w:color="auto"/>
            </w:tcBorders>
          </w:tcPr>
          <w:p w14:paraId="0957516C" w14:textId="77777777" w:rsidR="006737FD" w:rsidRPr="00062781" w:rsidRDefault="006737FD" w:rsidP="006737FD">
            <w:pPr>
              <w:jc w:val="center"/>
            </w:pPr>
            <w:r>
              <w:t>2022.04.20~2022.05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5DB62E4" w14:textId="77777777" w:rsidR="006737FD" w:rsidRPr="00062781" w:rsidRDefault="006737FD" w:rsidP="006737FD">
            <w:r>
              <w:rPr>
                <w:rFonts w:hint="eastAsia"/>
              </w:rPr>
              <w:t>행사 기획 및 소품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C6DA9AE" w14:textId="77777777" w:rsidR="006737FD" w:rsidRPr="00062781" w:rsidRDefault="006737FD" w:rsidP="006737FD"/>
        </w:tc>
      </w:tr>
      <w:tr w:rsidR="006737FD" w14:paraId="75DDE31D" w14:textId="77777777" w:rsidTr="006737FD">
        <w:tc>
          <w:tcPr>
            <w:tcW w:w="2912" w:type="dxa"/>
          </w:tcPr>
          <w:p w14:paraId="0113EDE2" w14:textId="77777777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02~2022.05.06</w:t>
            </w:r>
          </w:p>
        </w:tc>
        <w:tc>
          <w:tcPr>
            <w:tcW w:w="2912" w:type="dxa"/>
          </w:tcPr>
          <w:p w14:paraId="7499AE65" w14:textId="77777777" w:rsidR="006737FD" w:rsidRPr="00062781" w:rsidRDefault="006737FD" w:rsidP="006737FD">
            <w:r>
              <w:rPr>
                <w:rFonts w:hint="eastAsia"/>
              </w:rPr>
              <w:t>행사 진행</w:t>
            </w:r>
          </w:p>
        </w:tc>
        <w:tc>
          <w:tcPr>
            <w:tcW w:w="2913" w:type="dxa"/>
          </w:tcPr>
          <w:p w14:paraId="46C45AD8" w14:textId="77777777" w:rsidR="006737FD" w:rsidRPr="00062781" w:rsidRDefault="006737FD" w:rsidP="006737FD"/>
        </w:tc>
      </w:tr>
      <w:tr w:rsidR="006737FD" w14:paraId="5D62728D" w14:textId="77777777" w:rsidTr="006737FD">
        <w:tc>
          <w:tcPr>
            <w:tcW w:w="2912" w:type="dxa"/>
            <w:tcBorders>
              <w:bottom w:val="single" w:sz="12" w:space="0" w:color="auto"/>
            </w:tcBorders>
          </w:tcPr>
          <w:p w14:paraId="5C5EB6C9" w14:textId="77777777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07~2022.05.0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897228C" w14:textId="77777777" w:rsidR="006737FD" w:rsidRPr="00062781" w:rsidRDefault="006737FD" w:rsidP="006737FD">
            <w:r>
              <w:rPr>
                <w:rFonts w:hint="eastAsia"/>
              </w:rPr>
              <w:t>경품 증정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915336C" w14:textId="77777777" w:rsidR="006737FD" w:rsidRPr="00062781" w:rsidRDefault="006737FD" w:rsidP="006737FD"/>
        </w:tc>
      </w:tr>
    </w:tbl>
    <w:p w14:paraId="24D16D88" w14:textId="77777777" w:rsidR="006737FD" w:rsidRPr="008A6F11" w:rsidRDefault="006737FD" w:rsidP="006737FD">
      <w:pPr>
        <w:ind w:firstLineChars="100" w:firstLine="220"/>
        <w:rPr>
          <w:sz w:val="22"/>
        </w:rPr>
      </w:pPr>
    </w:p>
    <w:p w14:paraId="1163B9E0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9DE7415" w14:textId="77777777" w:rsidR="006737FD" w:rsidRDefault="006737FD" w:rsidP="006737F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들로 하여금 학과 내 시설들에 대해 친숙해질 수 있도록 </w:t>
      </w:r>
      <w:proofErr w:type="spellStart"/>
      <w:r>
        <w:rPr>
          <w:rFonts w:hint="eastAsia"/>
          <w:sz w:val="22"/>
        </w:rPr>
        <w:t>산공</w:t>
      </w:r>
      <w:proofErr w:type="spellEnd"/>
      <w:r>
        <w:rPr>
          <w:rFonts w:hint="eastAsia"/>
          <w:sz w:val="22"/>
        </w:rPr>
        <w:t xml:space="preserve"> 스탬프 투어를 기획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내에서 자주 이용할 만한 시설들이 있는 몇 가지 장소를 선정하여 스탬프를 두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해당 장소에서 스탬프를 찍고 지정된 포즈를 취하면서 사진을 찍으면 인정하는 방식으로 구성하였다.</w:t>
      </w:r>
      <w:r>
        <w:rPr>
          <w:sz w:val="22"/>
        </w:rPr>
        <w:t xml:space="preserve"> SLACK</w:t>
      </w:r>
      <w:r>
        <w:rPr>
          <w:rFonts w:hint="eastAsia"/>
          <w:sz w:val="22"/>
        </w:rPr>
        <w:t xml:space="preserve">과 </w:t>
      </w:r>
      <w:proofErr w:type="spellStart"/>
      <w:r>
        <w:rPr>
          <w:rFonts w:hint="eastAsia"/>
          <w:sz w:val="22"/>
        </w:rPr>
        <w:t>인스타그램을</w:t>
      </w:r>
      <w:proofErr w:type="spellEnd"/>
      <w:r>
        <w:rPr>
          <w:rFonts w:hint="eastAsia"/>
          <w:sz w:val="22"/>
        </w:rPr>
        <w:t xml:space="preserve"> 통해 카드뉴스를 게시하여 홍보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가능 일시가 같은 희망자끼리 묶어 조를 편성 후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미션을 모두 완료한 참가자들을 대상으로 경품을 추첨하고 전달까지 완료하였다.</w:t>
      </w:r>
      <w:r>
        <w:rPr>
          <w:sz w:val="22"/>
        </w:rPr>
        <w:t xml:space="preserve"> </w:t>
      </w:r>
    </w:p>
    <w:p w14:paraId="26181BD4" w14:textId="77777777" w:rsidR="006737FD" w:rsidRPr="008A6F11" w:rsidRDefault="006737FD" w:rsidP="006737FD">
      <w:pPr>
        <w:ind w:firstLineChars="100" w:firstLine="220"/>
        <w:rPr>
          <w:sz w:val="22"/>
        </w:rPr>
      </w:pPr>
    </w:p>
    <w:p w14:paraId="05F05176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F71CD3E" w14:textId="77777777" w:rsidR="006737FD" w:rsidRDefault="006737FD" w:rsidP="006737FD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약 </w:t>
      </w:r>
      <w:r>
        <w:rPr>
          <w:sz w:val="22"/>
        </w:rPr>
        <w:t>25</w:t>
      </w:r>
      <w:r>
        <w:rPr>
          <w:rFonts w:hint="eastAsia"/>
          <w:sz w:val="22"/>
        </w:rPr>
        <w:t>명의 학부생들이 참여하였음.</w:t>
      </w:r>
      <w:r>
        <w:rPr>
          <w:sz w:val="22"/>
        </w:rPr>
        <w:t xml:space="preserve"> </w:t>
      </w:r>
    </w:p>
    <w:p w14:paraId="7BDBB842" w14:textId="77777777" w:rsidR="006737FD" w:rsidRPr="00CC37E0" w:rsidRDefault="006737FD" w:rsidP="006737FD">
      <w:pPr>
        <w:ind w:firstLineChars="100" w:firstLine="220"/>
        <w:rPr>
          <w:sz w:val="22"/>
        </w:rPr>
      </w:pPr>
    </w:p>
    <w:p w14:paraId="3738BC2E" w14:textId="77777777" w:rsidR="006737FD" w:rsidRDefault="006737FD" w:rsidP="006737FD"/>
    <w:p w14:paraId="16980276" w14:textId="77777777" w:rsidR="006737FD" w:rsidRDefault="006737FD" w:rsidP="006737FD"/>
    <w:p w14:paraId="60A322DC" w14:textId="77777777" w:rsidR="006737FD" w:rsidRDefault="006737FD" w:rsidP="006737FD"/>
    <w:p w14:paraId="6D7D4263" w14:textId="77777777" w:rsidR="006737FD" w:rsidRDefault="006737FD" w:rsidP="006737FD"/>
    <w:p w14:paraId="7968C274" w14:textId="77777777" w:rsidR="006737FD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856"/>
        <w:gridCol w:w="1725"/>
        <w:gridCol w:w="608"/>
        <w:gridCol w:w="1244"/>
        <w:gridCol w:w="1100"/>
        <w:gridCol w:w="856"/>
        <w:gridCol w:w="608"/>
      </w:tblGrid>
      <w:tr w:rsidR="006737FD" w:rsidRPr="00626527" w14:paraId="0F69C327" w14:textId="77777777" w:rsidTr="006737FD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CAF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8F0BB8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C16F3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4042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B0BD23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54C78D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782BE9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39729E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F039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737FD" w:rsidRPr="00626527" w14:paraId="58294760" w14:textId="77777777" w:rsidTr="006737FD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0560E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A23B5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기 만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CB53C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5A6EC3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만남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57E46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28B7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0DA06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1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CFB4DD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.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85A3829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64DF86F2" w14:textId="77777777" w:rsidTr="006737F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0D7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61F32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07902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3179C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1A038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059D39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D4503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FD59DF" w14:textId="56E124EB" w:rsidR="006737FD" w:rsidRPr="00626527" w:rsidRDefault="00B45D24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737F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6D8DA3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38AFFD9F" w14:textId="77777777" w:rsidTr="006737F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8DEE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5BAD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D2E892" w14:textId="77777777" w:rsidR="006737FD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30F219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C46061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5B2450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0EE493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D63BCBC" w14:textId="16523027" w:rsidR="006737FD" w:rsidRPr="00626527" w:rsidRDefault="00B45D24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737F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4C504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01BD9016" w14:textId="77777777" w:rsidTr="006737F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18A1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B5938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DA6A0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32AB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2BB9E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1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86B412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B6ED62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04D5A68" w14:textId="77777777" w:rsidR="006737FD" w:rsidRDefault="006737FD" w:rsidP="006737FD"/>
    <w:p w14:paraId="12922D64" w14:textId="77777777" w:rsidR="006737FD" w:rsidRDefault="006737FD" w:rsidP="006737FD"/>
    <w:p w14:paraId="0CE40523" w14:textId="77777777" w:rsidR="006737FD" w:rsidRPr="00062781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2A5BED9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B9747F9" w14:textId="77777777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스탬프 투어를 통해 평소에 잘 알지 못했던 학과 내 시설들에 대한 정보를 얻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에 대한 학부생들의 인식을 높일 수 있었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내 학우들과 임의로 조를 편성하면서 친목 도모의 성격 역시 가짐.</w:t>
      </w:r>
    </w:p>
    <w:p w14:paraId="05B0FDB1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20127CB" w14:textId="77777777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3160954D" w14:textId="77777777" w:rsidR="006737FD" w:rsidRPr="00062781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4B75F35B" w14:textId="77777777" w:rsidR="002D5513" w:rsidRDefault="002D5513" w:rsidP="003D42B1">
      <w:pPr>
        <w:widowControl/>
        <w:wordWrap/>
        <w:autoSpaceDE/>
        <w:autoSpaceDN/>
      </w:pPr>
    </w:p>
    <w:p w14:paraId="0705C866" w14:textId="77777777" w:rsidR="002D5513" w:rsidRDefault="002D5513" w:rsidP="003D42B1">
      <w:pPr>
        <w:widowControl/>
        <w:wordWrap/>
        <w:autoSpaceDE/>
        <w:autoSpaceDN/>
      </w:pPr>
    </w:p>
    <w:p w14:paraId="52930F0F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43485D9E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EB599D9" w14:textId="557C74B7" w:rsidR="002D5513" w:rsidRPr="009B1E15" w:rsidRDefault="002065F9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47DC0D26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FF13342" w14:textId="77777777" w:rsidR="002D5513" w:rsidRPr="009B1E15" w:rsidRDefault="00E628A7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행사</w:t>
            </w:r>
          </w:p>
        </w:tc>
      </w:tr>
    </w:tbl>
    <w:p w14:paraId="4A3C4CCA" w14:textId="77777777" w:rsidR="002D5513" w:rsidRDefault="002D5513" w:rsidP="002D5513"/>
    <w:p w14:paraId="065ACBC9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2D13A887" w14:textId="77777777" w:rsidTr="002D5513">
        <w:tc>
          <w:tcPr>
            <w:tcW w:w="2263" w:type="dxa"/>
          </w:tcPr>
          <w:p w14:paraId="64488ECC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E9B0B77" w14:textId="77777777" w:rsidR="002D5513" w:rsidRPr="00062781" w:rsidRDefault="00CC37E0" w:rsidP="002D5513">
            <w:pPr>
              <w:spacing w:line="360" w:lineRule="auto"/>
              <w:rPr>
                <w:sz w:val="22"/>
              </w:rPr>
            </w:pPr>
            <w:r w:rsidRPr="00CC37E0">
              <w:rPr>
                <w:rFonts w:hint="eastAsia"/>
                <w:sz w:val="22"/>
              </w:rPr>
              <w:t>학부생들</w:t>
            </w:r>
            <w:r w:rsidRPr="00CC37E0">
              <w:rPr>
                <w:sz w:val="22"/>
              </w:rPr>
              <w:t xml:space="preserve"> 대상으로 교수님께 드리고 싶은 짧은 편지를 전달받고, 이를 인쇄하여 텀블러와 함께 전달.</w:t>
            </w:r>
          </w:p>
        </w:tc>
      </w:tr>
      <w:tr w:rsidR="002D5513" w14:paraId="745482F2" w14:textId="77777777" w:rsidTr="002D5513">
        <w:tc>
          <w:tcPr>
            <w:tcW w:w="2263" w:type="dxa"/>
          </w:tcPr>
          <w:p w14:paraId="663503C7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1ADEE71A" w14:textId="77777777" w:rsidR="002D5513" w:rsidRPr="00062781" w:rsidRDefault="00CC37E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01~2022.05.17</w:t>
            </w:r>
          </w:p>
        </w:tc>
      </w:tr>
      <w:tr w:rsidR="002D5513" w14:paraId="438AFC72" w14:textId="77777777" w:rsidTr="002D5513">
        <w:tc>
          <w:tcPr>
            <w:tcW w:w="2263" w:type="dxa"/>
          </w:tcPr>
          <w:p w14:paraId="69306816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115FCAC" w14:textId="77777777" w:rsidR="002D5513" w:rsidRPr="00062781" w:rsidRDefault="00CC37E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18</w:t>
            </w:r>
          </w:p>
        </w:tc>
      </w:tr>
      <w:tr w:rsidR="002D5513" w14:paraId="152A8BDF" w14:textId="77777777" w:rsidTr="002D5513">
        <w:tc>
          <w:tcPr>
            <w:tcW w:w="2263" w:type="dxa"/>
          </w:tcPr>
          <w:p w14:paraId="46037077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CFE5C60" w14:textId="68AF3419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4B2A6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226,900</w:t>
            </w:r>
          </w:p>
        </w:tc>
      </w:tr>
      <w:tr w:rsidR="002D5513" w14:paraId="40E1E11C" w14:textId="77777777" w:rsidTr="002D5513">
        <w:tc>
          <w:tcPr>
            <w:tcW w:w="2263" w:type="dxa"/>
          </w:tcPr>
          <w:p w14:paraId="1C4497F2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E85DFA8" w14:textId="08A4413E" w:rsidR="002D5513" w:rsidRPr="00062781" w:rsidRDefault="004B2A67" w:rsidP="002D5513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 xml:space="preserve">회장단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임채원</w:t>
            </w:r>
          </w:p>
        </w:tc>
      </w:tr>
    </w:tbl>
    <w:p w14:paraId="3485C80A" w14:textId="77777777" w:rsidR="002D5513" w:rsidRDefault="002D5513" w:rsidP="002D5513"/>
    <w:p w14:paraId="0B57EB72" w14:textId="77777777" w:rsidR="002D5513" w:rsidRDefault="002D5513" w:rsidP="002D5513"/>
    <w:p w14:paraId="46F036A7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86D6E07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1EA5CFA7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22AF59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ADDAFF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B75789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670188A9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5A1C0BF0" w14:textId="77777777" w:rsidR="002D5513" w:rsidRPr="00062781" w:rsidRDefault="00CC37E0" w:rsidP="002D5513">
            <w:pPr>
              <w:jc w:val="center"/>
            </w:pPr>
            <w:r>
              <w:t>2022.05.01~2022.05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102E0F7" w14:textId="77777777" w:rsidR="002D5513" w:rsidRPr="00062781" w:rsidRDefault="00CC37E0" w:rsidP="002D5513">
            <w:r>
              <w:rPr>
                <w:rFonts w:hint="eastAsia"/>
              </w:rPr>
              <w:t>감사인사 접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67D10FC" w14:textId="77777777" w:rsidR="002D5513" w:rsidRPr="00062781" w:rsidRDefault="002D5513" w:rsidP="002D5513"/>
        </w:tc>
      </w:tr>
      <w:tr w:rsidR="002D5513" w14:paraId="56AF9ADC" w14:textId="77777777" w:rsidTr="002D5513">
        <w:tc>
          <w:tcPr>
            <w:tcW w:w="2912" w:type="dxa"/>
          </w:tcPr>
          <w:p w14:paraId="40E49D07" w14:textId="77777777" w:rsidR="002D5513" w:rsidRPr="00062781" w:rsidRDefault="00CC37E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4</w:t>
            </w:r>
          </w:p>
        </w:tc>
        <w:tc>
          <w:tcPr>
            <w:tcW w:w="2912" w:type="dxa"/>
          </w:tcPr>
          <w:p w14:paraId="1D68E305" w14:textId="77777777" w:rsidR="002D5513" w:rsidRPr="00062781" w:rsidRDefault="00CC37E0" w:rsidP="002D5513">
            <w:r>
              <w:rPr>
                <w:rFonts w:hint="eastAsia"/>
              </w:rPr>
              <w:t>텀블러 주문</w:t>
            </w:r>
          </w:p>
        </w:tc>
        <w:tc>
          <w:tcPr>
            <w:tcW w:w="2913" w:type="dxa"/>
          </w:tcPr>
          <w:p w14:paraId="5BDA099C" w14:textId="77777777" w:rsidR="002D5513" w:rsidRPr="00062781" w:rsidRDefault="002D5513" w:rsidP="002D5513"/>
        </w:tc>
      </w:tr>
      <w:tr w:rsidR="002D5513" w14:paraId="6F1C2F54" w14:textId="77777777" w:rsidTr="00CC37E0">
        <w:tc>
          <w:tcPr>
            <w:tcW w:w="2912" w:type="dxa"/>
          </w:tcPr>
          <w:p w14:paraId="29D4C70F" w14:textId="77777777" w:rsidR="002D5513" w:rsidRPr="00062781" w:rsidRDefault="00CC37E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7</w:t>
            </w:r>
          </w:p>
        </w:tc>
        <w:tc>
          <w:tcPr>
            <w:tcW w:w="2912" w:type="dxa"/>
          </w:tcPr>
          <w:p w14:paraId="62E55BD2" w14:textId="77777777" w:rsidR="002D5513" w:rsidRPr="00062781" w:rsidRDefault="00CC37E0" w:rsidP="002D5513">
            <w:r>
              <w:rPr>
                <w:rFonts w:hint="eastAsia"/>
              </w:rPr>
              <w:t>감사편지 인쇄 및 코팅</w:t>
            </w:r>
          </w:p>
        </w:tc>
        <w:tc>
          <w:tcPr>
            <w:tcW w:w="2913" w:type="dxa"/>
          </w:tcPr>
          <w:p w14:paraId="14006B2C" w14:textId="77777777" w:rsidR="002D5513" w:rsidRPr="00062781" w:rsidRDefault="002D5513" w:rsidP="002D5513"/>
        </w:tc>
      </w:tr>
      <w:tr w:rsidR="00CC37E0" w14:paraId="62458BE8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27509A22" w14:textId="77777777" w:rsidR="00CC37E0" w:rsidRDefault="00CC37E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7~2022.05.1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A35E47D" w14:textId="77777777" w:rsidR="00CC37E0" w:rsidRDefault="00CC37E0" w:rsidP="002D5513">
            <w:r>
              <w:rPr>
                <w:rFonts w:hint="eastAsia"/>
              </w:rPr>
              <w:t>선물 전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608B7CF4" w14:textId="77777777" w:rsidR="00CC37E0" w:rsidRPr="00062781" w:rsidRDefault="00CC37E0" w:rsidP="002D5513"/>
        </w:tc>
      </w:tr>
    </w:tbl>
    <w:p w14:paraId="2115395F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4646AF2D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0BB3DFF" w14:textId="77777777" w:rsidR="00CC37E0" w:rsidRDefault="00CC37E0" w:rsidP="00CC37E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부생들 대상으로 교수님께 드리고 싶은 짧은 편지를 전달받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인쇄한 후 코팅하여 텀블러와 함께 포장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후 </w:t>
      </w:r>
      <w:proofErr w:type="spellStart"/>
      <w:r w:rsidRPr="00503D6F">
        <w:rPr>
          <w:sz w:val="22"/>
        </w:rPr>
        <w:t>산업및시스템공학과에</w:t>
      </w:r>
      <w:proofErr w:type="spellEnd"/>
      <w:r w:rsidRPr="00503D6F">
        <w:rPr>
          <w:sz w:val="22"/>
        </w:rPr>
        <w:t xml:space="preserve"> 계시는 모든 교수님들께 </w:t>
      </w:r>
      <w:r>
        <w:rPr>
          <w:rFonts w:hint="eastAsia"/>
          <w:sz w:val="22"/>
        </w:rPr>
        <w:t>이를 전달 드렸다.</w:t>
      </w:r>
      <w:r>
        <w:rPr>
          <w:sz w:val="22"/>
        </w:rPr>
        <w:t xml:space="preserve"> </w:t>
      </w:r>
    </w:p>
    <w:p w14:paraId="4A4621A6" w14:textId="77777777" w:rsidR="002D5513" w:rsidRPr="00CC37E0" w:rsidRDefault="002D5513" w:rsidP="002D5513">
      <w:pPr>
        <w:ind w:firstLineChars="100" w:firstLine="220"/>
        <w:rPr>
          <w:sz w:val="22"/>
        </w:rPr>
      </w:pPr>
    </w:p>
    <w:p w14:paraId="7F85B81D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7F5366F" w14:textId="77777777" w:rsidR="00CC37E0" w:rsidRPr="00503D6F" w:rsidRDefault="00CC37E0" w:rsidP="00CC37E0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20</w:t>
      </w:r>
      <w:r>
        <w:rPr>
          <w:rFonts w:hint="eastAsia"/>
          <w:sz w:val="22"/>
        </w:rPr>
        <w:t>명의 학부생이 감사인사를 작성하여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과 내의 모든 </w:t>
      </w:r>
      <w:proofErr w:type="spellStart"/>
      <w:r>
        <w:rPr>
          <w:rFonts w:hint="eastAsia"/>
          <w:sz w:val="22"/>
        </w:rPr>
        <w:t>교수님들에게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전달.</w:t>
      </w:r>
    </w:p>
    <w:p w14:paraId="25360A95" w14:textId="77777777" w:rsidR="002D5513" w:rsidRPr="00CC37E0" w:rsidRDefault="002D5513" w:rsidP="002D5513">
      <w:pPr>
        <w:ind w:firstLineChars="100" w:firstLine="220"/>
        <w:rPr>
          <w:sz w:val="22"/>
        </w:rPr>
      </w:pPr>
    </w:p>
    <w:p w14:paraId="2540A9D5" w14:textId="77777777" w:rsidR="002D5513" w:rsidRDefault="002D5513" w:rsidP="002D5513"/>
    <w:p w14:paraId="3CC01098" w14:textId="77777777" w:rsidR="002D5513" w:rsidRDefault="002D5513" w:rsidP="002D5513"/>
    <w:p w14:paraId="2F49643F" w14:textId="77777777" w:rsidR="002D5513" w:rsidRDefault="002D5513" w:rsidP="002D5513"/>
    <w:p w14:paraId="2D97943D" w14:textId="77777777" w:rsidR="002D5513" w:rsidRDefault="002D5513" w:rsidP="002D5513"/>
    <w:p w14:paraId="2B1EA959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887"/>
        <w:gridCol w:w="1787"/>
        <w:gridCol w:w="630"/>
        <w:gridCol w:w="1288"/>
        <w:gridCol w:w="1288"/>
        <w:gridCol w:w="887"/>
        <w:gridCol w:w="630"/>
      </w:tblGrid>
      <w:tr w:rsidR="002D5513" w:rsidRPr="00626527" w14:paraId="15C2C895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3963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B6C8D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43F2E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C9E85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472A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0F717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80EBA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D1E1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829A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D5513" w:rsidRPr="00626527" w14:paraId="422A25A0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B898" w14:textId="2C9A6A12" w:rsidR="002D5513" w:rsidRPr="00626527" w:rsidRDefault="004B2A6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D78F76" w14:textId="691DA2F9" w:rsidR="002D5513" w:rsidRPr="00626527" w:rsidRDefault="004B2A6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격려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A77F9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D719B3" w14:textId="5987BA4C" w:rsidR="002D5513" w:rsidRPr="00626527" w:rsidRDefault="004B2A6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격려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01D14D" w14:textId="7B7C2AFC" w:rsidR="002D5513" w:rsidRPr="00626527" w:rsidRDefault="004B2A6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C758C0" w14:textId="2EBBB328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B2A6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30,7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A4BF86" w14:textId="6919B035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6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546899" w14:textId="041ACED5" w:rsidR="002D5513" w:rsidRPr="00626527" w:rsidRDefault="007E668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8.3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B3D852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1F001025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39A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A7CE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B7985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5B3DCF" w14:textId="564B7F5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4B2A6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5EF4B5" w14:textId="7E771238" w:rsidR="002D5513" w:rsidRPr="00626527" w:rsidRDefault="007E668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DE9AAD" w14:textId="4875568C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E086EE" w14:textId="50BEF2CC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A55F7B" w14:textId="6A0E0768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4CD7D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27630008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81D2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54D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DB40C8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510FCB" w14:textId="523614A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4B2A6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FD7E876" w14:textId="11BFE881" w:rsidR="002D5513" w:rsidRPr="00626527" w:rsidRDefault="007E668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FDF1AD" w14:textId="58861BE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2D4899" w14:textId="2BE9BECB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46EBC0" w14:textId="373F064F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8CEFA3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634AF8D5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4EEC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900C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01D92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6B623A" w14:textId="2856778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30,7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40C09" w14:textId="226589BE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E668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6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6E7B42" w14:textId="520DE57C" w:rsidR="002D5513" w:rsidRPr="00626527" w:rsidRDefault="007E668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8.3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7B391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E38E16A" w14:textId="77777777" w:rsidR="002D5513" w:rsidRDefault="002D5513" w:rsidP="002D5513"/>
    <w:p w14:paraId="772C77C5" w14:textId="77777777" w:rsidR="002D5513" w:rsidRDefault="002D5513" w:rsidP="002D5513"/>
    <w:p w14:paraId="7FFBBFB7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7F6D91F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3F46E06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C37E0" w:rsidRPr="00CC37E0">
        <w:rPr>
          <w:sz w:val="22"/>
        </w:rPr>
        <w:t>학부생들이 평소에 교수님께 드리지 못했던 말들을 할 수 있는 기회가 되었고, 교수님들께도 의미 있는 선물을 전달해드림으로써 학부생과 교수님 간의 돈독한 관계를 다질 수 있었음.</w:t>
      </w:r>
    </w:p>
    <w:p w14:paraId="632DCE72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F55C553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48800028" w14:textId="77777777" w:rsidR="002D5513" w:rsidRPr="00062781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192D3DF" w14:textId="77777777" w:rsidR="002D5513" w:rsidRDefault="002D5513" w:rsidP="003D42B1">
      <w:pPr>
        <w:widowControl/>
        <w:wordWrap/>
        <w:autoSpaceDE/>
        <w:autoSpaceDN/>
      </w:pPr>
    </w:p>
    <w:p w14:paraId="28D70DF2" w14:textId="77777777" w:rsidR="002D5513" w:rsidRDefault="002D5513" w:rsidP="003D42B1">
      <w:pPr>
        <w:widowControl/>
        <w:wordWrap/>
        <w:autoSpaceDE/>
        <w:autoSpaceDN/>
      </w:pPr>
    </w:p>
    <w:p w14:paraId="5D3EC12C" w14:textId="77777777" w:rsidR="002D5513" w:rsidRDefault="002D5513" w:rsidP="003D42B1">
      <w:pPr>
        <w:widowControl/>
        <w:wordWrap/>
        <w:autoSpaceDE/>
        <w:autoSpaceDN/>
      </w:pPr>
    </w:p>
    <w:p w14:paraId="4B85A108" w14:textId="77777777" w:rsidR="002D5513" w:rsidRDefault="002D5513" w:rsidP="003D42B1">
      <w:pPr>
        <w:widowControl/>
        <w:wordWrap/>
        <w:autoSpaceDE/>
        <w:autoSpaceDN/>
      </w:pPr>
    </w:p>
    <w:p w14:paraId="607F86E5" w14:textId="3B4186C8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737FD" w:rsidRPr="009B1E15" w14:paraId="26DFA8DF" w14:textId="77777777" w:rsidTr="006737F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57C76D6" w14:textId="77777777" w:rsidR="006737FD" w:rsidRPr="009B1E15" w:rsidRDefault="006737FD" w:rsidP="006737F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02E7B714" w14:textId="77777777" w:rsidR="006737FD" w:rsidRPr="009B1E15" w:rsidRDefault="006737FD" w:rsidP="006737F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E672ABF" w14:textId="77777777" w:rsidR="006737FD" w:rsidRPr="009B1E15" w:rsidRDefault="006737FD" w:rsidP="006737FD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교수님과의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딸기 파티</w:t>
            </w:r>
          </w:p>
        </w:tc>
      </w:tr>
    </w:tbl>
    <w:p w14:paraId="6D5E486D" w14:textId="77777777" w:rsidR="006737FD" w:rsidRDefault="006737FD" w:rsidP="006737FD"/>
    <w:p w14:paraId="550D807F" w14:textId="77777777" w:rsidR="006737FD" w:rsidRPr="0029157A" w:rsidRDefault="006737FD" w:rsidP="006737F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737FD" w14:paraId="3AB189CC" w14:textId="77777777" w:rsidTr="006737FD">
        <w:tc>
          <w:tcPr>
            <w:tcW w:w="2263" w:type="dxa"/>
          </w:tcPr>
          <w:p w14:paraId="02076E91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2296FC3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부생과 교수님들 간의 교류를 쌓기 위한 딸기 파티 진행.</w:t>
            </w:r>
          </w:p>
        </w:tc>
      </w:tr>
      <w:tr w:rsidR="006737FD" w14:paraId="7D9E262A" w14:textId="77777777" w:rsidTr="006737FD">
        <w:tc>
          <w:tcPr>
            <w:tcW w:w="2263" w:type="dxa"/>
          </w:tcPr>
          <w:p w14:paraId="48002E8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A06B016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4~2022.03.28</w:t>
            </w:r>
          </w:p>
        </w:tc>
      </w:tr>
      <w:tr w:rsidR="006737FD" w14:paraId="14DD5CF7" w14:textId="77777777" w:rsidTr="006737FD">
        <w:tc>
          <w:tcPr>
            <w:tcW w:w="2263" w:type="dxa"/>
          </w:tcPr>
          <w:p w14:paraId="372B01DC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7F31E48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30~2022.04.01</w:t>
            </w:r>
          </w:p>
        </w:tc>
      </w:tr>
      <w:tr w:rsidR="006737FD" w14:paraId="4554DBB8" w14:textId="77777777" w:rsidTr="006737FD">
        <w:tc>
          <w:tcPr>
            <w:tcW w:w="2263" w:type="dxa"/>
          </w:tcPr>
          <w:p w14:paraId="0B443B09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39990C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82,400</w:t>
            </w:r>
          </w:p>
        </w:tc>
      </w:tr>
      <w:tr w:rsidR="006737FD" w14:paraId="27589552" w14:textId="77777777" w:rsidTr="006737FD">
        <w:tc>
          <w:tcPr>
            <w:tcW w:w="2263" w:type="dxa"/>
          </w:tcPr>
          <w:p w14:paraId="637DF41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20AE74E" w14:textId="6E20B9AC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</w:t>
            </w:r>
            <w:r w:rsidR="00EF7728">
              <w:rPr>
                <w:rFonts w:hint="eastAsia"/>
                <w:sz w:val="22"/>
              </w:rPr>
              <w:t>2</w:t>
            </w:r>
            <w:proofErr w:type="gramStart"/>
            <w:r>
              <w:rPr>
                <w:rFonts w:hint="eastAsia"/>
                <w:sz w:val="22"/>
              </w:rPr>
              <w:t xml:space="preserve">부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홍성훈</w:t>
            </w:r>
          </w:p>
        </w:tc>
      </w:tr>
    </w:tbl>
    <w:p w14:paraId="0C65398B" w14:textId="77777777" w:rsidR="006737FD" w:rsidRDefault="006737FD" w:rsidP="006737FD"/>
    <w:p w14:paraId="225D394D" w14:textId="77777777" w:rsidR="006737FD" w:rsidRDefault="006737FD" w:rsidP="006737FD"/>
    <w:p w14:paraId="6D6C1477" w14:textId="77777777" w:rsidR="006737FD" w:rsidRPr="008A6F11" w:rsidRDefault="006737FD" w:rsidP="006737F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659FCBC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737FD" w14:paraId="52DC84FE" w14:textId="77777777" w:rsidTr="006737F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419A88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D20BE7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1F751B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737FD" w14:paraId="27CB5E68" w14:textId="77777777" w:rsidTr="006737FD">
        <w:tc>
          <w:tcPr>
            <w:tcW w:w="2912" w:type="dxa"/>
            <w:tcBorders>
              <w:top w:val="single" w:sz="4" w:space="0" w:color="auto"/>
            </w:tcBorders>
          </w:tcPr>
          <w:p w14:paraId="70E6EB99" w14:textId="77777777" w:rsidR="006737FD" w:rsidRPr="00062781" w:rsidRDefault="006737FD" w:rsidP="006737FD">
            <w:pPr>
              <w:jc w:val="center"/>
            </w:pPr>
            <w:r>
              <w:t>2022.03.2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5E938ED" w14:textId="77777777" w:rsidR="006737FD" w:rsidRPr="00062781" w:rsidRDefault="006737FD" w:rsidP="006737FD">
            <w:r>
              <w:rPr>
                <w:rFonts w:hint="eastAsia"/>
              </w:rPr>
              <w:t>딸기파티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F39CF1D" w14:textId="77777777" w:rsidR="006737FD" w:rsidRPr="00062781" w:rsidRDefault="006737FD" w:rsidP="006737FD"/>
        </w:tc>
      </w:tr>
      <w:tr w:rsidR="006737FD" w14:paraId="66BD74C1" w14:textId="77777777" w:rsidTr="006737FD">
        <w:tc>
          <w:tcPr>
            <w:tcW w:w="2912" w:type="dxa"/>
          </w:tcPr>
          <w:p w14:paraId="3FF19193" w14:textId="77777777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4~2022.03.25</w:t>
            </w:r>
          </w:p>
        </w:tc>
        <w:tc>
          <w:tcPr>
            <w:tcW w:w="2912" w:type="dxa"/>
          </w:tcPr>
          <w:p w14:paraId="316A8D6B" w14:textId="77777777" w:rsidR="006737FD" w:rsidRPr="00062781" w:rsidRDefault="006737FD" w:rsidP="006737FD">
            <w:r>
              <w:rPr>
                <w:rFonts w:hint="eastAsia"/>
              </w:rPr>
              <w:t xml:space="preserve">딸기파티 수요조사 실시 </w:t>
            </w:r>
            <w:r>
              <w:t xml:space="preserve">&amp; </w:t>
            </w:r>
            <w:r>
              <w:rPr>
                <w:rFonts w:hint="eastAsia"/>
              </w:rPr>
              <w:t>교수님 참여 명단 문의</w:t>
            </w:r>
          </w:p>
        </w:tc>
        <w:tc>
          <w:tcPr>
            <w:tcW w:w="2913" w:type="dxa"/>
          </w:tcPr>
          <w:p w14:paraId="5FC0139E" w14:textId="77777777" w:rsidR="006737FD" w:rsidRPr="00062781" w:rsidRDefault="006737FD" w:rsidP="006737FD"/>
        </w:tc>
      </w:tr>
      <w:tr w:rsidR="006737FD" w14:paraId="171F0A9B" w14:textId="77777777" w:rsidTr="006737FD">
        <w:tc>
          <w:tcPr>
            <w:tcW w:w="2912" w:type="dxa"/>
          </w:tcPr>
          <w:p w14:paraId="0D350096" w14:textId="77777777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6~2022.03.27</w:t>
            </w:r>
          </w:p>
        </w:tc>
        <w:tc>
          <w:tcPr>
            <w:tcW w:w="2912" w:type="dxa"/>
          </w:tcPr>
          <w:p w14:paraId="45642042" w14:textId="77777777" w:rsidR="006737FD" w:rsidRPr="00062781" w:rsidRDefault="006737FD" w:rsidP="006737FD">
            <w:r>
              <w:rPr>
                <w:rFonts w:hint="eastAsia"/>
              </w:rPr>
              <w:t>물품 구입</w:t>
            </w:r>
          </w:p>
        </w:tc>
        <w:tc>
          <w:tcPr>
            <w:tcW w:w="2913" w:type="dxa"/>
          </w:tcPr>
          <w:p w14:paraId="2D364C6F" w14:textId="77777777" w:rsidR="006737FD" w:rsidRPr="00062781" w:rsidRDefault="006737FD" w:rsidP="006737FD"/>
        </w:tc>
      </w:tr>
      <w:tr w:rsidR="006737FD" w14:paraId="5DF7A932" w14:textId="77777777" w:rsidTr="006737FD">
        <w:tc>
          <w:tcPr>
            <w:tcW w:w="2912" w:type="dxa"/>
          </w:tcPr>
          <w:p w14:paraId="1CE68C57" w14:textId="77777777" w:rsidR="006737FD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8</w:t>
            </w:r>
          </w:p>
        </w:tc>
        <w:tc>
          <w:tcPr>
            <w:tcW w:w="2912" w:type="dxa"/>
          </w:tcPr>
          <w:p w14:paraId="53A2A9A4" w14:textId="77777777" w:rsidR="006737FD" w:rsidRDefault="006737FD" w:rsidP="006737FD">
            <w:r>
              <w:rPr>
                <w:rFonts w:hint="eastAsia"/>
              </w:rPr>
              <w:t>조 편성 및 조별 일자 공지</w:t>
            </w:r>
          </w:p>
        </w:tc>
        <w:tc>
          <w:tcPr>
            <w:tcW w:w="2913" w:type="dxa"/>
          </w:tcPr>
          <w:p w14:paraId="2252CFB9" w14:textId="77777777" w:rsidR="006737FD" w:rsidRPr="00062781" w:rsidRDefault="006737FD" w:rsidP="006737FD"/>
        </w:tc>
      </w:tr>
      <w:tr w:rsidR="006737FD" w14:paraId="77E7F8EE" w14:textId="77777777" w:rsidTr="006737FD">
        <w:tc>
          <w:tcPr>
            <w:tcW w:w="2912" w:type="dxa"/>
            <w:tcBorders>
              <w:bottom w:val="single" w:sz="12" w:space="0" w:color="auto"/>
            </w:tcBorders>
          </w:tcPr>
          <w:p w14:paraId="0122DDD3" w14:textId="77777777" w:rsidR="006737FD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30~2022.04.0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1A4A864" w14:textId="77777777" w:rsidR="006737FD" w:rsidRDefault="006737FD" w:rsidP="006737FD">
            <w:r>
              <w:rPr>
                <w:rFonts w:hint="eastAsia"/>
              </w:rPr>
              <w:t>딸기파티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4DCDBC6" w14:textId="77777777" w:rsidR="006737FD" w:rsidRPr="00062781" w:rsidRDefault="006737FD" w:rsidP="006737FD"/>
        </w:tc>
      </w:tr>
    </w:tbl>
    <w:p w14:paraId="1945BB49" w14:textId="77777777" w:rsidR="006737FD" w:rsidRPr="008A6F11" w:rsidRDefault="006737FD" w:rsidP="006737FD">
      <w:pPr>
        <w:ind w:firstLineChars="100" w:firstLine="220"/>
        <w:rPr>
          <w:sz w:val="22"/>
        </w:rPr>
      </w:pPr>
    </w:p>
    <w:p w14:paraId="232EA248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F1477ED" w14:textId="77777777" w:rsidR="006737FD" w:rsidRPr="008A6F11" w:rsidRDefault="006737FD" w:rsidP="006737FD">
      <w:pPr>
        <w:ind w:firstLineChars="100" w:firstLine="220"/>
        <w:rPr>
          <w:sz w:val="22"/>
        </w:rPr>
      </w:pPr>
      <w:r w:rsidRPr="0051746F">
        <w:rPr>
          <w:sz w:val="22"/>
        </w:rPr>
        <w:t xml:space="preserve">SLACK과 </w:t>
      </w:r>
      <w:proofErr w:type="spellStart"/>
      <w:r w:rsidRPr="0051746F">
        <w:rPr>
          <w:sz w:val="22"/>
        </w:rPr>
        <w:t>인스타그램을</w:t>
      </w:r>
      <w:proofErr w:type="spellEnd"/>
      <w:r w:rsidRPr="0051746F">
        <w:rPr>
          <w:sz w:val="22"/>
        </w:rPr>
        <w:t xml:space="preserve"> 통해 딸기파티 카드뉴스를 게시하고, 참여 희망자와 가능한 일자를 조사하였다. 학과사무실 측에 문의하여 해당 일자에 가능한 교수님들의 명단을 전달받고, 조를 임의로 편성하여 공지하였다. 이후 해당 일자에 편성된 조에게 딸기와 </w:t>
      </w:r>
      <w:proofErr w:type="spellStart"/>
      <w:r w:rsidRPr="0051746F">
        <w:rPr>
          <w:sz w:val="22"/>
        </w:rPr>
        <w:t>누텔라를</w:t>
      </w:r>
      <w:proofErr w:type="spellEnd"/>
      <w:r w:rsidRPr="0051746F">
        <w:rPr>
          <w:sz w:val="22"/>
        </w:rPr>
        <w:t xml:space="preserve"> 비롯한 간식과 돗자리를 지급하고, </w:t>
      </w:r>
      <w:proofErr w:type="spellStart"/>
      <w:r w:rsidRPr="0051746F">
        <w:rPr>
          <w:sz w:val="22"/>
        </w:rPr>
        <w:t>교수님과의</w:t>
      </w:r>
      <w:proofErr w:type="spellEnd"/>
      <w:r w:rsidRPr="0051746F">
        <w:rPr>
          <w:sz w:val="22"/>
        </w:rPr>
        <w:t xml:space="preserve"> 대화 및 사진 촬영과 같은 행사를 진행하였다.</w:t>
      </w:r>
    </w:p>
    <w:p w14:paraId="5F499BC8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5EA3BF2" w14:textId="77777777" w:rsidR="006737FD" w:rsidRPr="008A6F11" w:rsidRDefault="006737FD" w:rsidP="006737FD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약 </w:t>
      </w:r>
      <w:r>
        <w:rPr>
          <w:sz w:val="22"/>
        </w:rPr>
        <w:t>40</w:t>
      </w:r>
      <w:r>
        <w:rPr>
          <w:rFonts w:hint="eastAsia"/>
          <w:sz w:val="22"/>
        </w:rPr>
        <w:t xml:space="preserve">명의 학생과 </w:t>
      </w:r>
      <w:r>
        <w:rPr>
          <w:sz w:val="22"/>
        </w:rPr>
        <w:t>5</w:t>
      </w:r>
      <w:r>
        <w:rPr>
          <w:rFonts w:hint="eastAsia"/>
          <w:sz w:val="22"/>
        </w:rPr>
        <w:t>분의 교수님 참여.</w:t>
      </w:r>
    </w:p>
    <w:p w14:paraId="260A8929" w14:textId="77777777" w:rsidR="006737FD" w:rsidRDefault="006737FD" w:rsidP="006737FD"/>
    <w:p w14:paraId="7D3C9FFD" w14:textId="77777777" w:rsidR="006737FD" w:rsidRDefault="006737FD" w:rsidP="006737FD"/>
    <w:p w14:paraId="19D2B2A9" w14:textId="77777777" w:rsidR="006737FD" w:rsidRDefault="006737FD" w:rsidP="006737FD"/>
    <w:p w14:paraId="431CB9B6" w14:textId="77777777" w:rsidR="006737FD" w:rsidRDefault="006737FD" w:rsidP="006737FD"/>
    <w:p w14:paraId="400D5D6C" w14:textId="77777777" w:rsidR="006737FD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818"/>
        <w:gridCol w:w="2360"/>
        <w:gridCol w:w="581"/>
        <w:gridCol w:w="1188"/>
        <w:gridCol w:w="1051"/>
        <w:gridCol w:w="818"/>
        <w:gridCol w:w="581"/>
      </w:tblGrid>
      <w:tr w:rsidR="006737FD" w:rsidRPr="00626527" w14:paraId="1A2865EA" w14:textId="77777777" w:rsidTr="006737FD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DE1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4DFE2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6DB34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844E6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C1103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99359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B14D1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4A59B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6169E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737FD" w:rsidRPr="00626527" w14:paraId="16DB7EE5" w14:textId="77777777" w:rsidTr="006737FD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A6ED1" w14:textId="614C7CDE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DA133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 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2086F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E684F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파티 물품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883D2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9F660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18DD8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2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F6469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.5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F003AC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63A53BFC" w14:textId="77777777" w:rsidTr="006737F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DD2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4D3D9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70173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370AF8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ACA73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97714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E250A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3D9040" w14:textId="07E1E343" w:rsidR="006737FD" w:rsidRPr="00626527" w:rsidRDefault="00B45D24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737F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D3E92D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47819F93" w14:textId="77777777" w:rsidTr="006737F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B2E2D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7695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9FFEA4B" w14:textId="77777777" w:rsidR="006737FD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CC1CF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80ABF1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50FF7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65339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7862DA" w14:textId="7FD83DA7" w:rsidR="006737FD" w:rsidRPr="00626527" w:rsidRDefault="00B45D24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737F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74F902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632DAF21" w14:textId="77777777" w:rsidTr="006737F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3A47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94FC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57853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9ED16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D4DD6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2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3F532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7.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64B2D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AA47AB3" w14:textId="77777777" w:rsidR="006737FD" w:rsidRDefault="006737FD" w:rsidP="006737FD"/>
    <w:p w14:paraId="43040C94" w14:textId="77777777" w:rsidR="006737FD" w:rsidRDefault="006737FD" w:rsidP="006737FD"/>
    <w:p w14:paraId="0D6364A8" w14:textId="77777777" w:rsidR="006737FD" w:rsidRPr="00062781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919412C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8E5FB0C" w14:textId="77777777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Pr="0051746F">
        <w:rPr>
          <w:rFonts w:hint="eastAsia"/>
          <w:sz w:val="22"/>
        </w:rPr>
        <w:t>평소</w:t>
      </w:r>
      <w:r w:rsidRPr="0051746F">
        <w:rPr>
          <w:sz w:val="22"/>
        </w:rPr>
        <w:t xml:space="preserve"> 교수님과 깊은 대화를 할 기회가 적었던 기존 학부생들과 신규 진입생들에게 많은 것을 경험할 수 있는 기회가 되었으며, 교수님과 학부생 간의 심리적 거리감을 줄일 수 있었음. 또한, 아직 학과에 대해 잘 알지 못하는 신규 진입생들에게 동기 간의 친목을 도모할 수 있는 기회의 장이 됨.</w:t>
      </w:r>
    </w:p>
    <w:p w14:paraId="49DCA877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137C468" w14:textId="77777777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4376A831" w14:textId="77777777" w:rsidR="006737FD" w:rsidRPr="00062781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A1F348C" w14:textId="77777777" w:rsidR="006737FD" w:rsidRDefault="006737FD" w:rsidP="006737FD">
      <w:pPr>
        <w:widowControl/>
        <w:wordWrap/>
        <w:autoSpaceDE/>
        <w:autoSpaceDN/>
      </w:pPr>
    </w:p>
    <w:p w14:paraId="5A2FA30B" w14:textId="77777777" w:rsidR="006737FD" w:rsidRDefault="006737FD" w:rsidP="006737FD">
      <w:pPr>
        <w:widowControl/>
        <w:wordWrap/>
        <w:autoSpaceDE/>
        <w:autoSpaceDN/>
      </w:pPr>
    </w:p>
    <w:p w14:paraId="708EC212" w14:textId="77777777" w:rsidR="006737FD" w:rsidRDefault="006737FD" w:rsidP="006737FD">
      <w:pPr>
        <w:widowControl/>
        <w:wordWrap/>
        <w:autoSpaceDE/>
        <w:autoSpaceDN/>
      </w:pPr>
    </w:p>
    <w:p w14:paraId="63A68C26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3CCFFBB9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75B8000" w14:textId="3B54E97B" w:rsidR="002D5513" w:rsidRPr="009B1E15" w:rsidRDefault="00BE4E19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5C4A2C95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49D2CE4" w14:textId="77777777" w:rsidR="002D5513" w:rsidRPr="009B1E15" w:rsidRDefault="00E628A7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학과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테크트리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작성 및 배포</w:t>
            </w:r>
          </w:p>
        </w:tc>
      </w:tr>
    </w:tbl>
    <w:p w14:paraId="11F8BA55" w14:textId="77777777" w:rsidR="002D5513" w:rsidRDefault="002D5513" w:rsidP="002D5513"/>
    <w:p w14:paraId="0E11055B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C37E0" w14:paraId="1F46E77E" w14:textId="77777777" w:rsidTr="002D5513">
        <w:tc>
          <w:tcPr>
            <w:tcW w:w="2263" w:type="dxa"/>
          </w:tcPr>
          <w:p w14:paraId="3E07298F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3D220F3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교수님들과의</w:t>
            </w:r>
            <w:proofErr w:type="spellEnd"/>
            <w:r>
              <w:rPr>
                <w:rFonts w:hint="eastAsia"/>
                <w:sz w:val="22"/>
              </w:rPr>
              <w:t xml:space="preserve"> 논의를 통해 진행</w:t>
            </w:r>
          </w:p>
        </w:tc>
      </w:tr>
      <w:tr w:rsidR="00CC37E0" w14:paraId="55EB3976" w14:textId="77777777" w:rsidTr="002D5513">
        <w:tc>
          <w:tcPr>
            <w:tcW w:w="2263" w:type="dxa"/>
          </w:tcPr>
          <w:p w14:paraId="7E2B7EBF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5AA6B82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1~2022.06.01</w:t>
            </w:r>
          </w:p>
        </w:tc>
      </w:tr>
      <w:tr w:rsidR="00CC37E0" w14:paraId="67EC1687" w14:textId="77777777" w:rsidTr="002D5513">
        <w:tc>
          <w:tcPr>
            <w:tcW w:w="2263" w:type="dxa"/>
          </w:tcPr>
          <w:p w14:paraId="3C083889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26DC35A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1</w:t>
            </w:r>
          </w:p>
        </w:tc>
      </w:tr>
      <w:tr w:rsidR="00CC37E0" w14:paraId="60C3F906" w14:textId="77777777" w:rsidTr="002D5513">
        <w:tc>
          <w:tcPr>
            <w:tcW w:w="2263" w:type="dxa"/>
          </w:tcPr>
          <w:p w14:paraId="67293A24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3A87602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CC37E0" w14:paraId="712D5B34" w14:textId="77777777" w:rsidTr="002D5513">
        <w:tc>
          <w:tcPr>
            <w:tcW w:w="2263" w:type="dxa"/>
          </w:tcPr>
          <w:p w14:paraId="59355443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DEE7C8F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 xml:space="preserve">학생회장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임채원</w:t>
            </w:r>
          </w:p>
        </w:tc>
      </w:tr>
    </w:tbl>
    <w:p w14:paraId="7410D166" w14:textId="77777777" w:rsidR="002D5513" w:rsidRDefault="002D5513" w:rsidP="002D5513"/>
    <w:p w14:paraId="443E2B78" w14:textId="77777777" w:rsidR="002D5513" w:rsidRDefault="002D5513" w:rsidP="002D5513"/>
    <w:p w14:paraId="20166659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6613050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3700215B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9872795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0653A6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C3DCF3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63D1ED7F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1B0C7A0D" w14:textId="77777777" w:rsidR="002D5513" w:rsidRPr="00062781" w:rsidRDefault="00CC37E0" w:rsidP="002D5513">
            <w:pPr>
              <w:jc w:val="center"/>
            </w:pPr>
            <w:r>
              <w:t>2022.04.01</w:t>
            </w:r>
            <w:r w:rsidR="00420820">
              <w:t>, 2022.04.0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48B2FDF8" w14:textId="77777777" w:rsidR="002D5513" w:rsidRPr="00062781" w:rsidRDefault="00CC37E0" w:rsidP="002D5513">
            <w:proofErr w:type="spellStart"/>
            <w:r>
              <w:rPr>
                <w:rFonts w:hint="eastAsia"/>
              </w:rPr>
              <w:t>테크트리</w:t>
            </w:r>
            <w:proofErr w:type="spellEnd"/>
            <w:r>
              <w:rPr>
                <w:rFonts w:hint="eastAsia"/>
              </w:rPr>
              <w:t xml:space="preserve"> 제작을 위한 논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5C5E43E" w14:textId="77777777" w:rsidR="002D5513" w:rsidRPr="00062781" w:rsidRDefault="002D5513" w:rsidP="002D5513"/>
        </w:tc>
      </w:tr>
      <w:tr w:rsidR="002D5513" w14:paraId="4AB3811E" w14:textId="77777777" w:rsidTr="002D5513">
        <w:tc>
          <w:tcPr>
            <w:tcW w:w="2912" w:type="dxa"/>
          </w:tcPr>
          <w:p w14:paraId="07910C37" w14:textId="77777777" w:rsidR="002D5513" w:rsidRPr="00062781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1~2022.05.31</w:t>
            </w:r>
          </w:p>
        </w:tc>
        <w:tc>
          <w:tcPr>
            <w:tcW w:w="2912" w:type="dxa"/>
          </w:tcPr>
          <w:p w14:paraId="628E3CBF" w14:textId="77777777" w:rsidR="002D5513" w:rsidRPr="00062781" w:rsidRDefault="00420820" w:rsidP="002D5513">
            <w:proofErr w:type="spellStart"/>
            <w:r>
              <w:rPr>
                <w:rFonts w:hint="eastAsia"/>
              </w:rPr>
              <w:t>테크트리</w:t>
            </w:r>
            <w:proofErr w:type="spellEnd"/>
            <w:r>
              <w:rPr>
                <w:rFonts w:hint="eastAsia"/>
              </w:rPr>
              <w:t xml:space="preserve"> 제작</w:t>
            </w:r>
          </w:p>
        </w:tc>
        <w:tc>
          <w:tcPr>
            <w:tcW w:w="2913" w:type="dxa"/>
          </w:tcPr>
          <w:p w14:paraId="05BD5005" w14:textId="77777777" w:rsidR="002D5513" w:rsidRPr="00062781" w:rsidRDefault="002D5513" w:rsidP="002D5513"/>
        </w:tc>
      </w:tr>
      <w:tr w:rsidR="002D5513" w14:paraId="2D5D464E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636D49AB" w14:textId="77777777" w:rsidR="002D5513" w:rsidRPr="00062781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2B002EE" w14:textId="77777777" w:rsidR="002D5513" w:rsidRPr="00062781" w:rsidRDefault="00420820" w:rsidP="002D5513">
            <w:proofErr w:type="spellStart"/>
            <w:r>
              <w:rPr>
                <w:rFonts w:hint="eastAsia"/>
              </w:rPr>
              <w:t>테크트리</w:t>
            </w:r>
            <w:proofErr w:type="spellEnd"/>
            <w:r>
              <w:rPr>
                <w:rFonts w:hint="eastAsia"/>
              </w:rPr>
              <w:t xml:space="preserve">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656D4E2F" w14:textId="77777777" w:rsidR="002D5513" w:rsidRPr="00062781" w:rsidRDefault="002D5513" w:rsidP="002D5513"/>
        </w:tc>
      </w:tr>
    </w:tbl>
    <w:p w14:paraId="6E5EE105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48EB6FFB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B33D112" w14:textId="77777777" w:rsidR="002D5513" w:rsidRDefault="00420820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배우는 내용에서 나뉠 수 있는 분야가 많은 산업공학의 특성상,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목 커리큘럼을 잘 모르는 학부생들을 위해 어떤 순서로 어떠한 과목을 수강해야 하는 지에 대한 가이드라인을 제시하고자 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회 내에서 임의로 정하기엔 무리가 있다는 판단 하에 교수님과 두 차례 논의를 거친 후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교수님의 의견을 주축으로 </w:t>
      </w:r>
      <w:proofErr w:type="spellStart"/>
      <w:r>
        <w:rPr>
          <w:rFonts w:hint="eastAsia"/>
          <w:sz w:val="22"/>
        </w:rPr>
        <w:t>테크트리를</w:t>
      </w:r>
      <w:proofErr w:type="spellEnd"/>
      <w:r>
        <w:rPr>
          <w:rFonts w:hint="eastAsia"/>
          <w:sz w:val="22"/>
        </w:rPr>
        <w:t xml:space="preserve"> 제작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약 </w:t>
      </w:r>
      <w:r>
        <w:rPr>
          <w:sz w:val="22"/>
        </w:rPr>
        <w:t>2</w:t>
      </w:r>
      <w:r>
        <w:rPr>
          <w:rFonts w:hint="eastAsia"/>
          <w:sz w:val="22"/>
        </w:rPr>
        <w:t>달이 채 안되는 시간 동안 제작을 진행해 왔으며,</w:t>
      </w:r>
      <w:r>
        <w:rPr>
          <w:sz w:val="22"/>
        </w:rPr>
        <w:t xml:space="preserve"> 6</w:t>
      </w:r>
      <w:r>
        <w:rPr>
          <w:rFonts w:hint="eastAsia"/>
          <w:sz w:val="22"/>
        </w:rPr>
        <w:t xml:space="preserve">월에 </w:t>
      </w:r>
      <w:r>
        <w:rPr>
          <w:sz w:val="22"/>
        </w:rPr>
        <w:t>SLACK</w:t>
      </w:r>
      <w:r>
        <w:rPr>
          <w:rFonts w:hint="eastAsia"/>
          <w:sz w:val="22"/>
        </w:rPr>
        <w:t>을 통해 게시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포하였다.</w:t>
      </w:r>
      <w:r>
        <w:rPr>
          <w:sz w:val="22"/>
        </w:rPr>
        <w:t xml:space="preserve"> </w:t>
      </w:r>
    </w:p>
    <w:p w14:paraId="5DE84DB2" w14:textId="77777777" w:rsidR="00420820" w:rsidRPr="008A6F11" w:rsidRDefault="00420820" w:rsidP="002D5513">
      <w:pPr>
        <w:ind w:firstLineChars="100" w:firstLine="220"/>
        <w:rPr>
          <w:sz w:val="22"/>
        </w:rPr>
      </w:pPr>
    </w:p>
    <w:p w14:paraId="33F97B4F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4FC50C8" w14:textId="77777777" w:rsidR="002D5513" w:rsidRPr="008A6F11" w:rsidRDefault="00420820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과 홈페이지 및 </w:t>
      </w:r>
      <w:r>
        <w:rPr>
          <w:sz w:val="22"/>
        </w:rPr>
        <w:t>SLACK</w:t>
      </w:r>
      <w:r>
        <w:rPr>
          <w:rFonts w:hint="eastAsia"/>
          <w:sz w:val="22"/>
        </w:rPr>
        <w:t>에 게시하여 학부생들이 언제든 열람할 수 있도록 함.</w:t>
      </w:r>
      <w:r>
        <w:rPr>
          <w:sz w:val="22"/>
        </w:rPr>
        <w:t xml:space="preserve"> </w:t>
      </w:r>
    </w:p>
    <w:p w14:paraId="5EB3BC48" w14:textId="77777777" w:rsidR="002D5513" w:rsidRDefault="002D5513" w:rsidP="002D5513"/>
    <w:p w14:paraId="304AF5C4" w14:textId="77777777" w:rsidR="002D5513" w:rsidRDefault="002D5513" w:rsidP="002D5513"/>
    <w:p w14:paraId="46C3315A" w14:textId="77777777" w:rsidR="002D5513" w:rsidRDefault="002D5513" w:rsidP="002D5513"/>
    <w:p w14:paraId="494918AB" w14:textId="77777777" w:rsidR="002D5513" w:rsidRDefault="002D5513" w:rsidP="002D5513"/>
    <w:p w14:paraId="14444332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02"/>
        <w:gridCol w:w="1049"/>
        <w:gridCol w:w="2115"/>
        <w:gridCol w:w="746"/>
        <w:gridCol w:w="746"/>
        <w:gridCol w:w="746"/>
        <w:gridCol w:w="1050"/>
        <w:gridCol w:w="746"/>
      </w:tblGrid>
      <w:tr w:rsidR="002D5513" w:rsidRPr="00626527" w14:paraId="243A4226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29E4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0F87E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DC740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C916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42FA3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866CC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88CE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1235A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A07F2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D5513" w:rsidRPr="00626527" w14:paraId="40D29D4A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87CE0" w14:textId="2031A12F" w:rsidR="002D5513" w:rsidRPr="00626527" w:rsidRDefault="008C494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AB8BBE" w14:textId="09603921" w:rsidR="002D5513" w:rsidRPr="00626527" w:rsidRDefault="008C494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테크트리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작성 및 배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1CE73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DF1819" w14:textId="6E9850E3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C494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AC5F3C" w14:textId="0CE9BBA6" w:rsidR="002D5513" w:rsidRPr="00626527" w:rsidRDefault="008C494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E46DA" w14:textId="0AF54A6E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11308" w14:textId="7F350705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C3DADE" w14:textId="25C23857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3B062F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310F80B8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8F2C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5ABE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0BC5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97613A" w14:textId="7E154BC1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C494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79CA4F" w14:textId="04BB54E6" w:rsidR="002D5513" w:rsidRPr="00626527" w:rsidRDefault="008C494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3032D" w14:textId="305B395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ADC451" w14:textId="1CB9667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5131A5" w14:textId="26F82112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A2EB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327AB87A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2F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4180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EBCF7E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83D8BB" w14:textId="4DF2C72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C494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1E7478" w14:textId="3991018D" w:rsidR="002D5513" w:rsidRPr="00626527" w:rsidRDefault="008C4947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670713" w14:textId="0F9D14B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871175" w14:textId="183155E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B5A021" w14:textId="1819839D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9CCD7A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69936D75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F5B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7303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00D48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5AA71" w14:textId="588F8A30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C86666" w14:textId="63E9FF34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0D48FD" w14:textId="25DAC9DF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B5B95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7DB1D36" w14:textId="77777777" w:rsidR="002D5513" w:rsidRDefault="002D5513" w:rsidP="002D5513"/>
    <w:p w14:paraId="0BFC7630" w14:textId="77777777" w:rsidR="002D5513" w:rsidRDefault="002D5513" w:rsidP="002D5513"/>
    <w:p w14:paraId="6F4ED38B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E167FF8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0382C55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20820">
        <w:rPr>
          <w:rFonts w:hint="eastAsia"/>
          <w:sz w:val="22"/>
        </w:rPr>
        <w:t>학생들에게 수강 순서와 분야에 대한 대략적인 가이드라인을 제시하고,</w:t>
      </w:r>
      <w:r w:rsidR="00420820">
        <w:rPr>
          <w:sz w:val="22"/>
        </w:rPr>
        <w:t xml:space="preserve"> </w:t>
      </w:r>
      <w:r w:rsidR="00420820">
        <w:rPr>
          <w:rFonts w:hint="eastAsia"/>
          <w:sz w:val="22"/>
        </w:rPr>
        <w:t>향후 수강 분야에 따른 로드맵을 제공함.</w:t>
      </w:r>
      <w:r w:rsidR="00420820">
        <w:rPr>
          <w:sz w:val="22"/>
        </w:rPr>
        <w:t xml:space="preserve"> </w:t>
      </w:r>
    </w:p>
    <w:p w14:paraId="06096730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1C859A8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6E24533D" w14:textId="77777777" w:rsidR="002D5513" w:rsidRPr="00062781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29A3094" w14:textId="77777777" w:rsidR="002D5513" w:rsidRDefault="002D5513" w:rsidP="003D42B1">
      <w:pPr>
        <w:widowControl/>
        <w:wordWrap/>
        <w:autoSpaceDE/>
        <w:autoSpaceDN/>
      </w:pPr>
    </w:p>
    <w:p w14:paraId="70465EBA" w14:textId="77777777" w:rsidR="002D5513" w:rsidRDefault="002D5513" w:rsidP="003D42B1">
      <w:pPr>
        <w:widowControl/>
        <w:wordWrap/>
        <w:autoSpaceDE/>
        <w:autoSpaceDN/>
      </w:pPr>
    </w:p>
    <w:p w14:paraId="56ACF1EB" w14:textId="77777777" w:rsidR="002D5513" w:rsidRDefault="002D5513" w:rsidP="003D42B1">
      <w:pPr>
        <w:widowControl/>
        <w:wordWrap/>
        <w:autoSpaceDE/>
        <w:autoSpaceDN/>
      </w:pPr>
    </w:p>
    <w:p w14:paraId="43C9A7F3" w14:textId="77777777" w:rsidR="002D5513" w:rsidRDefault="002D5513" w:rsidP="003D42B1">
      <w:pPr>
        <w:widowControl/>
        <w:wordWrap/>
        <w:autoSpaceDE/>
        <w:autoSpaceDN/>
      </w:pPr>
    </w:p>
    <w:p w14:paraId="2A3CFE7A" w14:textId="77777777" w:rsidR="002D5513" w:rsidRDefault="002D5513" w:rsidP="003D42B1">
      <w:pPr>
        <w:widowControl/>
        <w:wordWrap/>
        <w:autoSpaceDE/>
        <w:autoSpaceDN/>
      </w:pPr>
    </w:p>
    <w:p w14:paraId="00FB6910" w14:textId="77777777" w:rsidR="002D5513" w:rsidRDefault="002D5513" w:rsidP="003D42B1">
      <w:pPr>
        <w:widowControl/>
        <w:wordWrap/>
        <w:autoSpaceDE/>
        <w:autoSpaceDN/>
      </w:pPr>
    </w:p>
    <w:p w14:paraId="47FA3D04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6857EB1C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60390C1" w14:textId="0598AF3C" w:rsidR="002D5513" w:rsidRPr="009B1E15" w:rsidRDefault="00FA643C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31D51A4D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75EBBCF" w14:textId="77777777" w:rsidR="002D5513" w:rsidRPr="009B1E15" w:rsidRDefault="00E628A7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종강 파티</w:t>
            </w:r>
          </w:p>
        </w:tc>
      </w:tr>
    </w:tbl>
    <w:p w14:paraId="0FE37521" w14:textId="77777777" w:rsidR="002D5513" w:rsidRDefault="002D5513" w:rsidP="002D5513"/>
    <w:p w14:paraId="2411324E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41BE73F6" w14:textId="77777777" w:rsidTr="002D5513">
        <w:tc>
          <w:tcPr>
            <w:tcW w:w="2263" w:type="dxa"/>
          </w:tcPr>
          <w:p w14:paraId="42C3A078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5EFF608" w14:textId="77777777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대면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학부생들에 한하여 라운지에서 진행</w:t>
            </w:r>
          </w:p>
        </w:tc>
      </w:tr>
      <w:tr w:rsidR="002D5513" w14:paraId="67621245" w14:textId="77777777" w:rsidTr="002D5513">
        <w:tc>
          <w:tcPr>
            <w:tcW w:w="2263" w:type="dxa"/>
          </w:tcPr>
          <w:p w14:paraId="42738327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47B4063" w14:textId="77777777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20~2022.06.01</w:t>
            </w:r>
          </w:p>
        </w:tc>
      </w:tr>
      <w:tr w:rsidR="002D5513" w14:paraId="1A59F7E6" w14:textId="77777777" w:rsidTr="002D5513">
        <w:tc>
          <w:tcPr>
            <w:tcW w:w="2263" w:type="dxa"/>
          </w:tcPr>
          <w:p w14:paraId="3863C805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6FD3152" w14:textId="77777777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2</w:t>
            </w:r>
          </w:p>
        </w:tc>
      </w:tr>
      <w:tr w:rsidR="002D5513" w14:paraId="3E8A1A6A" w14:textId="77777777" w:rsidTr="002D5513">
        <w:tc>
          <w:tcPr>
            <w:tcW w:w="2263" w:type="dxa"/>
          </w:tcPr>
          <w:p w14:paraId="0887F59F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2E677AD" w14:textId="69A1158B" w:rsidR="002D5513" w:rsidRPr="00062781" w:rsidRDefault="000A44A4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112C2C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153,840</w:t>
            </w:r>
          </w:p>
        </w:tc>
      </w:tr>
      <w:tr w:rsidR="002D5513" w14:paraId="44A026F3" w14:textId="77777777" w:rsidTr="002D5513">
        <w:tc>
          <w:tcPr>
            <w:tcW w:w="2263" w:type="dxa"/>
          </w:tcPr>
          <w:p w14:paraId="532423EE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C834FFB" w14:textId="787FEAAD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</w:t>
            </w:r>
            <w:r w:rsidR="00EF7728">
              <w:rPr>
                <w:rFonts w:hint="eastAsia"/>
                <w:sz w:val="22"/>
              </w:rPr>
              <w:t>2</w:t>
            </w:r>
            <w:proofErr w:type="gramStart"/>
            <w:r>
              <w:rPr>
                <w:rFonts w:hint="eastAsia"/>
                <w:sz w:val="22"/>
              </w:rPr>
              <w:t xml:space="preserve">부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홍성훈</w:t>
            </w:r>
          </w:p>
        </w:tc>
      </w:tr>
    </w:tbl>
    <w:p w14:paraId="4F031F27" w14:textId="77777777" w:rsidR="002D5513" w:rsidRDefault="002D5513" w:rsidP="002D5513"/>
    <w:p w14:paraId="45CF0411" w14:textId="77777777" w:rsidR="002D5513" w:rsidRDefault="002D5513" w:rsidP="002D5513"/>
    <w:p w14:paraId="31DBE568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BFC8977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296F8B7E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328D66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673C7F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88C80D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1279D72D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37472269" w14:textId="77777777" w:rsidR="002D5513" w:rsidRPr="00062781" w:rsidRDefault="00420820" w:rsidP="002D5513">
            <w:pPr>
              <w:jc w:val="center"/>
            </w:pPr>
            <w:r>
              <w:t>2022.05.20~2022.05.2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EFFF47B" w14:textId="77777777" w:rsidR="002D5513" w:rsidRPr="00062781" w:rsidRDefault="00420820" w:rsidP="002D5513">
            <w:r>
              <w:rPr>
                <w:rFonts w:hint="eastAsia"/>
              </w:rPr>
              <w:t>종강 파티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C52E075" w14:textId="77777777" w:rsidR="002D5513" w:rsidRPr="00062781" w:rsidRDefault="002D5513" w:rsidP="002D5513"/>
        </w:tc>
      </w:tr>
      <w:tr w:rsidR="002D5513" w14:paraId="1FE39154" w14:textId="77777777" w:rsidTr="002D5513">
        <w:tc>
          <w:tcPr>
            <w:tcW w:w="2912" w:type="dxa"/>
          </w:tcPr>
          <w:p w14:paraId="674097C3" w14:textId="77777777" w:rsidR="002D5513" w:rsidRPr="00062781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28~2022.05.30</w:t>
            </w:r>
          </w:p>
        </w:tc>
        <w:tc>
          <w:tcPr>
            <w:tcW w:w="2912" w:type="dxa"/>
          </w:tcPr>
          <w:p w14:paraId="340AF972" w14:textId="77777777" w:rsidR="002D5513" w:rsidRPr="00062781" w:rsidRDefault="00420820" w:rsidP="002D5513">
            <w:r>
              <w:rPr>
                <w:rFonts w:hint="eastAsia"/>
              </w:rPr>
              <w:t>물품 구입</w:t>
            </w:r>
          </w:p>
        </w:tc>
        <w:tc>
          <w:tcPr>
            <w:tcW w:w="2913" w:type="dxa"/>
          </w:tcPr>
          <w:p w14:paraId="24104995" w14:textId="77777777" w:rsidR="002D5513" w:rsidRPr="00062781" w:rsidRDefault="002D5513" w:rsidP="002D5513"/>
        </w:tc>
      </w:tr>
      <w:tr w:rsidR="002D5513" w14:paraId="41217690" w14:textId="77777777" w:rsidTr="00420820">
        <w:tc>
          <w:tcPr>
            <w:tcW w:w="2912" w:type="dxa"/>
          </w:tcPr>
          <w:p w14:paraId="784AFFD4" w14:textId="77777777" w:rsidR="002D5513" w:rsidRPr="00062781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31~2022.06.01</w:t>
            </w:r>
          </w:p>
        </w:tc>
        <w:tc>
          <w:tcPr>
            <w:tcW w:w="2912" w:type="dxa"/>
          </w:tcPr>
          <w:p w14:paraId="704570AF" w14:textId="77777777" w:rsidR="002D5513" w:rsidRPr="00062781" w:rsidRDefault="00420820" w:rsidP="002D5513">
            <w:r>
              <w:rPr>
                <w:rFonts w:hint="eastAsia"/>
              </w:rPr>
              <w:t>학과라운지 장식</w:t>
            </w:r>
          </w:p>
        </w:tc>
        <w:tc>
          <w:tcPr>
            <w:tcW w:w="2913" w:type="dxa"/>
          </w:tcPr>
          <w:p w14:paraId="3300CF67" w14:textId="77777777" w:rsidR="002D5513" w:rsidRPr="00062781" w:rsidRDefault="002D5513" w:rsidP="002D5513"/>
        </w:tc>
      </w:tr>
      <w:tr w:rsidR="00420820" w14:paraId="27295E8A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3BCE4B7A" w14:textId="77777777" w:rsidR="00420820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4326700" w14:textId="77777777" w:rsidR="00420820" w:rsidRDefault="00420820" w:rsidP="002D5513">
            <w:r>
              <w:rPr>
                <w:rFonts w:hint="eastAsia"/>
              </w:rPr>
              <w:t>종강파티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CA6697A" w14:textId="77777777" w:rsidR="00420820" w:rsidRPr="00062781" w:rsidRDefault="00420820" w:rsidP="002D5513"/>
        </w:tc>
      </w:tr>
    </w:tbl>
    <w:p w14:paraId="791C9937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592EBEF3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16066BC" w14:textId="77777777" w:rsidR="002D5513" w:rsidRPr="008A6F11" w:rsidRDefault="00420820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과라운지에서 희망하는 학부생 모두가 모여 다 같이 즐길 수 있는 자리를 만드는 것이 기획 의도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에 맞게 단체 식사와 영화 감상, 보드게임 등의 컨텐츠를 준비하였다.</w:t>
      </w:r>
      <w:r>
        <w:rPr>
          <w:sz w:val="22"/>
        </w:rPr>
        <w:t xml:space="preserve"> SLACK</w:t>
      </w:r>
      <w:r>
        <w:rPr>
          <w:rFonts w:hint="eastAsia"/>
          <w:sz w:val="22"/>
        </w:rPr>
        <w:t>을 통해 참여 조사를 미리 시행하여 그 결과에 따라 알맞은 메뉴와 그에 따른 양을 주문하여 식사를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부생들이 다 같이 모인 자리인만큼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의미 있는 정보 역시 제공하자는 취지에 따라 </w:t>
      </w:r>
      <w:r>
        <w:rPr>
          <w:sz w:val="22"/>
        </w:rPr>
        <w:t>CA</w:t>
      </w:r>
      <w:r>
        <w:rPr>
          <w:rFonts w:hint="eastAsia"/>
          <w:sz w:val="22"/>
        </w:rPr>
        <w:t>님들 주도로 병역,</w:t>
      </w:r>
      <w:r>
        <w:rPr>
          <w:sz w:val="22"/>
        </w:rPr>
        <w:t xml:space="preserve"> </w:t>
      </w:r>
      <w:r>
        <w:rPr>
          <w:rFonts w:hint="eastAsia"/>
          <w:sz w:val="22"/>
        </w:rPr>
        <w:t>취업 자료에 대한 세미나 역시 준비하여 제공하였다.</w:t>
      </w:r>
      <w:r>
        <w:rPr>
          <w:sz w:val="22"/>
        </w:rPr>
        <w:t xml:space="preserve"> </w:t>
      </w:r>
    </w:p>
    <w:p w14:paraId="1A52412C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09AE6A9" w14:textId="77777777" w:rsidR="002D5513" w:rsidRPr="008A6F11" w:rsidRDefault="00420820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>7~21</w:t>
      </w:r>
      <w:r>
        <w:rPr>
          <w:rFonts w:hint="eastAsia"/>
          <w:sz w:val="22"/>
        </w:rPr>
        <w:t xml:space="preserve">학번까지 약 </w:t>
      </w:r>
      <w:r>
        <w:rPr>
          <w:sz w:val="22"/>
        </w:rPr>
        <w:t>30</w:t>
      </w:r>
      <w:r>
        <w:rPr>
          <w:rFonts w:hint="eastAsia"/>
          <w:sz w:val="22"/>
        </w:rPr>
        <w:t>명의 학부생이 참여함.</w:t>
      </w:r>
    </w:p>
    <w:p w14:paraId="318FCBA5" w14:textId="77777777" w:rsidR="002D5513" w:rsidRDefault="002D5513" w:rsidP="002D5513"/>
    <w:p w14:paraId="74844225" w14:textId="77777777" w:rsidR="002D5513" w:rsidRDefault="002D5513" w:rsidP="002D5513"/>
    <w:p w14:paraId="10EA710B" w14:textId="77777777" w:rsidR="002D5513" w:rsidRDefault="002D5513" w:rsidP="002D5513"/>
    <w:p w14:paraId="0CFF602E" w14:textId="77777777" w:rsidR="002D5513" w:rsidRDefault="002D5513" w:rsidP="002D5513"/>
    <w:p w14:paraId="3C198C7E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803"/>
        <w:gridCol w:w="2317"/>
        <w:gridCol w:w="570"/>
        <w:gridCol w:w="1166"/>
        <w:gridCol w:w="1166"/>
        <w:gridCol w:w="803"/>
        <w:gridCol w:w="570"/>
      </w:tblGrid>
      <w:tr w:rsidR="002D5513" w:rsidRPr="00626527" w14:paraId="5C065F30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F981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E972E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AFB7D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BEBAE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144D1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DE2EC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B5E78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7F1DD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A7F8F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D5513" w:rsidRPr="00626527" w14:paraId="36A4AE0E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744" w14:textId="5E451E2B" w:rsidR="002D5513" w:rsidRPr="00626527" w:rsidRDefault="00320E6A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7DFBF2" w14:textId="36AC16C1" w:rsidR="002D5513" w:rsidRPr="00626527" w:rsidRDefault="00EE0E40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종강 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750A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1DD30F" w14:textId="5A90F620" w:rsidR="002D5513" w:rsidRPr="00626527" w:rsidRDefault="0074516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파티 물품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36CFDF" w14:textId="7453DAC7" w:rsidR="002D5513" w:rsidRPr="00626527" w:rsidRDefault="0074516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D18DA7" w14:textId="6ACC4BB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34323C" w14:textId="5ED3DFA8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3,8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77F738" w14:textId="7B47DEE4" w:rsidR="002D5513" w:rsidRPr="00626527" w:rsidRDefault="0074516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1.3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F540DDD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592CCFDD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60F9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1497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ECD8E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4A4BC5" w14:textId="288D2F2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7451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499856" w14:textId="0537F718" w:rsidR="002D5513" w:rsidRPr="00626527" w:rsidRDefault="0074516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65F7EF" w14:textId="01381C9B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53363" w14:textId="134258A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F13335" w14:textId="557F2D74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4654B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0AB4B91B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33E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68D2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C26E35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0ABAF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B2D200" w14:textId="0634BDAC" w:rsidR="002D5513" w:rsidRPr="00626527" w:rsidRDefault="0074516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E2EF5AF" w14:textId="734F031C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A941BF1" w14:textId="39373538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00DB26" w14:textId="0AFF92E3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E3F82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18543E67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E03D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74B4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0487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183333" w14:textId="3054082E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4516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11A0D" w14:textId="3DC37ACF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74516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3,8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011521" w14:textId="64AD8184" w:rsidR="002D5513" w:rsidRPr="00626527" w:rsidRDefault="0074516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1.3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4538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2EAB448" w14:textId="77777777" w:rsidR="002D5513" w:rsidRDefault="002D5513" w:rsidP="002D5513"/>
    <w:p w14:paraId="31131735" w14:textId="77777777" w:rsidR="002D5513" w:rsidRDefault="002D5513" w:rsidP="002D5513"/>
    <w:p w14:paraId="446E1935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EC9CEA2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F090886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20820">
        <w:rPr>
          <w:rFonts w:hint="eastAsia"/>
          <w:sz w:val="22"/>
        </w:rPr>
        <w:t>학부생들에게 병역 및 취업 관련 정보들을 제공할 수 있었고,</w:t>
      </w:r>
      <w:r w:rsidR="00420820">
        <w:rPr>
          <w:sz w:val="22"/>
        </w:rPr>
        <w:t xml:space="preserve"> </w:t>
      </w:r>
      <w:r w:rsidR="00420820">
        <w:rPr>
          <w:rFonts w:hint="eastAsia"/>
          <w:sz w:val="22"/>
        </w:rPr>
        <w:t>단체로 모이는 자리인만큼 학부생 간의 학과 내 친목을 장려할 수 있었음.</w:t>
      </w:r>
    </w:p>
    <w:p w14:paraId="0898D732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A845CD2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72E9E550" w14:textId="77777777" w:rsidR="002D5513" w:rsidRPr="00062781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20F2607" w14:textId="77777777" w:rsidR="002D5513" w:rsidRDefault="002D5513" w:rsidP="003D42B1">
      <w:pPr>
        <w:widowControl/>
        <w:wordWrap/>
        <w:autoSpaceDE/>
        <w:autoSpaceDN/>
      </w:pPr>
    </w:p>
    <w:p w14:paraId="6A3286AC" w14:textId="77777777" w:rsidR="00420820" w:rsidRDefault="00420820" w:rsidP="003D42B1">
      <w:pPr>
        <w:widowControl/>
        <w:wordWrap/>
        <w:autoSpaceDE/>
        <w:autoSpaceDN/>
      </w:pPr>
    </w:p>
    <w:p w14:paraId="2F65742A" w14:textId="77777777" w:rsidR="00420820" w:rsidRDefault="00420820" w:rsidP="003D42B1">
      <w:pPr>
        <w:widowControl/>
        <w:wordWrap/>
        <w:autoSpaceDE/>
        <w:autoSpaceDN/>
      </w:pPr>
    </w:p>
    <w:p w14:paraId="62263683" w14:textId="77777777" w:rsidR="00420820" w:rsidRDefault="00420820" w:rsidP="003D42B1">
      <w:pPr>
        <w:widowControl/>
        <w:wordWrap/>
        <w:autoSpaceDE/>
        <w:autoSpaceDN/>
      </w:pPr>
    </w:p>
    <w:p w14:paraId="6F0635D3" w14:textId="77777777" w:rsidR="00420820" w:rsidRDefault="00420820" w:rsidP="003D42B1">
      <w:pPr>
        <w:widowControl/>
        <w:wordWrap/>
        <w:autoSpaceDE/>
        <w:autoSpaceDN/>
      </w:pPr>
    </w:p>
    <w:p w14:paraId="5C4BD19E" w14:textId="77777777" w:rsidR="00420820" w:rsidRDefault="00420820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0A23A597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3B57EE0" w14:textId="2BF90475" w:rsidR="002D5513" w:rsidRPr="009B1E15" w:rsidRDefault="00EE0E40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14:paraId="44D14778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BAF963E" w14:textId="77777777" w:rsidR="002D5513" w:rsidRPr="009B1E15" w:rsidRDefault="00E628A7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기말고사 산공공부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챌린지</w:t>
            </w:r>
            <w:proofErr w:type="spellEnd"/>
          </w:p>
        </w:tc>
      </w:tr>
    </w:tbl>
    <w:p w14:paraId="149435E6" w14:textId="77777777" w:rsidR="002D5513" w:rsidRDefault="002D5513" w:rsidP="002D5513"/>
    <w:p w14:paraId="14E47A32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0CF8CE15" w14:textId="77777777" w:rsidTr="002D5513">
        <w:tc>
          <w:tcPr>
            <w:tcW w:w="2263" w:type="dxa"/>
          </w:tcPr>
          <w:p w14:paraId="1C308823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CE3747E" w14:textId="21946330" w:rsidR="002D5513" w:rsidRPr="00062781" w:rsidRDefault="00D22D33" w:rsidP="002D5513">
            <w:pPr>
              <w:spacing w:line="360" w:lineRule="auto"/>
              <w:rPr>
                <w:sz w:val="22"/>
              </w:rPr>
            </w:pPr>
            <w:r w:rsidRPr="00F974D0">
              <w:rPr>
                <w:sz w:val="22"/>
              </w:rPr>
              <w:t xml:space="preserve">SNS에 산업 및 시스템 공학과 교과목을 공부하는 모습을 </w:t>
            </w:r>
            <w:r w:rsidR="0092098F">
              <w:rPr>
                <w:rFonts w:hint="eastAsia"/>
                <w:sz w:val="22"/>
              </w:rPr>
              <w:t xml:space="preserve">인증하는 </w:t>
            </w:r>
            <w:proofErr w:type="spellStart"/>
            <w:r w:rsidR="0092098F">
              <w:rPr>
                <w:rFonts w:hint="eastAsia"/>
                <w:sz w:val="22"/>
              </w:rPr>
              <w:t>챌린지</w:t>
            </w:r>
            <w:proofErr w:type="spellEnd"/>
            <w:r w:rsidR="0092098F">
              <w:rPr>
                <w:rFonts w:hint="eastAsia"/>
                <w:sz w:val="22"/>
              </w:rPr>
              <w:t>,</w:t>
            </w:r>
            <w:r w:rsidR="0092098F">
              <w:rPr>
                <w:sz w:val="22"/>
              </w:rPr>
              <w:t xml:space="preserve"> CA</w:t>
            </w:r>
            <w:r w:rsidR="0092098F">
              <w:rPr>
                <w:rFonts w:hint="eastAsia"/>
                <w:sz w:val="22"/>
              </w:rPr>
              <w:t xml:space="preserve"> 예산으로 진행하여 </w:t>
            </w:r>
            <w:r w:rsidR="005F1172">
              <w:rPr>
                <w:rFonts w:hint="eastAsia"/>
                <w:sz w:val="22"/>
              </w:rPr>
              <w:t>금전적인 부분을 제외한 행사 진행 과정을 학생회에서 지원.</w:t>
            </w:r>
          </w:p>
        </w:tc>
      </w:tr>
      <w:tr w:rsidR="002D5513" w14:paraId="2C61F239" w14:textId="77777777" w:rsidTr="002D5513">
        <w:tc>
          <w:tcPr>
            <w:tcW w:w="2263" w:type="dxa"/>
          </w:tcPr>
          <w:p w14:paraId="4006B9F8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D193DBA" w14:textId="77777777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2~2022.06.04</w:t>
            </w:r>
          </w:p>
        </w:tc>
      </w:tr>
      <w:tr w:rsidR="002D5513" w14:paraId="6D69CA6F" w14:textId="77777777" w:rsidTr="002D5513">
        <w:tc>
          <w:tcPr>
            <w:tcW w:w="2263" w:type="dxa"/>
          </w:tcPr>
          <w:p w14:paraId="44962C87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0371D3F" w14:textId="77777777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4~2022.06.10</w:t>
            </w:r>
          </w:p>
        </w:tc>
      </w:tr>
      <w:tr w:rsidR="002D5513" w14:paraId="480494D5" w14:textId="77777777" w:rsidTr="002D5513">
        <w:tc>
          <w:tcPr>
            <w:tcW w:w="2263" w:type="dxa"/>
          </w:tcPr>
          <w:p w14:paraId="0E87E848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EE6D1A0" w14:textId="1657BC08" w:rsidR="002D5513" w:rsidRPr="00062781" w:rsidRDefault="000A44A4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2D5513" w14:paraId="7E0670FE" w14:textId="77777777" w:rsidTr="002D5513">
        <w:tc>
          <w:tcPr>
            <w:tcW w:w="2263" w:type="dxa"/>
          </w:tcPr>
          <w:p w14:paraId="72CE8193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74DC834" w14:textId="5E5ADDF7" w:rsidR="002D5513" w:rsidRPr="00062781" w:rsidRDefault="0042082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</w:t>
            </w:r>
            <w:r w:rsidR="00EF7728">
              <w:rPr>
                <w:rFonts w:hint="eastAsia"/>
                <w:sz w:val="22"/>
              </w:rPr>
              <w:t>1</w:t>
            </w:r>
            <w:bookmarkStart w:id="1" w:name="_GoBack"/>
            <w:bookmarkEnd w:id="1"/>
            <w:proofErr w:type="gramStart"/>
            <w:r>
              <w:rPr>
                <w:rFonts w:hint="eastAsia"/>
                <w:sz w:val="22"/>
              </w:rPr>
              <w:t xml:space="preserve">부 </w:t>
            </w:r>
            <w:r>
              <w:rPr>
                <w:sz w:val="22"/>
              </w:rPr>
              <w:t>/</w:t>
            </w:r>
            <w:proofErr w:type="gramEnd"/>
            <w:r>
              <w:rPr>
                <w:rFonts w:hint="eastAsia"/>
                <w:sz w:val="22"/>
              </w:rPr>
              <w:t xml:space="preserve"> 이수연</w:t>
            </w:r>
          </w:p>
        </w:tc>
      </w:tr>
    </w:tbl>
    <w:p w14:paraId="5829B516" w14:textId="77777777" w:rsidR="002D5513" w:rsidRDefault="002D5513" w:rsidP="002D5513"/>
    <w:p w14:paraId="5314EDB9" w14:textId="77777777" w:rsidR="002D5513" w:rsidRDefault="002D5513" w:rsidP="002D5513"/>
    <w:p w14:paraId="64F0BF27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2E2190F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2BFB29A1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E7F86A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31DB8A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C03698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0881376B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5D78D91B" w14:textId="77777777" w:rsidR="002D5513" w:rsidRPr="00062781" w:rsidRDefault="00D22D33" w:rsidP="002D5513">
            <w:pPr>
              <w:jc w:val="center"/>
            </w:pPr>
            <w:r>
              <w:t>2022.06.02~2022.06.0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02DD5ED" w14:textId="77777777" w:rsidR="002D5513" w:rsidRPr="00062781" w:rsidRDefault="00D22D33" w:rsidP="002D5513">
            <w:r>
              <w:rPr>
                <w:rFonts w:hint="eastAsia"/>
              </w:rPr>
              <w:t>기획 및 예산안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97494E6" w14:textId="77777777" w:rsidR="002D5513" w:rsidRPr="00062781" w:rsidRDefault="002D5513" w:rsidP="002D5513"/>
        </w:tc>
      </w:tr>
      <w:tr w:rsidR="002D5513" w14:paraId="1638D1D1" w14:textId="77777777" w:rsidTr="002D5513">
        <w:tc>
          <w:tcPr>
            <w:tcW w:w="2912" w:type="dxa"/>
          </w:tcPr>
          <w:p w14:paraId="6037A91C" w14:textId="77777777" w:rsidR="002D5513" w:rsidRPr="00062781" w:rsidRDefault="00D22D33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4~2022.06.10</w:t>
            </w:r>
          </w:p>
        </w:tc>
        <w:tc>
          <w:tcPr>
            <w:tcW w:w="2912" w:type="dxa"/>
          </w:tcPr>
          <w:p w14:paraId="525F7B93" w14:textId="77777777" w:rsidR="002D5513" w:rsidRPr="00062781" w:rsidRDefault="00D22D33" w:rsidP="002D5513">
            <w:r>
              <w:rPr>
                <w:rFonts w:hint="eastAsia"/>
              </w:rPr>
              <w:t>이벤트 진행</w:t>
            </w:r>
          </w:p>
        </w:tc>
        <w:tc>
          <w:tcPr>
            <w:tcW w:w="2913" w:type="dxa"/>
          </w:tcPr>
          <w:p w14:paraId="34149F87" w14:textId="77777777" w:rsidR="002D5513" w:rsidRPr="00062781" w:rsidRDefault="002D5513" w:rsidP="002D5513"/>
        </w:tc>
      </w:tr>
      <w:tr w:rsidR="002D5513" w14:paraId="27F45752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1CD5F540" w14:textId="77777777" w:rsidR="002D5513" w:rsidRPr="00062781" w:rsidRDefault="00D22D33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1~2022.06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72E662D" w14:textId="77777777" w:rsidR="002D5513" w:rsidRPr="00062781" w:rsidRDefault="00D22D33" w:rsidP="002D5513">
            <w:r>
              <w:rPr>
                <w:rFonts w:hint="eastAsia"/>
              </w:rPr>
              <w:t>경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2A12A297" w14:textId="77777777" w:rsidR="002D5513" w:rsidRPr="00062781" w:rsidRDefault="002D5513" w:rsidP="002D5513"/>
        </w:tc>
      </w:tr>
    </w:tbl>
    <w:p w14:paraId="63C69DCF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55A0F0CE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A42EA2D" w14:textId="33125E15" w:rsidR="002D5513" w:rsidRPr="008A6F11" w:rsidRDefault="00D22D33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인스타그램과 </w:t>
      </w:r>
      <w:r>
        <w:rPr>
          <w:sz w:val="22"/>
        </w:rPr>
        <w:t xml:space="preserve">SLACK </w:t>
      </w:r>
      <w:r>
        <w:rPr>
          <w:rFonts w:hint="eastAsia"/>
          <w:sz w:val="22"/>
        </w:rPr>
        <w:t xml:space="preserve">등의 </w:t>
      </w:r>
      <w:r>
        <w:rPr>
          <w:sz w:val="22"/>
        </w:rPr>
        <w:t>SNS</w:t>
      </w:r>
      <w:r>
        <w:rPr>
          <w:rFonts w:hint="eastAsia"/>
          <w:sz w:val="22"/>
        </w:rPr>
        <w:t xml:space="preserve">를 매개로 기말고사 기간 동안 </w:t>
      </w:r>
      <w:proofErr w:type="spellStart"/>
      <w:r>
        <w:rPr>
          <w:rFonts w:hint="eastAsia"/>
          <w:sz w:val="22"/>
        </w:rPr>
        <w:t>산업및시스템공학과</w:t>
      </w:r>
      <w:proofErr w:type="spellEnd"/>
      <w:r>
        <w:rPr>
          <w:rFonts w:hint="eastAsia"/>
          <w:sz w:val="22"/>
        </w:rPr>
        <w:t xml:space="preserve"> 전공 과목을 공부하는 모습을 찍어 게시하면,</w:t>
      </w:r>
      <w:r>
        <w:rPr>
          <w:sz w:val="22"/>
        </w:rPr>
        <w:t xml:space="preserve"> </w:t>
      </w:r>
      <w:r>
        <w:rPr>
          <w:rFonts w:hint="eastAsia"/>
          <w:sz w:val="22"/>
        </w:rPr>
        <w:t>간식을 증정하는 이벤트를 기획하고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 역시 게시한 학생들 중 소진될 때까지 선착순으로 간식을 제공하였다.</w:t>
      </w:r>
      <w:r>
        <w:rPr>
          <w:sz w:val="22"/>
        </w:rPr>
        <w:t xml:space="preserve"> </w:t>
      </w:r>
      <w:r w:rsidR="00194671">
        <w:rPr>
          <w:rFonts w:hint="eastAsia"/>
          <w:sz w:val="22"/>
        </w:rPr>
        <w:t>C</w:t>
      </w:r>
      <w:r w:rsidR="00194671">
        <w:rPr>
          <w:sz w:val="22"/>
        </w:rPr>
        <w:t xml:space="preserve">A </w:t>
      </w:r>
      <w:r w:rsidR="00194671">
        <w:rPr>
          <w:rFonts w:hint="eastAsia"/>
          <w:sz w:val="22"/>
        </w:rPr>
        <w:t>예산을 통해 진행되었기 때문에 학생회 측에서는 금전적인 부분을 제외한 전반적인 행사 진행을 도왔다.</w:t>
      </w:r>
      <w:r w:rsidR="00194671">
        <w:rPr>
          <w:sz w:val="22"/>
        </w:rPr>
        <w:t xml:space="preserve"> </w:t>
      </w:r>
    </w:p>
    <w:p w14:paraId="141E83F0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1B83B84" w14:textId="77777777" w:rsidR="002D5513" w:rsidRPr="008A6F11" w:rsidRDefault="00D22D33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약 </w:t>
      </w:r>
      <w:r>
        <w:rPr>
          <w:sz w:val="22"/>
        </w:rPr>
        <w:t>40</w:t>
      </w:r>
      <w:r>
        <w:rPr>
          <w:rFonts w:hint="eastAsia"/>
          <w:sz w:val="22"/>
        </w:rPr>
        <w:t>명의 학부생이 참여.</w:t>
      </w:r>
      <w:r>
        <w:rPr>
          <w:sz w:val="22"/>
        </w:rPr>
        <w:t xml:space="preserve"> </w:t>
      </w:r>
    </w:p>
    <w:p w14:paraId="43D03309" w14:textId="77777777" w:rsidR="002D5513" w:rsidRDefault="002D5513" w:rsidP="002D5513"/>
    <w:p w14:paraId="2542B251" w14:textId="77777777" w:rsidR="002D5513" w:rsidRDefault="002D5513" w:rsidP="002D5513"/>
    <w:p w14:paraId="0ABFA34C" w14:textId="77777777" w:rsidR="002D5513" w:rsidRDefault="002D5513" w:rsidP="002D5513"/>
    <w:p w14:paraId="74E8543A" w14:textId="77777777" w:rsidR="002D5513" w:rsidRDefault="002D5513" w:rsidP="002D5513"/>
    <w:p w14:paraId="0FF42910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889"/>
        <w:gridCol w:w="2435"/>
        <w:gridCol w:w="631"/>
        <w:gridCol w:w="1291"/>
        <w:gridCol w:w="631"/>
        <w:gridCol w:w="889"/>
        <w:gridCol w:w="631"/>
      </w:tblGrid>
      <w:tr w:rsidR="00194671" w:rsidRPr="00626527" w14:paraId="6C3CEA9E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8052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4BA2A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ABE4E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79D5B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08150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1CC2E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6E0BA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C3046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8CB65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94671" w:rsidRPr="00626527" w14:paraId="1AE112EE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1B1B2" w14:textId="3DC3F57C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0AF511" w14:textId="0CB9E9EE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r w:rsidR="00EE0E40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6893A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F6091F" w14:textId="3FC74AB9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19467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C8C9B9" w14:textId="27999268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EF816C" w14:textId="2C0C551F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44BD16" w14:textId="702A5C20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16DF51" w14:textId="09B2B67B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E81F6AD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94671" w:rsidRPr="00626527" w14:paraId="6D65D7EF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00442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042F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A632F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FEAFEE" w14:textId="36E182E4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간식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프티콘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B03B1E" w14:textId="44B9A320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D8B8E8" w14:textId="1DD3EDE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3A48F1" w14:textId="60B9B13B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D02EB" w14:textId="6659A76E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35C22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94671" w:rsidRPr="00626527" w14:paraId="4284D1C4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9EB8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C7B1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4BC2436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C5FE30" w14:textId="77005691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19467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B557B9" w14:textId="3562D82F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F31757" w14:textId="4ED10D4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D35B38" w14:textId="44F67B3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5F3B6C" w14:textId="280F4003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77946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94671" w:rsidRPr="00626527" w14:paraId="626993BF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0156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2226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1DB6C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FA04E0" w14:textId="3BD3E6BB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99E6A1" w14:textId="790B0918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94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31A5DA" w14:textId="4B4778C9" w:rsidR="002D5513" w:rsidRPr="00626527" w:rsidRDefault="0019467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B45D3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0755F522" w14:textId="77777777" w:rsidR="002D5513" w:rsidRDefault="002D5513" w:rsidP="002D5513"/>
    <w:p w14:paraId="07A9DEAA" w14:textId="77777777" w:rsidR="002D5513" w:rsidRDefault="002D5513" w:rsidP="002D5513"/>
    <w:p w14:paraId="1ACFD3E9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201554E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8326BFF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22D33" w:rsidRPr="00CC37E0">
        <w:rPr>
          <w:rFonts w:hint="eastAsia"/>
          <w:sz w:val="22"/>
        </w:rPr>
        <w:t>시험</w:t>
      </w:r>
      <w:r w:rsidR="00D22D33" w:rsidRPr="00CC37E0">
        <w:rPr>
          <w:sz w:val="22"/>
        </w:rPr>
        <w:t xml:space="preserve"> 공부에 지쳐 있을 학부생들에게 간식을 제공함으로써 학습 분위기를 증진시키고, 학과에 대한 높은 관심을 유지할 수 있도록 함. 또한 SNS를 통한 홍보로 </w:t>
      </w:r>
      <w:proofErr w:type="spellStart"/>
      <w:r w:rsidR="00D22D33" w:rsidRPr="00CC37E0">
        <w:rPr>
          <w:sz w:val="22"/>
        </w:rPr>
        <w:t>산업및시스템공학과에</w:t>
      </w:r>
      <w:proofErr w:type="spellEnd"/>
      <w:r w:rsidR="00D22D33" w:rsidRPr="00CC37E0">
        <w:rPr>
          <w:sz w:val="22"/>
        </w:rPr>
        <w:t xml:space="preserve"> 대해 잘 알지 못하는 타과 학부생과 새내기들에게도 학과에 대해 알릴 수 있었음.</w:t>
      </w:r>
    </w:p>
    <w:p w14:paraId="41660D99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3247915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2945CD95" w14:textId="77777777" w:rsidR="002D5513" w:rsidRPr="00062781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5EC9463" w14:textId="77777777" w:rsidR="002D5513" w:rsidRDefault="002D5513" w:rsidP="003D42B1">
      <w:pPr>
        <w:widowControl/>
        <w:wordWrap/>
        <w:autoSpaceDE/>
        <w:autoSpaceDN/>
      </w:pPr>
    </w:p>
    <w:p w14:paraId="100580D8" w14:textId="77777777" w:rsidR="002D5513" w:rsidRDefault="002D5513" w:rsidP="003D42B1">
      <w:pPr>
        <w:widowControl/>
        <w:wordWrap/>
        <w:autoSpaceDE/>
        <w:autoSpaceDN/>
      </w:pPr>
    </w:p>
    <w:p w14:paraId="3E2CA115" w14:textId="77777777" w:rsidR="002D5513" w:rsidRDefault="002D5513" w:rsidP="003D42B1">
      <w:pPr>
        <w:widowControl/>
        <w:wordWrap/>
        <w:autoSpaceDE/>
        <w:autoSpaceDN/>
      </w:pPr>
    </w:p>
    <w:p w14:paraId="1BBE6E4A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2A0046CD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399C3CD" w14:textId="42C95D9D" w:rsidR="002D5513" w:rsidRPr="009B1E15" w:rsidRDefault="00E628A7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1</w:t>
            </w:r>
            <w:r w:rsidR="00EE0E40">
              <w:rPr>
                <w:b/>
                <w:color w:val="FFFFFF" w:themeColor="background1"/>
                <w:sz w:val="32"/>
              </w:rPr>
              <w:t>0</w:t>
            </w:r>
          </w:p>
        </w:tc>
        <w:tc>
          <w:tcPr>
            <w:tcW w:w="236" w:type="dxa"/>
            <w:tcBorders>
              <w:left w:val="nil"/>
            </w:tcBorders>
          </w:tcPr>
          <w:p w14:paraId="6CF99524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DDB8814" w14:textId="77777777" w:rsidR="002D5513" w:rsidRPr="009B1E15" w:rsidRDefault="00E628A7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캡슐 커피</w:t>
            </w:r>
          </w:p>
        </w:tc>
      </w:tr>
    </w:tbl>
    <w:p w14:paraId="67A8F0A6" w14:textId="77777777" w:rsidR="002D5513" w:rsidRDefault="002D5513" w:rsidP="002D5513"/>
    <w:p w14:paraId="572509C3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091DEBE5" w14:textId="77777777" w:rsidTr="002D5513">
        <w:tc>
          <w:tcPr>
            <w:tcW w:w="2263" w:type="dxa"/>
          </w:tcPr>
          <w:p w14:paraId="42F4688A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55B42C9" w14:textId="77777777" w:rsidR="002D5513" w:rsidRPr="00062781" w:rsidRDefault="00D22D33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라운지에 캡슐 커피 </w:t>
            </w:r>
            <w:proofErr w:type="spellStart"/>
            <w:r>
              <w:rPr>
                <w:rFonts w:hint="eastAsia"/>
                <w:sz w:val="22"/>
              </w:rPr>
              <w:t>머신을</w:t>
            </w:r>
            <w:proofErr w:type="spellEnd"/>
            <w:r>
              <w:rPr>
                <w:rFonts w:hint="eastAsia"/>
                <w:sz w:val="22"/>
              </w:rPr>
              <w:t xml:space="preserve"> 비치하여 무인으로 상시 운영.</w:t>
            </w:r>
          </w:p>
        </w:tc>
      </w:tr>
      <w:tr w:rsidR="002D5513" w14:paraId="3219B70A" w14:textId="77777777" w:rsidTr="002D5513">
        <w:tc>
          <w:tcPr>
            <w:tcW w:w="2263" w:type="dxa"/>
          </w:tcPr>
          <w:p w14:paraId="5BEF5F9F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9342FC8" w14:textId="77777777" w:rsidR="002D5513" w:rsidRPr="00062781" w:rsidRDefault="00D22D33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반기</w:t>
            </w:r>
          </w:p>
        </w:tc>
      </w:tr>
      <w:tr w:rsidR="002D5513" w14:paraId="2AD4B15E" w14:textId="77777777" w:rsidTr="002D5513">
        <w:tc>
          <w:tcPr>
            <w:tcW w:w="2263" w:type="dxa"/>
          </w:tcPr>
          <w:p w14:paraId="1F8FDAFE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CD10C60" w14:textId="77777777" w:rsidR="002D5513" w:rsidRPr="00062781" w:rsidRDefault="00D22D33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반기</w:t>
            </w:r>
          </w:p>
        </w:tc>
      </w:tr>
      <w:tr w:rsidR="002D5513" w14:paraId="738B41E2" w14:textId="77777777" w:rsidTr="002D5513">
        <w:tc>
          <w:tcPr>
            <w:tcW w:w="2263" w:type="dxa"/>
          </w:tcPr>
          <w:p w14:paraId="3CA52B9B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2786A596" w14:textId="2A90A9CD" w:rsidR="002D5513" w:rsidRPr="00062781" w:rsidRDefault="000A44A4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AC7D01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487,340</w:t>
            </w:r>
          </w:p>
        </w:tc>
      </w:tr>
      <w:tr w:rsidR="002D5513" w14:paraId="6F6894EE" w14:textId="77777777" w:rsidTr="002D5513">
        <w:tc>
          <w:tcPr>
            <w:tcW w:w="2263" w:type="dxa"/>
          </w:tcPr>
          <w:p w14:paraId="406B6580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321B6A4" w14:textId="77777777" w:rsidR="002D5513" w:rsidRPr="00062781" w:rsidRDefault="00D22D33" w:rsidP="002D5513">
            <w:pPr>
              <w:spacing w:line="360" w:lineRule="auto"/>
              <w:rPr>
                <w:sz w:val="22"/>
              </w:rPr>
            </w:pPr>
            <w:proofErr w:type="spellStart"/>
            <w:proofErr w:type="gramStart"/>
            <w:r>
              <w:rPr>
                <w:rFonts w:hint="eastAsia"/>
                <w:sz w:val="22"/>
              </w:rPr>
              <w:t>회계부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/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김예빈</w:t>
            </w:r>
          </w:p>
        </w:tc>
      </w:tr>
    </w:tbl>
    <w:p w14:paraId="1A266945" w14:textId="77777777" w:rsidR="002D5513" w:rsidRDefault="002D5513" w:rsidP="002D5513"/>
    <w:p w14:paraId="4EA14AD1" w14:textId="77777777" w:rsidR="002D5513" w:rsidRDefault="002D5513" w:rsidP="002D5513"/>
    <w:p w14:paraId="1CC00A19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E501037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48E9D50B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8ACB20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79F467E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602EA3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716B4A15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4D9ED8D1" w14:textId="77777777" w:rsidR="002D5513" w:rsidRPr="00062781" w:rsidRDefault="00D22D33" w:rsidP="002D5513">
            <w:pPr>
              <w:jc w:val="center"/>
            </w:pPr>
            <w:r>
              <w:rPr>
                <w:rFonts w:hint="eastAsia"/>
              </w:rPr>
              <w:t>상반기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1F0B140" w14:textId="77777777" w:rsidR="002D5513" w:rsidRPr="00062781" w:rsidRDefault="00D22D33" w:rsidP="002D5513">
            <w:r>
              <w:rPr>
                <w:rFonts w:hint="eastAsia"/>
              </w:rPr>
              <w:t>캡슐 커피 머신 무인 운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69CCD098" w14:textId="77777777" w:rsidR="002D5513" w:rsidRPr="00062781" w:rsidRDefault="002D5513" w:rsidP="002D5513"/>
        </w:tc>
      </w:tr>
    </w:tbl>
    <w:p w14:paraId="3C05F2ED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4B454C22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C868C9E" w14:textId="77777777" w:rsidR="002D5513" w:rsidRPr="008A6F11" w:rsidRDefault="00D22D33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이전부터 운영해오던 시스템으로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라운지에 캡슐 커피 </w:t>
      </w:r>
      <w:proofErr w:type="spellStart"/>
      <w:r>
        <w:rPr>
          <w:rFonts w:hint="eastAsia"/>
          <w:sz w:val="22"/>
        </w:rPr>
        <w:t>머신을</w:t>
      </w:r>
      <w:proofErr w:type="spellEnd"/>
      <w:r>
        <w:rPr>
          <w:rFonts w:hint="eastAsia"/>
          <w:sz w:val="22"/>
        </w:rPr>
        <w:t xml:space="preserve"> 비치하여 무인으로 운영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머신 아래에 적힌 계좌로 </w:t>
      </w:r>
      <w:r>
        <w:rPr>
          <w:sz w:val="22"/>
        </w:rPr>
        <w:t>500</w:t>
      </w:r>
      <w:r>
        <w:rPr>
          <w:rFonts w:hint="eastAsia"/>
          <w:sz w:val="22"/>
        </w:rPr>
        <w:t>원을 입금한 뒤 스스로 먹으면 되는 구조로 운영하였다.</w:t>
      </w:r>
      <w:r>
        <w:rPr>
          <w:sz w:val="22"/>
        </w:rPr>
        <w:t xml:space="preserve"> </w:t>
      </w:r>
    </w:p>
    <w:p w14:paraId="10CD6231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23CAEA5" w14:textId="77777777" w:rsidR="002D5513" w:rsidRPr="008A6F11" w:rsidRDefault="00293289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기 중 약 </w:t>
      </w:r>
      <w:r>
        <w:rPr>
          <w:sz w:val="22"/>
        </w:rPr>
        <w:t>700</w:t>
      </w:r>
      <w:r>
        <w:rPr>
          <w:rFonts w:hint="eastAsia"/>
          <w:sz w:val="22"/>
        </w:rPr>
        <w:t>여개의 캡슐 커피가 판매됨.</w:t>
      </w:r>
    </w:p>
    <w:p w14:paraId="5D04B64C" w14:textId="77777777" w:rsidR="002D5513" w:rsidRDefault="002D5513" w:rsidP="002D5513"/>
    <w:p w14:paraId="18D270F5" w14:textId="77777777" w:rsidR="002D5513" w:rsidRDefault="002D5513" w:rsidP="002D5513"/>
    <w:p w14:paraId="5C441755" w14:textId="77777777" w:rsidR="002D5513" w:rsidRDefault="002D5513" w:rsidP="002D5513"/>
    <w:p w14:paraId="3B3FF7CA" w14:textId="77777777" w:rsidR="002D5513" w:rsidRDefault="002D5513" w:rsidP="002D5513"/>
    <w:p w14:paraId="2011C70B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768"/>
        <w:gridCol w:w="2437"/>
        <w:gridCol w:w="545"/>
        <w:gridCol w:w="1115"/>
        <w:gridCol w:w="1115"/>
        <w:gridCol w:w="870"/>
        <w:gridCol w:w="545"/>
      </w:tblGrid>
      <w:tr w:rsidR="00EE0E40" w:rsidRPr="00626527" w14:paraId="1398E5A5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AF7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12149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ADD2C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7D07C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9FEFB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BC804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91BEC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504E0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CE40CD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E0E40" w:rsidRPr="00626527" w14:paraId="5242DE28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EB75E" w14:textId="6169C9FE" w:rsidR="002D5513" w:rsidRPr="00626527" w:rsidRDefault="006737FD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계</w:t>
            </w:r>
            <w:r w:rsidR="00AC7D0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BD757B" w14:textId="46262D68" w:rsidR="002D5513" w:rsidRPr="00626527" w:rsidRDefault="00EF11C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캡슐 커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50AB8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D21F15" w14:textId="27A0B190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EF11C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F40D1" w14:textId="043C4D80" w:rsidR="002D5513" w:rsidRPr="00626527" w:rsidRDefault="00EF11C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68A1C" w14:textId="4BBCEFBB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36E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CD3B80" w14:textId="2F78E383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36E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0637B" w14:textId="6C1776D3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0A5588D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E0E40" w:rsidRPr="00626527" w14:paraId="1DA19594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1829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ACCF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65125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D76CF" w14:textId="6BB2C46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EF11C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43CFEC" w14:textId="2496E1B0" w:rsidR="002D5513" w:rsidRPr="00626527" w:rsidRDefault="00D345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8C59B6" w14:textId="2A45BC4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36E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5A982D" w14:textId="1AE071C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36E8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8CAFF9" w14:textId="5B365E48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478AB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E0E40" w:rsidRPr="00626527" w14:paraId="45B5CA20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4155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3D53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778FAD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CF9A84" w14:textId="3CE9E3BC" w:rsidR="002D5513" w:rsidRPr="00626527" w:rsidRDefault="00EF11C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라운지 커피 캡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679C68" w14:textId="03A66B89" w:rsidR="002D5513" w:rsidRPr="00626527" w:rsidRDefault="00D345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H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E8358C" w14:textId="1742B5A9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D4C5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5B07AF" w14:textId="42C296A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D4C5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87,3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E42BDE1" w14:textId="53DB5994" w:rsidR="002D5513" w:rsidRPr="00626527" w:rsidRDefault="000D4C56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1.8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7B63F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E0E40" w:rsidRPr="00626527" w14:paraId="33BB9B2B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8029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85A4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1D616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2EFBBF" w14:textId="79844CC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E0E4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7C98DE" w14:textId="4D66265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E0E4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87,3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014542" w14:textId="2ED9831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0D4C5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1.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CAA8D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3F3C8568" w14:textId="77777777" w:rsidR="002D5513" w:rsidRDefault="002D5513" w:rsidP="002D5513"/>
    <w:p w14:paraId="0FD6CDE3" w14:textId="77777777" w:rsidR="002D5513" w:rsidRDefault="002D5513" w:rsidP="002D5513"/>
    <w:p w14:paraId="3EA52E8B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1F7635C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AABAA98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22D33">
        <w:rPr>
          <w:rFonts w:hint="eastAsia"/>
          <w:sz w:val="22"/>
        </w:rPr>
        <w:t>학생들의 라운지 방문율을 높이고,</w:t>
      </w:r>
      <w:r w:rsidR="00D22D33">
        <w:rPr>
          <w:sz w:val="22"/>
        </w:rPr>
        <w:t xml:space="preserve"> </w:t>
      </w:r>
      <w:r w:rsidR="00D22D33">
        <w:rPr>
          <w:rFonts w:hint="eastAsia"/>
          <w:sz w:val="22"/>
        </w:rPr>
        <w:t>학과에 대한 높은 관심을 유지할 수 있는 데에 기여함.</w:t>
      </w:r>
      <w:r w:rsidR="00D22D33">
        <w:rPr>
          <w:sz w:val="22"/>
        </w:rPr>
        <w:t xml:space="preserve"> </w:t>
      </w:r>
      <w:r w:rsidR="00D22D33">
        <w:rPr>
          <w:rFonts w:hint="eastAsia"/>
          <w:sz w:val="22"/>
        </w:rPr>
        <w:t>커피를 시중보다 훨씬 저렴한 가격에 제공함으로써 학생들의 학습 증진 효과 역시 유발함.</w:t>
      </w:r>
    </w:p>
    <w:p w14:paraId="56BC71D1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6674EA6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1440E31D" w14:textId="77777777" w:rsidR="002D5513" w:rsidRPr="00062781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8559AD7" w14:textId="77777777" w:rsidR="002D5513" w:rsidRDefault="003D42B1" w:rsidP="003D42B1">
      <w:pPr>
        <w:widowControl/>
        <w:wordWrap/>
        <w:autoSpaceDE/>
        <w:autoSpaceDN/>
      </w:pPr>
      <w:r>
        <w:br w:type="page"/>
      </w:r>
      <w:r w:rsidR="002D5513">
        <w:lastRenderedPageBreak/>
        <w:tab/>
      </w:r>
      <w:r w:rsidR="002D5513">
        <w:tab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C662A75" w14:textId="77777777" w:rsidTr="002D551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2721F2A3" w14:textId="77777777" w:rsidR="003D42B1" w:rsidRPr="009B1E15" w:rsidRDefault="003D42B1" w:rsidP="002D551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5677C323" w14:textId="77777777" w:rsidR="003D42B1" w:rsidRDefault="003D42B1" w:rsidP="003D42B1"/>
    <w:p w14:paraId="4B86007D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ED004E5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ECD8F07" w14:textId="77777777" w:rsidR="003D42B1" w:rsidRPr="009B1E15" w:rsidRDefault="003D42B1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5EF4F4A8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65AA745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5D587E5C" w14:textId="77777777" w:rsidR="00C1120B" w:rsidRDefault="00C1120B" w:rsidP="00CE3B0D">
      <w:pPr>
        <w:widowControl/>
        <w:wordWrap/>
        <w:autoSpaceDE/>
        <w:autoSpaceDN/>
      </w:pPr>
    </w:p>
    <w:p w14:paraId="26F47FF7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2A81CCAF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DDF9D4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C5FE5A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BB8F59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771C34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215B692E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0962E97" w14:textId="77777777" w:rsidR="00E76D1F" w:rsidRPr="00062781" w:rsidRDefault="00E76D1F" w:rsidP="002D5513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C86289B" w14:textId="77777777" w:rsidR="00E76D1F" w:rsidRPr="00062781" w:rsidRDefault="00E76D1F" w:rsidP="002D5513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1D07C4E" w14:textId="77777777" w:rsidR="00E76D1F" w:rsidRPr="00062781" w:rsidRDefault="00E76D1F" w:rsidP="002D5513"/>
        </w:tc>
        <w:tc>
          <w:tcPr>
            <w:tcW w:w="2185" w:type="dxa"/>
            <w:tcBorders>
              <w:top w:val="single" w:sz="4" w:space="0" w:color="auto"/>
            </w:tcBorders>
          </w:tcPr>
          <w:p w14:paraId="263D8671" w14:textId="77777777" w:rsidR="00E76D1F" w:rsidRPr="00062781" w:rsidRDefault="00E76D1F" w:rsidP="002D5513"/>
        </w:tc>
      </w:tr>
      <w:tr w:rsidR="00E76D1F" w:rsidRPr="00062781" w14:paraId="5C36A234" w14:textId="77777777" w:rsidTr="00E76D1F">
        <w:tc>
          <w:tcPr>
            <w:tcW w:w="2184" w:type="dxa"/>
            <w:shd w:val="clear" w:color="auto" w:fill="FFFFFF" w:themeFill="background1"/>
          </w:tcPr>
          <w:p w14:paraId="4ADED22B" w14:textId="77777777" w:rsidR="00E76D1F" w:rsidRPr="00062781" w:rsidRDefault="00E76D1F" w:rsidP="002D5513"/>
        </w:tc>
        <w:tc>
          <w:tcPr>
            <w:tcW w:w="2184" w:type="dxa"/>
            <w:shd w:val="clear" w:color="auto" w:fill="FFFFFF" w:themeFill="background1"/>
          </w:tcPr>
          <w:p w14:paraId="613187E5" w14:textId="77777777" w:rsidR="00E76D1F" w:rsidRPr="00062781" w:rsidRDefault="00E76D1F" w:rsidP="002D5513"/>
        </w:tc>
        <w:tc>
          <w:tcPr>
            <w:tcW w:w="2184" w:type="dxa"/>
            <w:shd w:val="clear" w:color="auto" w:fill="FFFFFF" w:themeFill="background1"/>
          </w:tcPr>
          <w:p w14:paraId="443758F2" w14:textId="77777777" w:rsidR="00E76D1F" w:rsidRPr="00062781" w:rsidRDefault="00E76D1F" w:rsidP="002D5513"/>
        </w:tc>
        <w:tc>
          <w:tcPr>
            <w:tcW w:w="2185" w:type="dxa"/>
          </w:tcPr>
          <w:p w14:paraId="1A5C2651" w14:textId="77777777" w:rsidR="00E76D1F" w:rsidRPr="00062781" w:rsidRDefault="00E76D1F" w:rsidP="002D5513"/>
        </w:tc>
      </w:tr>
      <w:tr w:rsidR="00E76D1F" w:rsidRPr="00062781" w14:paraId="6AACDA3A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6F9883F" w14:textId="77777777" w:rsidR="00E76D1F" w:rsidRPr="00062781" w:rsidRDefault="00E76D1F" w:rsidP="002D551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DECAD2F" w14:textId="77777777" w:rsidR="00E76D1F" w:rsidRPr="00062781" w:rsidRDefault="00E76D1F" w:rsidP="002D551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BBCA4D1" w14:textId="77777777" w:rsidR="00E76D1F" w:rsidRPr="00062781" w:rsidRDefault="00E76D1F" w:rsidP="002D5513"/>
        </w:tc>
        <w:tc>
          <w:tcPr>
            <w:tcW w:w="2185" w:type="dxa"/>
            <w:tcBorders>
              <w:bottom w:val="single" w:sz="12" w:space="0" w:color="auto"/>
            </w:tcBorders>
          </w:tcPr>
          <w:p w14:paraId="2F0B9701" w14:textId="77777777" w:rsidR="00E76D1F" w:rsidRPr="00062781" w:rsidRDefault="00E76D1F" w:rsidP="002D5513"/>
        </w:tc>
      </w:tr>
    </w:tbl>
    <w:p w14:paraId="043CCD3F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2B9AAC20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0FF76CAD" w14:textId="77777777" w:rsidTr="002D551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CA10FA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FA405A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83AE5D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C4EE51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14:paraId="17289B32" w14:textId="77777777" w:rsidTr="002D551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210D4C2" w14:textId="77777777" w:rsidR="00E76D1F" w:rsidRPr="00062781" w:rsidRDefault="00D22D33" w:rsidP="002D5513">
            <w:r>
              <w:rPr>
                <w:rFonts w:hint="eastAsia"/>
              </w:rPr>
              <w:t>임채원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ABEDAE2" w14:textId="77777777" w:rsidR="00E76D1F" w:rsidRPr="00062781" w:rsidRDefault="00D22D33" w:rsidP="002D5513">
            <w:r>
              <w:rPr>
                <w:rFonts w:hint="eastAsia"/>
              </w:rPr>
              <w:t>2</w:t>
            </w:r>
            <w:r>
              <w:t>020054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6E00A17" w14:textId="77777777" w:rsidR="00E76D1F" w:rsidRPr="00062781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5BEFBCBE" w14:textId="77777777" w:rsidR="00E76D1F" w:rsidRPr="00062781" w:rsidRDefault="00D22D33" w:rsidP="002D5513">
            <w:r>
              <w:rPr>
                <w:rFonts w:hint="eastAsia"/>
              </w:rPr>
              <w:t>학생회장</w:t>
            </w:r>
          </w:p>
        </w:tc>
      </w:tr>
      <w:tr w:rsidR="00E76D1F" w:rsidRPr="00062781" w14:paraId="5E44852F" w14:textId="77777777" w:rsidTr="002D5513">
        <w:tc>
          <w:tcPr>
            <w:tcW w:w="2184" w:type="dxa"/>
            <w:shd w:val="clear" w:color="auto" w:fill="FFFFFF" w:themeFill="background1"/>
          </w:tcPr>
          <w:p w14:paraId="0BD67C4C" w14:textId="77777777" w:rsidR="00E76D1F" w:rsidRPr="00062781" w:rsidRDefault="00D22D33" w:rsidP="002D5513">
            <w:r>
              <w:rPr>
                <w:rFonts w:hint="eastAsia"/>
              </w:rPr>
              <w:t>남지현</w:t>
            </w:r>
          </w:p>
        </w:tc>
        <w:tc>
          <w:tcPr>
            <w:tcW w:w="2184" w:type="dxa"/>
            <w:shd w:val="clear" w:color="auto" w:fill="FFFFFF" w:themeFill="background1"/>
          </w:tcPr>
          <w:p w14:paraId="3E6B2CC0" w14:textId="77777777" w:rsidR="00E76D1F" w:rsidRPr="00062781" w:rsidRDefault="00D22D33" w:rsidP="002D5513">
            <w:r>
              <w:rPr>
                <w:rFonts w:hint="eastAsia"/>
              </w:rPr>
              <w:t>2</w:t>
            </w:r>
            <w:r>
              <w:t>0200199</w:t>
            </w:r>
          </w:p>
        </w:tc>
        <w:tc>
          <w:tcPr>
            <w:tcW w:w="2184" w:type="dxa"/>
            <w:shd w:val="clear" w:color="auto" w:fill="FFFFFF" w:themeFill="background1"/>
          </w:tcPr>
          <w:p w14:paraId="30A0A3FB" w14:textId="77777777" w:rsidR="00E76D1F" w:rsidRPr="00062781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1DBFB30C" w14:textId="77777777" w:rsidR="00E76D1F" w:rsidRPr="00062781" w:rsidRDefault="00D22D33" w:rsidP="002D5513">
            <w:r>
              <w:rPr>
                <w:rFonts w:hint="eastAsia"/>
              </w:rPr>
              <w:t>부학생회장</w:t>
            </w:r>
          </w:p>
        </w:tc>
      </w:tr>
      <w:tr w:rsidR="00E76D1F" w:rsidRPr="00062781" w14:paraId="387C312E" w14:textId="77777777" w:rsidTr="00D22D33">
        <w:tc>
          <w:tcPr>
            <w:tcW w:w="2184" w:type="dxa"/>
            <w:shd w:val="clear" w:color="auto" w:fill="FFFFFF" w:themeFill="background1"/>
          </w:tcPr>
          <w:p w14:paraId="05B65443" w14:textId="77777777" w:rsidR="00E76D1F" w:rsidRPr="00062781" w:rsidRDefault="00D22D33" w:rsidP="002D5513">
            <w:proofErr w:type="spellStart"/>
            <w:r>
              <w:rPr>
                <w:rFonts w:hint="eastAsia"/>
              </w:rPr>
              <w:t>김도운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3ECB4F4E" w14:textId="77777777" w:rsidR="00E76D1F" w:rsidRPr="00062781" w:rsidRDefault="00D22D33" w:rsidP="002D5513">
            <w:r>
              <w:rPr>
                <w:rFonts w:hint="eastAsia"/>
              </w:rPr>
              <w:t>2</w:t>
            </w:r>
            <w:r>
              <w:t>0210062</w:t>
            </w:r>
          </w:p>
        </w:tc>
        <w:tc>
          <w:tcPr>
            <w:tcW w:w="2184" w:type="dxa"/>
            <w:shd w:val="clear" w:color="auto" w:fill="FFFFFF" w:themeFill="background1"/>
          </w:tcPr>
          <w:p w14:paraId="18AE2952" w14:textId="77777777" w:rsidR="00E76D1F" w:rsidRPr="00062781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6C73FB4A" w14:textId="77777777" w:rsidR="00E76D1F" w:rsidRPr="00062781" w:rsidRDefault="00D22D33" w:rsidP="002D5513">
            <w:r>
              <w:rPr>
                <w:rFonts w:hint="eastAsia"/>
              </w:rPr>
              <w:t>과대표</w:t>
            </w:r>
          </w:p>
        </w:tc>
      </w:tr>
      <w:tr w:rsidR="00D22D33" w:rsidRPr="00062781" w14:paraId="3D64F459" w14:textId="77777777" w:rsidTr="00D22D33">
        <w:tc>
          <w:tcPr>
            <w:tcW w:w="2184" w:type="dxa"/>
            <w:shd w:val="clear" w:color="auto" w:fill="FFFFFF" w:themeFill="background1"/>
          </w:tcPr>
          <w:p w14:paraId="0F778FC0" w14:textId="77777777" w:rsidR="00D22D33" w:rsidRDefault="00D22D33" w:rsidP="002D5513">
            <w:r>
              <w:rPr>
                <w:rFonts w:hint="eastAsia"/>
              </w:rPr>
              <w:t>박영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78D26AA6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245</w:t>
            </w:r>
          </w:p>
        </w:tc>
        <w:tc>
          <w:tcPr>
            <w:tcW w:w="2184" w:type="dxa"/>
            <w:shd w:val="clear" w:color="auto" w:fill="FFFFFF" w:themeFill="background1"/>
          </w:tcPr>
          <w:p w14:paraId="3B526175" w14:textId="77777777" w:rsidR="00D22D33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6271A8C8" w14:textId="77777777" w:rsidR="00D22D33" w:rsidRDefault="00D22D33" w:rsidP="002D5513">
            <w:r>
              <w:rPr>
                <w:rFonts w:hint="eastAsia"/>
              </w:rPr>
              <w:t>부과대표</w:t>
            </w:r>
          </w:p>
        </w:tc>
      </w:tr>
      <w:tr w:rsidR="00D22D33" w:rsidRPr="00062781" w14:paraId="1751AB4E" w14:textId="77777777" w:rsidTr="00D22D33">
        <w:tc>
          <w:tcPr>
            <w:tcW w:w="2184" w:type="dxa"/>
            <w:shd w:val="clear" w:color="auto" w:fill="FFFFFF" w:themeFill="background1"/>
          </w:tcPr>
          <w:p w14:paraId="64FEBF30" w14:textId="77777777" w:rsidR="00D22D33" w:rsidRDefault="00D22D33" w:rsidP="002D5513">
            <w:r>
              <w:rPr>
                <w:rFonts w:hint="eastAsia"/>
              </w:rPr>
              <w:t>이수연</w:t>
            </w:r>
          </w:p>
        </w:tc>
        <w:tc>
          <w:tcPr>
            <w:tcW w:w="2184" w:type="dxa"/>
            <w:shd w:val="clear" w:color="auto" w:fill="FFFFFF" w:themeFill="background1"/>
          </w:tcPr>
          <w:p w14:paraId="1BF991DF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70</w:t>
            </w:r>
          </w:p>
        </w:tc>
        <w:tc>
          <w:tcPr>
            <w:tcW w:w="2184" w:type="dxa"/>
            <w:shd w:val="clear" w:color="auto" w:fill="FFFFFF" w:themeFill="background1"/>
          </w:tcPr>
          <w:p w14:paraId="505DCE09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39B607B0" w14:textId="77777777" w:rsidR="00D22D33" w:rsidRDefault="00D22D33" w:rsidP="002D5513">
            <w:r>
              <w:rPr>
                <w:rFonts w:hint="eastAsia"/>
              </w:rPr>
              <w:t>기획1부장</w:t>
            </w:r>
          </w:p>
        </w:tc>
      </w:tr>
      <w:tr w:rsidR="00D22D33" w:rsidRPr="00062781" w14:paraId="1F02690C" w14:textId="77777777" w:rsidTr="00D22D33">
        <w:tc>
          <w:tcPr>
            <w:tcW w:w="2184" w:type="dxa"/>
            <w:shd w:val="clear" w:color="auto" w:fill="FFFFFF" w:themeFill="background1"/>
          </w:tcPr>
          <w:p w14:paraId="332583F0" w14:textId="77777777" w:rsidR="00D22D33" w:rsidRDefault="00D22D33" w:rsidP="002D5513">
            <w:proofErr w:type="spellStart"/>
            <w:r>
              <w:rPr>
                <w:rFonts w:hint="eastAsia"/>
              </w:rPr>
              <w:t>권준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143554B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042</w:t>
            </w:r>
          </w:p>
        </w:tc>
        <w:tc>
          <w:tcPr>
            <w:tcW w:w="2184" w:type="dxa"/>
            <w:shd w:val="clear" w:color="auto" w:fill="FFFFFF" w:themeFill="background1"/>
          </w:tcPr>
          <w:p w14:paraId="4F2C068C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6703FCB4" w14:textId="77777777" w:rsidR="00D22D33" w:rsidRDefault="00D22D33" w:rsidP="002D5513">
            <w:r>
              <w:rPr>
                <w:rFonts w:hint="eastAsia"/>
              </w:rPr>
              <w:t>기획1부원</w:t>
            </w:r>
          </w:p>
        </w:tc>
      </w:tr>
      <w:tr w:rsidR="00D22D33" w:rsidRPr="00062781" w14:paraId="11EBAF5F" w14:textId="77777777" w:rsidTr="00D22D33">
        <w:tc>
          <w:tcPr>
            <w:tcW w:w="2184" w:type="dxa"/>
            <w:shd w:val="clear" w:color="auto" w:fill="FFFFFF" w:themeFill="background1"/>
          </w:tcPr>
          <w:p w14:paraId="3A84BB2A" w14:textId="77777777" w:rsidR="00D22D33" w:rsidRDefault="00D22D33" w:rsidP="002D5513">
            <w:r>
              <w:rPr>
                <w:rFonts w:hint="eastAsia"/>
              </w:rPr>
              <w:t>김지수</w:t>
            </w:r>
          </w:p>
        </w:tc>
        <w:tc>
          <w:tcPr>
            <w:tcW w:w="2184" w:type="dxa"/>
            <w:shd w:val="clear" w:color="auto" w:fill="FFFFFF" w:themeFill="background1"/>
          </w:tcPr>
          <w:p w14:paraId="110D10E1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162</w:t>
            </w:r>
          </w:p>
        </w:tc>
        <w:tc>
          <w:tcPr>
            <w:tcW w:w="2184" w:type="dxa"/>
            <w:shd w:val="clear" w:color="auto" w:fill="FFFFFF" w:themeFill="background1"/>
          </w:tcPr>
          <w:p w14:paraId="3D4D3A51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56C30034" w14:textId="77777777" w:rsidR="00D22D33" w:rsidRDefault="00D22D33" w:rsidP="002D5513">
            <w:r>
              <w:rPr>
                <w:rFonts w:hint="eastAsia"/>
              </w:rPr>
              <w:t>기획1부원</w:t>
            </w:r>
          </w:p>
        </w:tc>
      </w:tr>
      <w:tr w:rsidR="00D22D33" w:rsidRPr="00062781" w14:paraId="1C4FE6D8" w14:textId="77777777" w:rsidTr="00D22D33">
        <w:tc>
          <w:tcPr>
            <w:tcW w:w="2184" w:type="dxa"/>
            <w:shd w:val="clear" w:color="auto" w:fill="FFFFFF" w:themeFill="background1"/>
          </w:tcPr>
          <w:p w14:paraId="19B3993E" w14:textId="77777777" w:rsidR="00D22D33" w:rsidRDefault="00D22D33" w:rsidP="002D5513">
            <w:proofErr w:type="spellStart"/>
            <w:r>
              <w:rPr>
                <w:rFonts w:hint="eastAsia"/>
              </w:rPr>
              <w:t>이경헌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1A0AAF2D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37</w:t>
            </w:r>
          </w:p>
        </w:tc>
        <w:tc>
          <w:tcPr>
            <w:tcW w:w="2184" w:type="dxa"/>
            <w:shd w:val="clear" w:color="auto" w:fill="FFFFFF" w:themeFill="background1"/>
          </w:tcPr>
          <w:p w14:paraId="26EF080C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3B147EC4" w14:textId="77777777" w:rsidR="00D22D33" w:rsidRDefault="00D22D33" w:rsidP="002D5513">
            <w:r>
              <w:rPr>
                <w:rFonts w:hint="eastAsia"/>
              </w:rPr>
              <w:t>기획1부원</w:t>
            </w:r>
          </w:p>
        </w:tc>
      </w:tr>
      <w:tr w:rsidR="00D22D33" w:rsidRPr="00062781" w14:paraId="1E2D9B5B" w14:textId="77777777" w:rsidTr="00D22D33">
        <w:tc>
          <w:tcPr>
            <w:tcW w:w="2184" w:type="dxa"/>
            <w:shd w:val="clear" w:color="auto" w:fill="FFFFFF" w:themeFill="background1"/>
          </w:tcPr>
          <w:p w14:paraId="4057A471" w14:textId="77777777" w:rsidR="00D22D33" w:rsidRDefault="00D22D33" w:rsidP="002D5513">
            <w:r>
              <w:rPr>
                <w:rFonts w:hint="eastAsia"/>
              </w:rPr>
              <w:t>홍성훈</w:t>
            </w:r>
          </w:p>
        </w:tc>
        <w:tc>
          <w:tcPr>
            <w:tcW w:w="2184" w:type="dxa"/>
            <w:shd w:val="clear" w:color="auto" w:fill="FFFFFF" w:themeFill="background1"/>
          </w:tcPr>
          <w:p w14:paraId="7D4C50D3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00702</w:t>
            </w:r>
          </w:p>
        </w:tc>
        <w:tc>
          <w:tcPr>
            <w:tcW w:w="2184" w:type="dxa"/>
            <w:shd w:val="clear" w:color="auto" w:fill="FFFFFF" w:themeFill="background1"/>
          </w:tcPr>
          <w:p w14:paraId="73C59D52" w14:textId="77777777" w:rsidR="00D22D33" w:rsidRDefault="00D22D33" w:rsidP="002D5513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7F313790" w14:textId="77777777" w:rsidR="00D22D33" w:rsidRDefault="00D22D33" w:rsidP="002D5513">
            <w:r>
              <w:rPr>
                <w:rFonts w:hint="eastAsia"/>
              </w:rPr>
              <w:t>기획2부장</w:t>
            </w:r>
          </w:p>
        </w:tc>
      </w:tr>
      <w:tr w:rsidR="00D22D33" w:rsidRPr="00062781" w14:paraId="0864E4F3" w14:textId="77777777" w:rsidTr="00D22D33">
        <w:tc>
          <w:tcPr>
            <w:tcW w:w="2184" w:type="dxa"/>
            <w:shd w:val="clear" w:color="auto" w:fill="FFFFFF" w:themeFill="background1"/>
          </w:tcPr>
          <w:p w14:paraId="56ADB844" w14:textId="77777777" w:rsidR="00D22D33" w:rsidRDefault="00D22D33" w:rsidP="002D5513">
            <w:proofErr w:type="spellStart"/>
            <w:r>
              <w:rPr>
                <w:rFonts w:hint="eastAsia"/>
              </w:rPr>
              <w:t>서성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6182EA1C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297</w:t>
            </w:r>
          </w:p>
        </w:tc>
        <w:tc>
          <w:tcPr>
            <w:tcW w:w="2184" w:type="dxa"/>
            <w:shd w:val="clear" w:color="auto" w:fill="FFFFFF" w:themeFill="background1"/>
          </w:tcPr>
          <w:p w14:paraId="765C131A" w14:textId="77777777" w:rsidR="00D22D33" w:rsidRDefault="00D22D33" w:rsidP="002D5513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4555D1F8" w14:textId="77777777" w:rsidR="00D22D33" w:rsidRDefault="00D22D33" w:rsidP="002D5513">
            <w:r>
              <w:rPr>
                <w:rFonts w:hint="eastAsia"/>
              </w:rPr>
              <w:t>기획2부원</w:t>
            </w:r>
          </w:p>
        </w:tc>
      </w:tr>
      <w:tr w:rsidR="00D22D33" w:rsidRPr="00062781" w14:paraId="7546B53C" w14:textId="77777777" w:rsidTr="00D22D33">
        <w:tc>
          <w:tcPr>
            <w:tcW w:w="2184" w:type="dxa"/>
            <w:shd w:val="clear" w:color="auto" w:fill="FFFFFF" w:themeFill="background1"/>
          </w:tcPr>
          <w:p w14:paraId="21AFE731" w14:textId="77777777" w:rsidR="00D22D33" w:rsidRDefault="00D22D33" w:rsidP="002D5513">
            <w:r>
              <w:rPr>
                <w:rFonts w:hint="eastAsia"/>
              </w:rPr>
              <w:t>이대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7444FD04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43</w:t>
            </w:r>
          </w:p>
        </w:tc>
        <w:tc>
          <w:tcPr>
            <w:tcW w:w="2184" w:type="dxa"/>
            <w:shd w:val="clear" w:color="auto" w:fill="FFFFFF" w:themeFill="background1"/>
          </w:tcPr>
          <w:p w14:paraId="15AB87D4" w14:textId="77777777" w:rsidR="00D22D33" w:rsidRDefault="00D22D33" w:rsidP="002D5513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70868FC7" w14:textId="77777777" w:rsidR="00D22D33" w:rsidRDefault="00D22D33" w:rsidP="002D5513">
            <w:r>
              <w:rPr>
                <w:rFonts w:hint="eastAsia"/>
              </w:rPr>
              <w:t>기획2부원</w:t>
            </w:r>
          </w:p>
        </w:tc>
      </w:tr>
      <w:tr w:rsidR="00D22D33" w:rsidRPr="00062781" w14:paraId="161B57D3" w14:textId="77777777" w:rsidTr="00D22D33">
        <w:tc>
          <w:tcPr>
            <w:tcW w:w="2184" w:type="dxa"/>
            <w:shd w:val="clear" w:color="auto" w:fill="FFFFFF" w:themeFill="background1"/>
          </w:tcPr>
          <w:p w14:paraId="34A3A706" w14:textId="77777777" w:rsidR="00D22D33" w:rsidRDefault="00D22D33" w:rsidP="002D5513">
            <w:proofErr w:type="spellStart"/>
            <w:r>
              <w:rPr>
                <w:rFonts w:hint="eastAsia"/>
              </w:rPr>
              <w:t>권정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054B5E23" w14:textId="77777777" w:rsidR="00D22D33" w:rsidRDefault="00FE2DF4" w:rsidP="002D5513">
            <w:r>
              <w:rPr>
                <w:rFonts w:hint="eastAsia"/>
              </w:rPr>
              <w:t>2</w:t>
            </w:r>
            <w:r>
              <w:t>0200040</w:t>
            </w:r>
          </w:p>
        </w:tc>
        <w:tc>
          <w:tcPr>
            <w:tcW w:w="2184" w:type="dxa"/>
            <w:shd w:val="clear" w:color="auto" w:fill="FFFFFF" w:themeFill="background1"/>
          </w:tcPr>
          <w:p w14:paraId="376706BC" w14:textId="77777777" w:rsidR="00D22D33" w:rsidRDefault="00D22D33" w:rsidP="002D5513"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067A1F9C" w14:textId="77777777" w:rsidR="00D22D33" w:rsidRDefault="00D22D33" w:rsidP="002D5513">
            <w:r>
              <w:rPr>
                <w:rFonts w:hint="eastAsia"/>
              </w:rPr>
              <w:t>홍보부장</w:t>
            </w:r>
          </w:p>
        </w:tc>
      </w:tr>
      <w:tr w:rsidR="00D22D33" w:rsidRPr="00062781" w14:paraId="5617E557" w14:textId="77777777" w:rsidTr="00D22D33">
        <w:tc>
          <w:tcPr>
            <w:tcW w:w="2184" w:type="dxa"/>
            <w:shd w:val="clear" w:color="auto" w:fill="FFFFFF" w:themeFill="background1"/>
          </w:tcPr>
          <w:p w14:paraId="3204FD50" w14:textId="77777777" w:rsidR="00D22D33" w:rsidRDefault="00D22D33" w:rsidP="002D5513">
            <w:proofErr w:type="spellStart"/>
            <w:r>
              <w:rPr>
                <w:rFonts w:hint="eastAsia"/>
              </w:rPr>
              <w:t>장민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0476C0BB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555</w:t>
            </w:r>
          </w:p>
        </w:tc>
        <w:tc>
          <w:tcPr>
            <w:tcW w:w="2184" w:type="dxa"/>
            <w:shd w:val="clear" w:color="auto" w:fill="FFFFFF" w:themeFill="background1"/>
          </w:tcPr>
          <w:p w14:paraId="5ACC712A" w14:textId="77777777" w:rsidR="00D22D33" w:rsidRDefault="00D22D33" w:rsidP="002D5513"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701E510A" w14:textId="77777777" w:rsidR="00D22D33" w:rsidRDefault="00D22D33" w:rsidP="002D5513">
            <w:r>
              <w:rPr>
                <w:rFonts w:hint="eastAsia"/>
              </w:rPr>
              <w:t>홍보부원</w:t>
            </w:r>
          </w:p>
        </w:tc>
      </w:tr>
      <w:tr w:rsidR="00D22D33" w:rsidRPr="00062781" w14:paraId="0E1EE7A2" w14:textId="77777777" w:rsidTr="00D22D33">
        <w:tc>
          <w:tcPr>
            <w:tcW w:w="2184" w:type="dxa"/>
            <w:shd w:val="clear" w:color="auto" w:fill="FFFFFF" w:themeFill="background1"/>
          </w:tcPr>
          <w:p w14:paraId="6DC62C6B" w14:textId="77777777" w:rsidR="00D22D33" w:rsidRDefault="00D22D33" w:rsidP="002D5513">
            <w:r>
              <w:rPr>
                <w:rFonts w:hint="eastAsia"/>
              </w:rPr>
              <w:t>최정연</w:t>
            </w:r>
          </w:p>
        </w:tc>
        <w:tc>
          <w:tcPr>
            <w:tcW w:w="2184" w:type="dxa"/>
            <w:shd w:val="clear" w:color="auto" w:fill="FFFFFF" w:themeFill="background1"/>
          </w:tcPr>
          <w:p w14:paraId="66A301B3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657</w:t>
            </w:r>
          </w:p>
        </w:tc>
        <w:tc>
          <w:tcPr>
            <w:tcW w:w="2184" w:type="dxa"/>
            <w:shd w:val="clear" w:color="auto" w:fill="FFFFFF" w:themeFill="background1"/>
          </w:tcPr>
          <w:p w14:paraId="1685218C" w14:textId="77777777" w:rsidR="00D22D33" w:rsidRDefault="00D22D33" w:rsidP="002D5513"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0C64B275" w14:textId="77777777" w:rsidR="00D22D33" w:rsidRDefault="00D22D33" w:rsidP="002D5513">
            <w:r>
              <w:rPr>
                <w:rFonts w:hint="eastAsia"/>
              </w:rPr>
              <w:t>홍보부원</w:t>
            </w:r>
          </w:p>
        </w:tc>
      </w:tr>
      <w:tr w:rsidR="00D22D33" w:rsidRPr="00062781" w14:paraId="653EF251" w14:textId="77777777" w:rsidTr="00D22D33">
        <w:tc>
          <w:tcPr>
            <w:tcW w:w="2184" w:type="dxa"/>
            <w:shd w:val="clear" w:color="auto" w:fill="FFFFFF" w:themeFill="background1"/>
          </w:tcPr>
          <w:p w14:paraId="52A8DD02" w14:textId="77777777" w:rsidR="00D22D33" w:rsidRDefault="00D22D33" w:rsidP="002D5513">
            <w:r>
              <w:rPr>
                <w:rFonts w:hint="eastAsia"/>
              </w:rPr>
              <w:t>김예빈</w:t>
            </w:r>
          </w:p>
        </w:tc>
        <w:tc>
          <w:tcPr>
            <w:tcW w:w="2184" w:type="dxa"/>
            <w:shd w:val="clear" w:color="auto" w:fill="FFFFFF" w:themeFill="background1"/>
          </w:tcPr>
          <w:p w14:paraId="3333878B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00119</w:t>
            </w:r>
          </w:p>
        </w:tc>
        <w:tc>
          <w:tcPr>
            <w:tcW w:w="2184" w:type="dxa"/>
            <w:shd w:val="clear" w:color="auto" w:fill="FFFFFF" w:themeFill="background1"/>
          </w:tcPr>
          <w:p w14:paraId="5AE3B5F6" w14:textId="77777777" w:rsidR="00D22D33" w:rsidRDefault="00D22D33" w:rsidP="002D5513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</w:tcPr>
          <w:p w14:paraId="6CC88FBB" w14:textId="77777777" w:rsidR="00D22D33" w:rsidRDefault="00D22D33" w:rsidP="002D5513">
            <w:r>
              <w:rPr>
                <w:rFonts w:hint="eastAsia"/>
              </w:rPr>
              <w:t>총무</w:t>
            </w:r>
          </w:p>
        </w:tc>
      </w:tr>
      <w:tr w:rsidR="00D22D33" w:rsidRPr="00062781" w14:paraId="540E85EC" w14:textId="77777777" w:rsidTr="00FE2DF4">
        <w:tc>
          <w:tcPr>
            <w:tcW w:w="2184" w:type="dxa"/>
            <w:shd w:val="clear" w:color="auto" w:fill="FFFFFF" w:themeFill="background1"/>
          </w:tcPr>
          <w:p w14:paraId="3AE2F128" w14:textId="77777777" w:rsidR="00D22D33" w:rsidRDefault="00D22D33" w:rsidP="002D5513">
            <w:r>
              <w:rPr>
                <w:rFonts w:hint="eastAsia"/>
              </w:rPr>
              <w:t>이정우</w:t>
            </w:r>
          </w:p>
        </w:tc>
        <w:tc>
          <w:tcPr>
            <w:tcW w:w="2184" w:type="dxa"/>
            <w:shd w:val="clear" w:color="auto" w:fill="FFFFFF" w:themeFill="background1"/>
          </w:tcPr>
          <w:p w14:paraId="2F4A5C4E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99</w:t>
            </w:r>
          </w:p>
        </w:tc>
        <w:tc>
          <w:tcPr>
            <w:tcW w:w="2184" w:type="dxa"/>
            <w:shd w:val="clear" w:color="auto" w:fill="FFFFFF" w:themeFill="background1"/>
          </w:tcPr>
          <w:p w14:paraId="52C3EED5" w14:textId="77777777" w:rsidR="00D22D33" w:rsidRDefault="00D22D33" w:rsidP="002D5513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</w:tcPr>
          <w:p w14:paraId="41AE3AB2" w14:textId="77777777" w:rsidR="00D22D33" w:rsidRDefault="00FE2DF4" w:rsidP="002D5513">
            <w:r>
              <w:rPr>
                <w:rFonts w:hint="eastAsia"/>
              </w:rPr>
              <w:t>회계부원</w:t>
            </w:r>
          </w:p>
        </w:tc>
      </w:tr>
      <w:tr w:rsidR="00FE2DF4" w:rsidRPr="00062781" w14:paraId="2C7B0FB6" w14:textId="77777777" w:rsidTr="002D551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C347E9C" w14:textId="77777777" w:rsidR="00FE2DF4" w:rsidRDefault="00FE2DF4" w:rsidP="002D5513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4E9F247" w14:textId="77777777" w:rsidR="00FE2DF4" w:rsidRDefault="00FE2DF4" w:rsidP="002D5513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E004BD5" w14:textId="77777777" w:rsidR="00FE2DF4" w:rsidRDefault="00FE2DF4" w:rsidP="002D5513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C6A1381" w14:textId="77777777" w:rsidR="00FE2DF4" w:rsidRDefault="00FE2DF4" w:rsidP="002D5513">
            <w:r>
              <w:rPr>
                <w:rFonts w:hint="eastAsia"/>
              </w:rPr>
              <w:t>회계부원</w:t>
            </w:r>
          </w:p>
        </w:tc>
      </w:tr>
    </w:tbl>
    <w:p w14:paraId="0816766A" w14:textId="77777777" w:rsidR="003D42B1" w:rsidRPr="00E76D1F" w:rsidRDefault="003D42B1" w:rsidP="00CE3B0D">
      <w:pPr>
        <w:widowControl/>
        <w:wordWrap/>
        <w:autoSpaceDE/>
        <w:autoSpaceDN/>
      </w:pPr>
    </w:p>
    <w:p w14:paraId="60C963F2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290C37E5" w14:textId="77777777" w:rsidR="003D42B1" w:rsidRDefault="003D42B1" w:rsidP="003D42B1"/>
    <w:p w14:paraId="54C92521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C4F7ACC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3A25421" w14:textId="77777777" w:rsidR="003D42B1" w:rsidRPr="009B1E15" w:rsidRDefault="003D42B1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45825A78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4D57753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1026E789" w14:textId="77777777" w:rsidR="003D42B1" w:rsidRDefault="003D42B1" w:rsidP="003D42B1">
      <w:pPr>
        <w:widowControl/>
        <w:wordWrap/>
        <w:autoSpaceDE/>
        <w:autoSpaceDN/>
      </w:pPr>
    </w:p>
    <w:p w14:paraId="3F8D3D53" w14:textId="77777777" w:rsidR="003D42B1" w:rsidRDefault="003D42B1" w:rsidP="003D42B1"/>
    <w:p w14:paraId="287668BA" w14:textId="77777777" w:rsidR="004F3D4B" w:rsidRDefault="004F3D4B">
      <w:pPr>
        <w:widowControl/>
        <w:wordWrap/>
        <w:autoSpaceDE/>
        <w:autoSpaceDN/>
      </w:pPr>
    </w:p>
    <w:p w14:paraId="619C7DA9" w14:textId="77777777" w:rsidR="00E76D1F" w:rsidRDefault="00E76D1F">
      <w:pPr>
        <w:widowControl/>
        <w:wordWrap/>
        <w:autoSpaceDE/>
        <w:autoSpaceDN/>
      </w:pPr>
    </w:p>
    <w:p w14:paraId="4B8DB148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4ADCDF7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5D6FEC9" w14:textId="77777777" w:rsidR="003D42B1" w:rsidRPr="009B1E15" w:rsidRDefault="003D42B1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73F92082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76123F9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3AC353A6" w14:textId="77777777" w:rsidR="003D42B1" w:rsidRDefault="003D42B1" w:rsidP="003D42B1">
      <w:pPr>
        <w:widowControl/>
        <w:wordWrap/>
        <w:autoSpaceDE/>
        <w:autoSpaceDN/>
      </w:pPr>
    </w:p>
    <w:p w14:paraId="726CD5C0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54512DC5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회장단</w:t>
      </w:r>
    </w:p>
    <w:p w14:paraId="4955C4B2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부서별 업무에 참여하면서 학부생과 학생회 간의 원활한 소통을 돕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의 전체적인 업무를 처리함.</w:t>
      </w:r>
    </w:p>
    <w:p w14:paraId="7A67AA3E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임채원,</w:t>
      </w:r>
      <w:r>
        <w:rPr>
          <w:sz w:val="22"/>
        </w:rPr>
        <w:t xml:space="preserve"> </w:t>
      </w:r>
      <w:r>
        <w:rPr>
          <w:rFonts w:hint="eastAsia"/>
          <w:sz w:val="22"/>
        </w:rPr>
        <w:t>남지현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김도운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박영환</w:t>
      </w:r>
    </w:p>
    <w:p w14:paraId="75FAF499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과대단</w:t>
      </w:r>
      <w:proofErr w:type="spellEnd"/>
      <w:r>
        <w:rPr>
          <w:rFonts w:hint="eastAsia"/>
          <w:sz w:val="22"/>
        </w:rPr>
        <w:t xml:space="preserve"> 선출,</w:t>
      </w:r>
      <w:r>
        <w:rPr>
          <w:sz w:val="22"/>
        </w:rPr>
        <w:t xml:space="preserve"> </w:t>
      </w:r>
      <w:r>
        <w:rPr>
          <w:rFonts w:hint="eastAsia"/>
          <w:sz w:val="22"/>
        </w:rPr>
        <w:t>과학생회 선출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뻔선뻔후</w:t>
      </w:r>
      <w:proofErr w:type="spellEnd"/>
      <w:r>
        <w:rPr>
          <w:rFonts w:hint="eastAsia"/>
          <w:sz w:val="22"/>
        </w:rPr>
        <w:t xml:space="preserve"> 식사 지원 및 매칭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과 </w:t>
      </w:r>
      <w:proofErr w:type="spellStart"/>
      <w:r>
        <w:rPr>
          <w:rFonts w:hint="eastAsia"/>
          <w:sz w:val="22"/>
        </w:rPr>
        <w:t>테크트리</w:t>
      </w:r>
      <w:proofErr w:type="spellEnd"/>
      <w:r>
        <w:rPr>
          <w:rFonts w:hint="eastAsia"/>
          <w:sz w:val="22"/>
        </w:rPr>
        <w:t xml:space="preserve"> 작성 및 배포</w:t>
      </w:r>
    </w:p>
    <w:p w14:paraId="378676F6" w14:textId="77777777" w:rsidR="004F3D4B" w:rsidRPr="00FE2DF4" w:rsidRDefault="004F3D4B" w:rsidP="00CE3B0D">
      <w:pPr>
        <w:widowControl/>
        <w:wordWrap/>
        <w:autoSpaceDE/>
        <w:autoSpaceDN/>
        <w:rPr>
          <w:sz w:val="22"/>
        </w:rPr>
      </w:pPr>
    </w:p>
    <w:p w14:paraId="3C8E8C11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>
        <w:rPr>
          <w:rFonts w:hint="eastAsia"/>
          <w:sz w:val="22"/>
        </w:rPr>
        <w:t>기획1부</w:t>
      </w:r>
    </w:p>
    <w:p w14:paraId="43A033B4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의 전반적인 행사를 기획하고 담당함.</w:t>
      </w:r>
    </w:p>
    <w:p w14:paraId="73EC5DD3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이수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권준우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김지수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이경헌</w:t>
      </w:r>
      <w:proofErr w:type="spellEnd"/>
    </w:p>
    <w:p w14:paraId="4DD854E6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 xml:space="preserve">중간고사 산공공부 </w:t>
      </w:r>
      <w:proofErr w:type="spellStart"/>
      <w:r>
        <w:rPr>
          <w:rFonts w:hint="eastAsia"/>
          <w:sz w:val="22"/>
        </w:rPr>
        <w:t>챌린지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산공</w:t>
      </w:r>
      <w:proofErr w:type="spellEnd"/>
      <w:r>
        <w:rPr>
          <w:rFonts w:hint="eastAsia"/>
          <w:sz w:val="22"/>
        </w:rPr>
        <w:t xml:space="preserve"> 스탬프 투어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기말고사 산공공부 </w:t>
      </w:r>
      <w:proofErr w:type="spellStart"/>
      <w:r>
        <w:rPr>
          <w:rFonts w:hint="eastAsia"/>
          <w:sz w:val="22"/>
        </w:rPr>
        <w:t>챌린지</w:t>
      </w:r>
      <w:proofErr w:type="spellEnd"/>
    </w:p>
    <w:p w14:paraId="7F3DCF19" w14:textId="77777777" w:rsidR="00FE2DF4" w:rsidRDefault="00FE2DF4" w:rsidP="00FE2DF4">
      <w:pPr>
        <w:widowControl/>
        <w:wordWrap/>
        <w:autoSpaceDE/>
        <w:autoSpaceDN/>
      </w:pPr>
    </w:p>
    <w:p w14:paraId="013EE03B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기획</w:t>
      </w:r>
      <w:r>
        <w:rPr>
          <w:sz w:val="22"/>
        </w:rPr>
        <w:t>2</w:t>
      </w:r>
      <w:r>
        <w:rPr>
          <w:rFonts w:hint="eastAsia"/>
          <w:sz w:val="22"/>
        </w:rPr>
        <w:t>부</w:t>
      </w:r>
    </w:p>
    <w:p w14:paraId="642CEB82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의 전반적인 행사를 기획하고 담당함.</w:t>
      </w:r>
    </w:p>
    <w:p w14:paraId="2A53BD49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홍성훈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서성재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대환</w:t>
      </w:r>
    </w:p>
    <w:p w14:paraId="69915D67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교수님과의</w:t>
      </w:r>
      <w:proofErr w:type="spellEnd"/>
      <w:r>
        <w:rPr>
          <w:rFonts w:hint="eastAsia"/>
          <w:sz w:val="22"/>
        </w:rPr>
        <w:t xml:space="preserve"> 딸기파티,</w:t>
      </w:r>
      <w:r>
        <w:rPr>
          <w:sz w:val="22"/>
        </w:rPr>
        <w:t xml:space="preserve"> </w:t>
      </w:r>
      <w:r>
        <w:rPr>
          <w:rFonts w:hint="eastAsia"/>
          <w:sz w:val="22"/>
        </w:rPr>
        <w:t>스승의 날 행사,</w:t>
      </w:r>
      <w:r>
        <w:rPr>
          <w:sz w:val="22"/>
        </w:rPr>
        <w:t xml:space="preserve"> </w:t>
      </w:r>
      <w:r>
        <w:rPr>
          <w:rFonts w:hint="eastAsia"/>
          <w:sz w:val="22"/>
        </w:rPr>
        <w:t>종강파티</w:t>
      </w:r>
    </w:p>
    <w:p w14:paraId="08B927FD" w14:textId="77777777" w:rsidR="00FE2DF4" w:rsidRPr="00FD1803" w:rsidRDefault="00FE2DF4" w:rsidP="00FE2DF4">
      <w:pPr>
        <w:widowControl/>
        <w:wordWrap/>
        <w:autoSpaceDE/>
        <w:autoSpaceDN/>
      </w:pPr>
    </w:p>
    <w:p w14:paraId="423FDA25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홍보부</w:t>
      </w:r>
      <w:proofErr w:type="spellEnd"/>
    </w:p>
    <w:p w14:paraId="26A090FD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 xml:space="preserve">학과에서 진행하는 행사를 </w:t>
      </w:r>
      <w:r>
        <w:rPr>
          <w:sz w:val="22"/>
        </w:rPr>
        <w:t xml:space="preserve">SNS </w:t>
      </w:r>
      <w:r>
        <w:rPr>
          <w:rFonts w:hint="eastAsia"/>
          <w:sz w:val="22"/>
        </w:rPr>
        <w:t>상으로 홍보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주기적으로 학과에 대해 알려주는 카드뉴스를 제작하고 게시함.</w:t>
      </w:r>
    </w:p>
    <w:p w14:paraId="78E701B0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>
        <w:rPr>
          <w:rFonts w:hint="eastAsia"/>
          <w:sz w:val="22"/>
        </w:rPr>
        <w:t>권정준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장민주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정연</w:t>
      </w:r>
    </w:p>
    <w:p w14:paraId="5138BD97" w14:textId="77777777" w:rsidR="00FE2DF4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진입생</w:t>
      </w:r>
      <w:proofErr w:type="spellEnd"/>
      <w:r>
        <w:rPr>
          <w:rFonts w:hint="eastAsia"/>
          <w:sz w:val="22"/>
        </w:rPr>
        <w:t xml:space="preserve"> 가이드 제작</w:t>
      </w:r>
    </w:p>
    <w:p w14:paraId="08CE1F0D" w14:textId="77777777" w:rsidR="00FE2DF4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</w:p>
    <w:p w14:paraId="6689FD5A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회계부</w:t>
      </w:r>
      <w:proofErr w:type="spellEnd"/>
    </w:p>
    <w:p w14:paraId="56C95869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에서 행사가 진행될 때마다 예산을 작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용하고 회계 처리를 담당함.</w:t>
      </w:r>
    </w:p>
    <w:p w14:paraId="05519182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김예빈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정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천다호</w:t>
      </w:r>
      <w:proofErr w:type="spellEnd"/>
    </w:p>
    <w:p w14:paraId="2547E824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캡슐 커피</w:t>
      </w:r>
    </w:p>
    <w:p w14:paraId="52A18498" w14:textId="77777777" w:rsidR="004F3D4B" w:rsidRDefault="004F3D4B" w:rsidP="00CE3B0D">
      <w:pPr>
        <w:widowControl/>
        <w:wordWrap/>
        <w:autoSpaceDE/>
        <w:autoSpaceDN/>
      </w:pPr>
    </w:p>
    <w:p w14:paraId="19689B0E" w14:textId="77777777" w:rsidR="004F3D4B" w:rsidRDefault="004F3D4B" w:rsidP="00CE3B0D">
      <w:pPr>
        <w:widowControl/>
        <w:wordWrap/>
        <w:autoSpaceDE/>
        <w:autoSpaceDN/>
      </w:pPr>
    </w:p>
    <w:p w14:paraId="5D1127C6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762FBFE7" w14:textId="77777777" w:rsidR="008F1FC7" w:rsidRDefault="00FE2DF4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2FF28A69" wp14:editId="06B4A69B">
            <wp:extent cx="5731510" cy="327850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CC13A" w14:textId="77777777" w:rsidR="007E6AE0" w:rsidRDefault="007E6AE0" w:rsidP="009677D6">
      <w:pPr>
        <w:spacing w:after="0" w:line="240" w:lineRule="auto"/>
      </w:pPr>
      <w:r>
        <w:separator/>
      </w:r>
    </w:p>
  </w:endnote>
  <w:endnote w:type="continuationSeparator" w:id="0">
    <w:p w14:paraId="78555CF8" w14:textId="77777777" w:rsidR="007E6AE0" w:rsidRDefault="007E6AE0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16525677" w14:textId="77777777" w:rsidR="006737FD" w:rsidRDefault="006737FD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FCBE067" w14:textId="77777777" w:rsidR="006737FD" w:rsidRDefault="006737FD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5DA5C" w14:textId="77777777" w:rsidR="007E6AE0" w:rsidRDefault="007E6AE0" w:rsidP="009677D6">
      <w:pPr>
        <w:spacing w:after="0" w:line="240" w:lineRule="auto"/>
      </w:pPr>
      <w:r>
        <w:separator/>
      </w:r>
    </w:p>
  </w:footnote>
  <w:footnote w:type="continuationSeparator" w:id="0">
    <w:p w14:paraId="23CA9214" w14:textId="77777777" w:rsidR="007E6AE0" w:rsidRDefault="007E6AE0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A44A4"/>
    <w:rsid w:val="000D0AD2"/>
    <w:rsid w:val="000D4C56"/>
    <w:rsid w:val="000E2B60"/>
    <w:rsid w:val="00112C2C"/>
    <w:rsid w:val="0015453A"/>
    <w:rsid w:val="00194671"/>
    <w:rsid w:val="002065F9"/>
    <w:rsid w:val="00221F51"/>
    <w:rsid w:val="0023681D"/>
    <w:rsid w:val="00256C0E"/>
    <w:rsid w:val="0029157A"/>
    <w:rsid w:val="00293289"/>
    <w:rsid w:val="002D5513"/>
    <w:rsid w:val="00320E6A"/>
    <w:rsid w:val="0033067B"/>
    <w:rsid w:val="00384518"/>
    <w:rsid w:val="003B35CA"/>
    <w:rsid w:val="003B48BC"/>
    <w:rsid w:val="003C7DE1"/>
    <w:rsid w:val="003D42B1"/>
    <w:rsid w:val="00412D5B"/>
    <w:rsid w:val="00420820"/>
    <w:rsid w:val="00452F14"/>
    <w:rsid w:val="00474329"/>
    <w:rsid w:val="00482359"/>
    <w:rsid w:val="004B2A67"/>
    <w:rsid w:val="004B5A1A"/>
    <w:rsid w:val="004C7F28"/>
    <w:rsid w:val="004F3D4B"/>
    <w:rsid w:val="0051746F"/>
    <w:rsid w:val="005911BC"/>
    <w:rsid w:val="005A5A93"/>
    <w:rsid w:val="005A71B3"/>
    <w:rsid w:val="005A7BD4"/>
    <w:rsid w:val="005B3DF4"/>
    <w:rsid w:val="005C5BCB"/>
    <w:rsid w:val="005F1172"/>
    <w:rsid w:val="0060398C"/>
    <w:rsid w:val="006068FD"/>
    <w:rsid w:val="006159FB"/>
    <w:rsid w:val="00626527"/>
    <w:rsid w:val="00627D78"/>
    <w:rsid w:val="00636381"/>
    <w:rsid w:val="006737FD"/>
    <w:rsid w:val="00675D81"/>
    <w:rsid w:val="00682550"/>
    <w:rsid w:val="006F2310"/>
    <w:rsid w:val="00745166"/>
    <w:rsid w:val="007830E9"/>
    <w:rsid w:val="007A6CD5"/>
    <w:rsid w:val="007B2267"/>
    <w:rsid w:val="007E668B"/>
    <w:rsid w:val="007E6AE0"/>
    <w:rsid w:val="00830F9B"/>
    <w:rsid w:val="00834398"/>
    <w:rsid w:val="00835095"/>
    <w:rsid w:val="00837FA9"/>
    <w:rsid w:val="008511FE"/>
    <w:rsid w:val="0086398F"/>
    <w:rsid w:val="008721E8"/>
    <w:rsid w:val="00886671"/>
    <w:rsid w:val="008A1741"/>
    <w:rsid w:val="008A6F11"/>
    <w:rsid w:val="008B12EF"/>
    <w:rsid w:val="008C4947"/>
    <w:rsid w:val="008F1FC7"/>
    <w:rsid w:val="0092098F"/>
    <w:rsid w:val="00962505"/>
    <w:rsid w:val="009677D6"/>
    <w:rsid w:val="009B1E15"/>
    <w:rsid w:val="009B4AA7"/>
    <w:rsid w:val="009B61C0"/>
    <w:rsid w:val="009C741F"/>
    <w:rsid w:val="00A37BB8"/>
    <w:rsid w:val="00A457EC"/>
    <w:rsid w:val="00A52A70"/>
    <w:rsid w:val="00A5457A"/>
    <w:rsid w:val="00A653FB"/>
    <w:rsid w:val="00A82C97"/>
    <w:rsid w:val="00AC7D01"/>
    <w:rsid w:val="00B45D24"/>
    <w:rsid w:val="00B64893"/>
    <w:rsid w:val="00BB6D7B"/>
    <w:rsid w:val="00BE4E19"/>
    <w:rsid w:val="00C1120B"/>
    <w:rsid w:val="00C36E85"/>
    <w:rsid w:val="00C447CF"/>
    <w:rsid w:val="00C546C2"/>
    <w:rsid w:val="00CC37E0"/>
    <w:rsid w:val="00CE3B0D"/>
    <w:rsid w:val="00CF416A"/>
    <w:rsid w:val="00D03D4C"/>
    <w:rsid w:val="00D22D33"/>
    <w:rsid w:val="00D34528"/>
    <w:rsid w:val="00D66CBD"/>
    <w:rsid w:val="00D717CA"/>
    <w:rsid w:val="00D94D46"/>
    <w:rsid w:val="00DC1269"/>
    <w:rsid w:val="00DE0C7F"/>
    <w:rsid w:val="00DF1A8A"/>
    <w:rsid w:val="00E07B78"/>
    <w:rsid w:val="00E101A8"/>
    <w:rsid w:val="00E628A7"/>
    <w:rsid w:val="00E6554A"/>
    <w:rsid w:val="00E76D1F"/>
    <w:rsid w:val="00EA733E"/>
    <w:rsid w:val="00ED0CCE"/>
    <w:rsid w:val="00ED55E0"/>
    <w:rsid w:val="00EE0E40"/>
    <w:rsid w:val="00EE5427"/>
    <w:rsid w:val="00EF11C3"/>
    <w:rsid w:val="00EF7728"/>
    <w:rsid w:val="00F1270B"/>
    <w:rsid w:val="00F46ADB"/>
    <w:rsid w:val="00F47F33"/>
    <w:rsid w:val="00F54A9F"/>
    <w:rsid w:val="00F70E7B"/>
    <w:rsid w:val="00F974D0"/>
    <w:rsid w:val="00FA643C"/>
    <w:rsid w:val="00FD5AB1"/>
    <w:rsid w:val="00FE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4B11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893A2-7F83-430B-A898-421D8D16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7</Pages>
  <Words>1498</Words>
  <Characters>8544</Characters>
  <Application>Microsoft Office Word</Application>
  <DocSecurity>0</DocSecurity>
  <Lines>71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임채원</cp:lastModifiedBy>
  <cp:revision>36</cp:revision>
  <dcterms:created xsi:type="dcterms:W3CDTF">2022-08-18T01:10:00Z</dcterms:created>
  <dcterms:modified xsi:type="dcterms:W3CDTF">2022-08-30T12:34:00Z</dcterms:modified>
</cp:coreProperties>
</file>